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2CF1" w:rsidRPr="003C6923" w:rsidRDefault="00B12CF1" w:rsidP="003C6923">
      <w:pPr>
        <w:spacing w:after="240"/>
        <w:jc w:val="center"/>
        <w:rPr>
          <w:b/>
          <w:bCs/>
          <w:rtl/>
          <w:lang w:bidi="ps-AF"/>
        </w:rPr>
      </w:pPr>
      <w:r w:rsidRPr="003C6923">
        <w:rPr>
          <w:rFonts w:hint="cs"/>
          <w:b/>
          <w:bCs/>
          <w:rtl/>
          <w:lang w:bidi="fa-IR"/>
        </w:rPr>
        <w:t xml:space="preserve">پلان عملیاتی فعالیت های عمده </w:t>
      </w:r>
      <w:r w:rsidRPr="003C6923">
        <w:rPr>
          <w:rFonts w:hint="cs"/>
          <w:b/>
          <w:bCs/>
          <w:rtl/>
          <w:lang w:bidi="ps-AF"/>
        </w:rPr>
        <w:t>ریاست احصا</w:t>
      </w:r>
      <w:r w:rsidRPr="003C6923">
        <w:rPr>
          <w:rFonts w:hint="cs"/>
          <w:b/>
          <w:bCs/>
          <w:rtl/>
          <w:lang w:bidi="fa-IR"/>
        </w:rPr>
        <w:t xml:space="preserve">ئیه زراعتی و تنظیم معلومات طی سال </w:t>
      </w:r>
      <w:r w:rsidRPr="003C6923">
        <w:rPr>
          <w:rFonts w:hint="cs"/>
          <w:b/>
          <w:bCs/>
          <w:rtl/>
          <w:lang w:bidi="ps-AF"/>
        </w:rPr>
        <w:t>۱۳۹۸</w: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26"/>
      </w:tblGrid>
      <w:tr w:rsidR="00B12CF1" w:rsidTr="002543A7">
        <w:trPr>
          <w:jc w:val="center"/>
        </w:trPr>
        <w:tc>
          <w:tcPr>
            <w:tcW w:w="13526" w:type="dxa"/>
          </w:tcPr>
          <w:p w:rsidR="00B12CF1" w:rsidRDefault="00B12CF1" w:rsidP="002543A7">
            <w:pPr>
              <w:jc w:val="center"/>
              <w:rPr>
                <w:rtl/>
                <w:lang w:bidi="ps-AF"/>
              </w:rPr>
            </w:pPr>
            <w:r w:rsidRPr="00B12CF1">
              <w:rPr>
                <w:rFonts w:cs="Arial" w:hint="cs"/>
                <w:noProof/>
                <w:rtl/>
              </w:rPr>
              <w:drawing>
                <wp:inline distT="0" distB="0" distL="0" distR="0">
                  <wp:extent cx="8307237" cy="480250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0057" cy="4804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12CF1" w:rsidRPr="00B12CF1" w:rsidRDefault="00B12CF1" w:rsidP="00B12CF1">
      <w:pPr>
        <w:jc w:val="center"/>
        <w:rPr>
          <w:rtl/>
          <w:lang w:bidi="ps-AF"/>
        </w:rPr>
      </w:pPr>
    </w:p>
    <w:p w:rsidR="00F57E3F" w:rsidRDefault="00F57E3F" w:rsidP="00F57E3F">
      <w:pPr>
        <w:jc w:val="both"/>
        <w:rPr>
          <w:rtl/>
        </w:rPr>
      </w:pPr>
    </w:p>
    <w:p w:rsidR="00F57E3F" w:rsidRDefault="00F57E3F" w:rsidP="00F57E3F">
      <w:pPr>
        <w:jc w:val="both"/>
        <w:rPr>
          <w:rtl/>
        </w:rPr>
      </w:pPr>
    </w:p>
    <w:p w:rsidR="00F36FC3" w:rsidRDefault="00F36FC3" w:rsidP="00C05820">
      <w:pPr>
        <w:jc w:val="both"/>
        <w:rPr>
          <w:rtl/>
        </w:rPr>
      </w:pPr>
      <w:bookmarkStart w:id="0" w:name="_GoBack"/>
      <w:bookmarkEnd w:id="0"/>
    </w:p>
    <w:sectPr w:rsidR="00F36FC3" w:rsidSect="006F6A61">
      <w:headerReference w:type="default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5840" w:h="12240" w:orient="landscape" w:code="1"/>
      <w:pgMar w:top="1440" w:right="1152" w:bottom="1440" w:left="1152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0768" w:rsidRDefault="009D0768" w:rsidP="003C1DC6">
      <w:pPr>
        <w:spacing w:line="240" w:lineRule="auto"/>
      </w:pPr>
      <w:r>
        <w:separator/>
      </w:r>
    </w:p>
  </w:endnote>
  <w:endnote w:type="continuationSeparator" w:id="0">
    <w:p w:rsidR="009D0768" w:rsidRDefault="009D0768" w:rsidP="003C1D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74A" w:rsidRPr="001557DA" w:rsidRDefault="00E0374A" w:rsidP="00613ECC">
    <w:pPr>
      <w:pStyle w:val="Footer"/>
      <w:pBdr>
        <w:top w:val="thinThickSmallGap" w:sz="24" w:space="1" w:color="246071" w:themeColor="accent2" w:themeShade="7F"/>
      </w:pBdr>
      <w:jc w:val="both"/>
      <w:rPr>
        <w:rFonts w:asciiTheme="majorHAnsi" w:hAnsiTheme="majorHAnsi"/>
        <w:sz w:val="18"/>
        <w:szCs w:val="18"/>
      </w:rPr>
    </w:pPr>
    <w:r w:rsidRPr="001557DA">
      <w:rPr>
        <w:rFonts w:asciiTheme="majorHAnsi" w:hAnsiTheme="majorHAnsi" w:hint="cs"/>
        <w:sz w:val="18"/>
        <w:szCs w:val="18"/>
        <w:rtl/>
        <w:lang w:bidi="fa-IR"/>
      </w:rPr>
      <w:t xml:space="preserve">وزارت زراعت، آبیاری و </w:t>
    </w:r>
    <w:r w:rsidR="00312325" w:rsidRPr="001557DA">
      <w:rPr>
        <w:rFonts w:asciiTheme="majorHAnsi" w:hAnsiTheme="majorHAnsi" w:hint="cs"/>
        <w:sz w:val="18"/>
        <w:szCs w:val="18"/>
        <w:rtl/>
        <w:lang w:bidi="fa-IR"/>
      </w:rPr>
      <w:t>مالداری</w:t>
    </w:r>
    <w:r w:rsidR="006F2626">
      <w:rPr>
        <w:rFonts w:asciiTheme="majorHAnsi" w:hAnsiTheme="majorHAnsi" w:hint="cs"/>
        <w:sz w:val="18"/>
        <w:szCs w:val="18"/>
        <w:rtl/>
        <w:lang w:bidi="fa-IR"/>
      </w:rPr>
      <w:t>، ریاست عمومی پلان و هم آهنگی برنامه ها</w:t>
    </w:r>
    <w:r w:rsidR="00312325" w:rsidRPr="001557DA">
      <w:rPr>
        <w:rFonts w:asciiTheme="majorHAnsi" w:hAnsiTheme="majorHAnsi" w:hint="cs"/>
        <w:sz w:val="18"/>
        <w:szCs w:val="18"/>
        <w:rtl/>
        <w:lang w:bidi="ps-AF"/>
      </w:rPr>
      <w:t xml:space="preserve">         </w:t>
    </w:r>
    <w:r w:rsidR="00613ECC">
      <w:rPr>
        <w:rFonts w:asciiTheme="majorHAnsi" w:hAnsiTheme="majorHAnsi" w:hint="cs"/>
        <w:sz w:val="18"/>
        <w:szCs w:val="18"/>
        <w:rtl/>
        <w:lang w:bidi="ps-AF"/>
      </w:rPr>
      <w:t xml:space="preserve">                          </w:t>
    </w:r>
    <w:r w:rsidR="006F2626">
      <w:rPr>
        <w:rFonts w:asciiTheme="majorHAnsi" w:hAnsiTheme="majorHAnsi" w:hint="cs"/>
        <w:sz w:val="18"/>
        <w:szCs w:val="18"/>
        <w:rtl/>
        <w:lang w:bidi="fa-IR"/>
      </w:rPr>
      <w:t>ریاست احصائیه زراعتی و تنظیم معلومات</w:t>
    </w:r>
    <w:r w:rsidRPr="001557DA">
      <w:rPr>
        <w:rFonts w:asciiTheme="majorHAnsi" w:hAnsiTheme="majorHAnsi"/>
        <w:sz w:val="18"/>
        <w:szCs w:val="18"/>
      </w:rPr>
      <w:ptab w:relativeTo="margin" w:alignment="right" w:leader="none"/>
    </w:r>
    <w:r w:rsidRPr="001557DA">
      <w:rPr>
        <w:rFonts w:asciiTheme="majorHAnsi" w:hAnsiTheme="majorHAnsi"/>
        <w:sz w:val="18"/>
        <w:szCs w:val="18"/>
      </w:rPr>
      <w:t xml:space="preserve"> </w:t>
    </w:r>
    <w:r w:rsidRPr="001557DA">
      <w:rPr>
        <w:sz w:val="18"/>
        <w:szCs w:val="18"/>
      </w:rPr>
      <w:fldChar w:fldCharType="begin"/>
    </w:r>
    <w:r w:rsidRPr="001557DA">
      <w:rPr>
        <w:sz w:val="18"/>
        <w:szCs w:val="18"/>
      </w:rPr>
      <w:instrText xml:space="preserve"> PAGE   \* MERGEFORMAT </w:instrText>
    </w:r>
    <w:r w:rsidRPr="001557DA">
      <w:rPr>
        <w:sz w:val="18"/>
        <w:szCs w:val="18"/>
      </w:rPr>
      <w:fldChar w:fldCharType="separate"/>
    </w:r>
    <w:r w:rsidR="00C05820" w:rsidRPr="00C05820">
      <w:rPr>
        <w:rFonts w:asciiTheme="majorHAnsi" w:hAnsiTheme="majorHAnsi"/>
        <w:noProof/>
        <w:sz w:val="18"/>
        <w:szCs w:val="18"/>
        <w:rtl/>
      </w:rPr>
      <w:t>1</w:t>
    </w:r>
    <w:r w:rsidRPr="001557DA">
      <w:rPr>
        <w:rFonts w:asciiTheme="majorHAnsi" w:hAnsiTheme="majorHAnsi"/>
        <w:noProof/>
        <w:sz w:val="18"/>
        <w:szCs w:val="18"/>
      </w:rPr>
      <w:fldChar w:fldCharType="end"/>
    </w:r>
  </w:p>
  <w:p w:rsidR="00E0374A" w:rsidRDefault="00E037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74A" w:rsidRDefault="00A002BF">
    <w:pPr>
      <w:pStyle w:val="Footer"/>
      <w:jc w:val="center"/>
    </w:pPr>
    <w:r>
      <w:rPr>
        <w:noProof/>
      </w:rPr>
      <mc:AlternateContent>
        <mc:Choice Requires="wps">
          <w:drawing>
            <wp:inline distT="0" distB="0" distL="0" distR="0">
              <wp:extent cx="5933440" cy="54610"/>
              <wp:effectExtent l="38100" t="0" r="0" b="21590"/>
              <wp:docPr id="2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3440" cy="54610"/>
                      </a:xfrm>
                      <a:prstGeom prst="flowChartDecision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F6FD808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AutoShape 1" o:spid="_x0000_s1026" type="#_x0000_t110" style="width:467.2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" fillcolor="black [3213]" strokecolor="black [3213]">
              <w10:anchorlock/>
            </v:shape>
          </w:pict>
        </mc:Fallback>
      </mc:AlternateContent>
    </w:r>
  </w:p>
  <w:p w:rsidR="00E0374A" w:rsidRDefault="00E0374A">
    <w:pPr>
      <w:pStyle w:val="Footer"/>
      <w:jc w:val="center"/>
    </w:pPr>
    <w:r>
      <w:fldChar w:fldCharType="begin"/>
    </w:r>
    <w:r>
      <w:instrText xml:space="preserve"> PAGE    \* MERGEFORMAT </w:instrText>
    </w:r>
    <w:r>
      <w:fldChar w:fldCharType="separate"/>
    </w:r>
    <w:r>
      <w:rPr>
        <w:noProof/>
        <w:rtl/>
      </w:rPr>
      <w:t>1</w:t>
    </w:r>
    <w:r>
      <w:rPr>
        <w:noProof/>
      </w:rPr>
      <w:fldChar w:fldCharType="end"/>
    </w:r>
  </w:p>
  <w:p w:rsidR="00E0374A" w:rsidRDefault="00E037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0768" w:rsidRDefault="009D0768" w:rsidP="003C1DC6">
      <w:pPr>
        <w:spacing w:line="240" w:lineRule="auto"/>
      </w:pPr>
      <w:r>
        <w:separator/>
      </w:r>
    </w:p>
  </w:footnote>
  <w:footnote w:type="continuationSeparator" w:id="0">
    <w:p w:rsidR="009D0768" w:rsidRDefault="009D0768" w:rsidP="003C1D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74A" w:rsidRPr="002414A2" w:rsidRDefault="00E0374A" w:rsidP="002414A2">
    <w:pPr>
      <w:pStyle w:val="Header"/>
      <w:jc w:val="both"/>
      <w:rPr>
        <w:color w:val="F0AD00" w:themeColor="accent1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273"/>
      <w:gridCol w:w="1317"/>
    </w:tblGrid>
    <w:tr w:rsidR="00E0374A">
      <w:trPr>
        <w:trHeight w:val="288"/>
      </w:trPr>
      <w:tc>
        <w:tcPr>
          <w:tcW w:w="7765" w:type="dxa"/>
        </w:tcPr>
        <w:p w:rsidR="00E0374A" w:rsidRDefault="00E0374A">
          <w:pPr>
            <w:pStyle w:val="Header"/>
            <w:rPr>
              <w:rFonts w:asciiTheme="majorHAnsi" w:eastAsiaTheme="majorEastAsia" w:hAnsiTheme="majorHAnsi" w:cstheme="majorBidi"/>
              <w:sz w:val="36"/>
              <w:szCs w:val="36"/>
            </w:rPr>
          </w:pPr>
          <w:r>
            <w:rPr>
              <w:rFonts w:asciiTheme="majorHAnsi" w:eastAsiaTheme="majorEastAsia" w:hAnsiTheme="majorHAnsi" w:cstheme="majorBidi" w:hint="cs"/>
              <w:sz w:val="36"/>
              <w:szCs w:val="36"/>
              <w:rtl/>
              <w:lang w:bidi="fa-IR"/>
            </w:rPr>
            <w:t>قوس سال 1392</w:t>
          </w:r>
        </w:p>
      </w:tc>
      <w:tc>
        <w:tcPr>
          <w:tcW w:w="1105" w:type="dxa"/>
        </w:tcPr>
        <w:p w:rsidR="00E0374A" w:rsidRDefault="00E0374A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F0AD00" w:themeColor="accent1"/>
              <w:sz w:val="36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F0AD00" w:themeColor="accent1"/>
              <w:sz w:val="36"/>
              <w:szCs w:val="36"/>
              <w:rtl/>
            </w:rPr>
            <w:t>سیستم جمع آوری واستفاده ارقام زراعتی</w:t>
          </w:r>
        </w:p>
      </w:tc>
    </w:tr>
  </w:tbl>
  <w:p w:rsidR="00E0374A" w:rsidRDefault="00E037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B51D1"/>
    <w:multiLevelType w:val="hybridMultilevel"/>
    <w:tmpl w:val="C1822342"/>
    <w:lvl w:ilvl="0" w:tplc="328C9A6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301A3"/>
    <w:multiLevelType w:val="hybridMultilevel"/>
    <w:tmpl w:val="E848D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73893"/>
    <w:multiLevelType w:val="hybridMultilevel"/>
    <w:tmpl w:val="62106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B279F"/>
    <w:multiLevelType w:val="hybridMultilevel"/>
    <w:tmpl w:val="72048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67ECE"/>
    <w:multiLevelType w:val="hybridMultilevel"/>
    <w:tmpl w:val="E4FA11D6"/>
    <w:lvl w:ilvl="0" w:tplc="4CF23E1A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F3E42"/>
    <w:multiLevelType w:val="hybridMultilevel"/>
    <w:tmpl w:val="3218394E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14065523"/>
    <w:multiLevelType w:val="hybridMultilevel"/>
    <w:tmpl w:val="E8C67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B7C45"/>
    <w:multiLevelType w:val="hybridMultilevel"/>
    <w:tmpl w:val="117E72DE"/>
    <w:lvl w:ilvl="0" w:tplc="6746596C">
      <w:start w:val="1"/>
      <w:numFmt w:val="decimal"/>
      <w:lvlText w:val="%1."/>
      <w:lvlJc w:val="left"/>
      <w:pPr>
        <w:ind w:left="1440" w:hanging="360"/>
      </w:pPr>
      <w:rPr>
        <w:rFonts w:hint="default"/>
        <w:spacing w:val="-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8158AD"/>
    <w:multiLevelType w:val="hybridMultilevel"/>
    <w:tmpl w:val="D0FCE00E"/>
    <w:lvl w:ilvl="0" w:tplc="6EE01408">
      <w:start w:val="1"/>
      <w:numFmt w:val="decimal"/>
      <w:lvlText w:val="%1-"/>
      <w:lvlJc w:val="left"/>
      <w:pPr>
        <w:ind w:left="7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1E1F48DA"/>
    <w:multiLevelType w:val="hybridMultilevel"/>
    <w:tmpl w:val="3C2A7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81102"/>
    <w:multiLevelType w:val="hybridMultilevel"/>
    <w:tmpl w:val="6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97A0B"/>
    <w:multiLevelType w:val="hybridMultilevel"/>
    <w:tmpl w:val="82986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04606"/>
    <w:multiLevelType w:val="hybridMultilevel"/>
    <w:tmpl w:val="4986F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1E00C7"/>
    <w:multiLevelType w:val="hybridMultilevel"/>
    <w:tmpl w:val="E33C1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43BE4"/>
    <w:multiLevelType w:val="hybridMultilevel"/>
    <w:tmpl w:val="A224BF4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0B2903"/>
    <w:multiLevelType w:val="hybridMultilevel"/>
    <w:tmpl w:val="2B34B2E6"/>
    <w:lvl w:ilvl="0" w:tplc="C76AA22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2AE778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8A97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43E0E4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6A096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3867AF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E78844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AA79F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3EC947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36C85A41"/>
    <w:multiLevelType w:val="hybridMultilevel"/>
    <w:tmpl w:val="6772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E6421"/>
    <w:multiLevelType w:val="hybridMultilevel"/>
    <w:tmpl w:val="1616C6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7620B"/>
    <w:multiLevelType w:val="hybridMultilevel"/>
    <w:tmpl w:val="409ACD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90515A"/>
    <w:multiLevelType w:val="hybridMultilevel"/>
    <w:tmpl w:val="43D00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3119A"/>
    <w:multiLevelType w:val="hybridMultilevel"/>
    <w:tmpl w:val="E5A20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63A39"/>
    <w:multiLevelType w:val="hybridMultilevel"/>
    <w:tmpl w:val="F8766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581EED"/>
    <w:multiLevelType w:val="hybridMultilevel"/>
    <w:tmpl w:val="2F30B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E352F"/>
    <w:multiLevelType w:val="hybridMultilevel"/>
    <w:tmpl w:val="A546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5F11B5"/>
    <w:multiLevelType w:val="hybridMultilevel"/>
    <w:tmpl w:val="2124ED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D05AC0"/>
    <w:multiLevelType w:val="hybridMultilevel"/>
    <w:tmpl w:val="B01C9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D12B14"/>
    <w:multiLevelType w:val="hybridMultilevel"/>
    <w:tmpl w:val="92007510"/>
    <w:lvl w:ilvl="0" w:tplc="5F04B0CC">
      <w:start w:val="1"/>
      <w:numFmt w:val="decimal"/>
      <w:pStyle w:val="Title1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0E4BE4"/>
    <w:multiLevelType w:val="hybridMultilevel"/>
    <w:tmpl w:val="66A098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34293F"/>
    <w:multiLevelType w:val="hybridMultilevel"/>
    <w:tmpl w:val="38AA5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A9676C"/>
    <w:multiLevelType w:val="hybridMultilevel"/>
    <w:tmpl w:val="5F12B8DA"/>
    <w:lvl w:ilvl="0" w:tplc="1C066F0A">
      <w:start w:val="1"/>
      <w:numFmt w:val="decimal"/>
      <w:lvlText w:val="%1."/>
      <w:lvlJc w:val="left"/>
      <w:pPr>
        <w:ind w:left="1080" w:hanging="360"/>
      </w:pPr>
      <w:rPr>
        <w:rFonts w:hint="default"/>
        <w:spacing w:val="-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696832"/>
    <w:multiLevelType w:val="hybridMultilevel"/>
    <w:tmpl w:val="7F683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6761B4"/>
    <w:multiLevelType w:val="hybridMultilevel"/>
    <w:tmpl w:val="0EAAD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B7A52"/>
    <w:multiLevelType w:val="hybridMultilevel"/>
    <w:tmpl w:val="C17E6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2701A"/>
    <w:multiLevelType w:val="hybridMultilevel"/>
    <w:tmpl w:val="8402A9D2"/>
    <w:lvl w:ilvl="0" w:tplc="67F6E3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712AD1"/>
    <w:multiLevelType w:val="hybridMultilevel"/>
    <w:tmpl w:val="8E40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7B2738"/>
    <w:multiLevelType w:val="hybridMultilevel"/>
    <w:tmpl w:val="A5F8C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A90023"/>
    <w:multiLevelType w:val="hybridMultilevel"/>
    <w:tmpl w:val="81E82AE6"/>
    <w:lvl w:ilvl="0" w:tplc="6026276A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5"/>
  </w:num>
  <w:num w:numId="4">
    <w:abstractNumId w:val="22"/>
  </w:num>
  <w:num w:numId="5">
    <w:abstractNumId w:val="12"/>
  </w:num>
  <w:num w:numId="6">
    <w:abstractNumId w:val="3"/>
  </w:num>
  <w:num w:numId="7">
    <w:abstractNumId w:val="34"/>
  </w:num>
  <w:num w:numId="8">
    <w:abstractNumId w:val="9"/>
  </w:num>
  <w:num w:numId="9">
    <w:abstractNumId w:val="14"/>
  </w:num>
  <w:num w:numId="10">
    <w:abstractNumId w:val="16"/>
  </w:num>
  <w:num w:numId="11">
    <w:abstractNumId w:val="0"/>
  </w:num>
  <w:num w:numId="12">
    <w:abstractNumId w:val="4"/>
  </w:num>
  <w:num w:numId="13">
    <w:abstractNumId w:val="2"/>
  </w:num>
  <w:num w:numId="14">
    <w:abstractNumId w:val="36"/>
  </w:num>
  <w:num w:numId="15">
    <w:abstractNumId w:val="27"/>
  </w:num>
  <w:num w:numId="16">
    <w:abstractNumId w:val="17"/>
  </w:num>
  <w:num w:numId="17">
    <w:abstractNumId w:val="26"/>
  </w:num>
  <w:num w:numId="18">
    <w:abstractNumId w:val="29"/>
  </w:num>
  <w:num w:numId="19">
    <w:abstractNumId w:val="26"/>
    <w:lvlOverride w:ilvl="0">
      <w:startOverride w:val="1"/>
    </w:lvlOverride>
  </w:num>
  <w:num w:numId="20">
    <w:abstractNumId w:val="7"/>
  </w:num>
  <w:num w:numId="21">
    <w:abstractNumId w:val="10"/>
  </w:num>
  <w:num w:numId="22">
    <w:abstractNumId w:val="31"/>
  </w:num>
  <w:num w:numId="23">
    <w:abstractNumId w:val="35"/>
  </w:num>
  <w:num w:numId="24">
    <w:abstractNumId w:val="32"/>
  </w:num>
  <w:num w:numId="25">
    <w:abstractNumId w:val="28"/>
  </w:num>
  <w:num w:numId="26">
    <w:abstractNumId w:val="1"/>
  </w:num>
  <w:num w:numId="27">
    <w:abstractNumId w:val="15"/>
  </w:num>
  <w:num w:numId="28">
    <w:abstractNumId w:val="20"/>
  </w:num>
  <w:num w:numId="29">
    <w:abstractNumId w:val="19"/>
  </w:num>
  <w:num w:numId="30">
    <w:abstractNumId w:val="30"/>
  </w:num>
  <w:num w:numId="31">
    <w:abstractNumId w:val="33"/>
  </w:num>
  <w:num w:numId="32">
    <w:abstractNumId w:val="24"/>
  </w:num>
  <w:num w:numId="33">
    <w:abstractNumId w:val="11"/>
  </w:num>
  <w:num w:numId="34">
    <w:abstractNumId w:val="18"/>
  </w:num>
  <w:num w:numId="35">
    <w:abstractNumId w:val="25"/>
  </w:num>
  <w:num w:numId="36">
    <w:abstractNumId w:val="23"/>
  </w:num>
  <w:num w:numId="37">
    <w:abstractNumId w:val="13"/>
  </w:num>
  <w:num w:numId="38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FAkMzcyNLU0sDUyUdpeDU4uLM/DyQAsNaANNBs+0sAAAA"/>
  </w:docVars>
  <w:rsids>
    <w:rsidRoot w:val="006835AC"/>
    <w:rsid w:val="0000002A"/>
    <w:rsid w:val="00000180"/>
    <w:rsid w:val="00001280"/>
    <w:rsid w:val="00001B23"/>
    <w:rsid w:val="00001F27"/>
    <w:rsid w:val="00002215"/>
    <w:rsid w:val="0000229D"/>
    <w:rsid w:val="000023DE"/>
    <w:rsid w:val="0000255F"/>
    <w:rsid w:val="00002DE6"/>
    <w:rsid w:val="00002F09"/>
    <w:rsid w:val="00003DD2"/>
    <w:rsid w:val="000051F6"/>
    <w:rsid w:val="00005C87"/>
    <w:rsid w:val="00007405"/>
    <w:rsid w:val="00007901"/>
    <w:rsid w:val="000079AC"/>
    <w:rsid w:val="00007F6E"/>
    <w:rsid w:val="0001053C"/>
    <w:rsid w:val="000116F1"/>
    <w:rsid w:val="00012285"/>
    <w:rsid w:val="0001240D"/>
    <w:rsid w:val="000124FD"/>
    <w:rsid w:val="00012B28"/>
    <w:rsid w:val="00014BFE"/>
    <w:rsid w:val="00015BB5"/>
    <w:rsid w:val="00015EC7"/>
    <w:rsid w:val="0001609F"/>
    <w:rsid w:val="00016272"/>
    <w:rsid w:val="00016F02"/>
    <w:rsid w:val="00021359"/>
    <w:rsid w:val="0002243B"/>
    <w:rsid w:val="00022929"/>
    <w:rsid w:val="00023206"/>
    <w:rsid w:val="000242F6"/>
    <w:rsid w:val="00024566"/>
    <w:rsid w:val="0002477C"/>
    <w:rsid w:val="00024901"/>
    <w:rsid w:val="00025238"/>
    <w:rsid w:val="00025ABB"/>
    <w:rsid w:val="00026CD9"/>
    <w:rsid w:val="000271A2"/>
    <w:rsid w:val="00027AD0"/>
    <w:rsid w:val="00027E87"/>
    <w:rsid w:val="000300CC"/>
    <w:rsid w:val="00030850"/>
    <w:rsid w:val="0003097C"/>
    <w:rsid w:val="00030EB2"/>
    <w:rsid w:val="00030EE3"/>
    <w:rsid w:val="00031062"/>
    <w:rsid w:val="00031262"/>
    <w:rsid w:val="000316CE"/>
    <w:rsid w:val="0003232A"/>
    <w:rsid w:val="000325C2"/>
    <w:rsid w:val="00032AA7"/>
    <w:rsid w:val="00032DF8"/>
    <w:rsid w:val="00032EAE"/>
    <w:rsid w:val="00034AE2"/>
    <w:rsid w:val="00034F7A"/>
    <w:rsid w:val="00035A9F"/>
    <w:rsid w:val="00035BAF"/>
    <w:rsid w:val="00035C04"/>
    <w:rsid w:val="00036A6A"/>
    <w:rsid w:val="00036F34"/>
    <w:rsid w:val="0003749F"/>
    <w:rsid w:val="00040D43"/>
    <w:rsid w:val="00040E2F"/>
    <w:rsid w:val="00041011"/>
    <w:rsid w:val="00041019"/>
    <w:rsid w:val="00041BB1"/>
    <w:rsid w:val="00041F99"/>
    <w:rsid w:val="00042273"/>
    <w:rsid w:val="000427D4"/>
    <w:rsid w:val="00042B0E"/>
    <w:rsid w:val="00042DBA"/>
    <w:rsid w:val="000436B5"/>
    <w:rsid w:val="00044770"/>
    <w:rsid w:val="00044A4D"/>
    <w:rsid w:val="00044C03"/>
    <w:rsid w:val="00045823"/>
    <w:rsid w:val="00045E71"/>
    <w:rsid w:val="00046107"/>
    <w:rsid w:val="00046968"/>
    <w:rsid w:val="000471BF"/>
    <w:rsid w:val="0004753A"/>
    <w:rsid w:val="000476B1"/>
    <w:rsid w:val="000476FA"/>
    <w:rsid w:val="00047801"/>
    <w:rsid w:val="00051001"/>
    <w:rsid w:val="000513DC"/>
    <w:rsid w:val="00051AEE"/>
    <w:rsid w:val="00052556"/>
    <w:rsid w:val="000539DE"/>
    <w:rsid w:val="00053E01"/>
    <w:rsid w:val="00054845"/>
    <w:rsid w:val="00054DAE"/>
    <w:rsid w:val="00054F6F"/>
    <w:rsid w:val="0005585C"/>
    <w:rsid w:val="00057A85"/>
    <w:rsid w:val="0006017A"/>
    <w:rsid w:val="00060A2C"/>
    <w:rsid w:val="00060E6A"/>
    <w:rsid w:val="00061355"/>
    <w:rsid w:val="00061392"/>
    <w:rsid w:val="00061D6C"/>
    <w:rsid w:val="00061F36"/>
    <w:rsid w:val="0006214D"/>
    <w:rsid w:val="00062E8C"/>
    <w:rsid w:val="0006370C"/>
    <w:rsid w:val="00063ED1"/>
    <w:rsid w:val="0006404D"/>
    <w:rsid w:val="000643F9"/>
    <w:rsid w:val="0006494D"/>
    <w:rsid w:val="00064FB1"/>
    <w:rsid w:val="00065952"/>
    <w:rsid w:val="000659A5"/>
    <w:rsid w:val="00065F81"/>
    <w:rsid w:val="0006682A"/>
    <w:rsid w:val="0006754D"/>
    <w:rsid w:val="000675D9"/>
    <w:rsid w:val="0006760D"/>
    <w:rsid w:val="00067E24"/>
    <w:rsid w:val="0007069F"/>
    <w:rsid w:val="000706DA"/>
    <w:rsid w:val="00070899"/>
    <w:rsid w:val="00070F1A"/>
    <w:rsid w:val="00071115"/>
    <w:rsid w:val="0007186D"/>
    <w:rsid w:val="00071CB6"/>
    <w:rsid w:val="0007267F"/>
    <w:rsid w:val="00072DDC"/>
    <w:rsid w:val="00072EC0"/>
    <w:rsid w:val="00073D2C"/>
    <w:rsid w:val="00074157"/>
    <w:rsid w:val="00074B7C"/>
    <w:rsid w:val="00074DC3"/>
    <w:rsid w:val="00075FA2"/>
    <w:rsid w:val="00076CDE"/>
    <w:rsid w:val="00076D21"/>
    <w:rsid w:val="00076F11"/>
    <w:rsid w:val="00076F27"/>
    <w:rsid w:val="000779C1"/>
    <w:rsid w:val="00080949"/>
    <w:rsid w:val="00080C96"/>
    <w:rsid w:val="00081E2C"/>
    <w:rsid w:val="00081E4B"/>
    <w:rsid w:val="00082314"/>
    <w:rsid w:val="000823AD"/>
    <w:rsid w:val="00082C4D"/>
    <w:rsid w:val="000834FB"/>
    <w:rsid w:val="000839DC"/>
    <w:rsid w:val="00083ED0"/>
    <w:rsid w:val="000843EF"/>
    <w:rsid w:val="0008500D"/>
    <w:rsid w:val="000855E0"/>
    <w:rsid w:val="0008583F"/>
    <w:rsid w:val="00085BD9"/>
    <w:rsid w:val="00086AEF"/>
    <w:rsid w:val="00086C50"/>
    <w:rsid w:val="000875D3"/>
    <w:rsid w:val="000875EA"/>
    <w:rsid w:val="00087832"/>
    <w:rsid w:val="00087934"/>
    <w:rsid w:val="00087D51"/>
    <w:rsid w:val="00087FC4"/>
    <w:rsid w:val="00090711"/>
    <w:rsid w:val="00091010"/>
    <w:rsid w:val="00092603"/>
    <w:rsid w:val="0009281B"/>
    <w:rsid w:val="00093B0E"/>
    <w:rsid w:val="000953AF"/>
    <w:rsid w:val="00095639"/>
    <w:rsid w:val="000957CF"/>
    <w:rsid w:val="00095F54"/>
    <w:rsid w:val="00096CAA"/>
    <w:rsid w:val="00096E41"/>
    <w:rsid w:val="000973E1"/>
    <w:rsid w:val="000A01CE"/>
    <w:rsid w:val="000A055F"/>
    <w:rsid w:val="000A08ED"/>
    <w:rsid w:val="000A0C58"/>
    <w:rsid w:val="000A0C66"/>
    <w:rsid w:val="000A1082"/>
    <w:rsid w:val="000A14E3"/>
    <w:rsid w:val="000A1B86"/>
    <w:rsid w:val="000A2388"/>
    <w:rsid w:val="000A2962"/>
    <w:rsid w:val="000A2A2E"/>
    <w:rsid w:val="000A312B"/>
    <w:rsid w:val="000A3219"/>
    <w:rsid w:val="000A4F30"/>
    <w:rsid w:val="000A5312"/>
    <w:rsid w:val="000A551F"/>
    <w:rsid w:val="000A795F"/>
    <w:rsid w:val="000A7E3E"/>
    <w:rsid w:val="000B1778"/>
    <w:rsid w:val="000B1E9E"/>
    <w:rsid w:val="000B2E2D"/>
    <w:rsid w:val="000B3372"/>
    <w:rsid w:val="000B3CBD"/>
    <w:rsid w:val="000B5B91"/>
    <w:rsid w:val="000B5FA7"/>
    <w:rsid w:val="000B6AD0"/>
    <w:rsid w:val="000B736C"/>
    <w:rsid w:val="000B7E88"/>
    <w:rsid w:val="000B7FBB"/>
    <w:rsid w:val="000C02BA"/>
    <w:rsid w:val="000C0C0B"/>
    <w:rsid w:val="000C220E"/>
    <w:rsid w:val="000C2F24"/>
    <w:rsid w:val="000C2FFE"/>
    <w:rsid w:val="000C3158"/>
    <w:rsid w:val="000C32F3"/>
    <w:rsid w:val="000C401F"/>
    <w:rsid w:val="000C424A"/>
    <w:rsid w:val="000C4749"/>
    <w:rsid w:val="000C48BF"/>
    <w:rsid w:val="000C4D9C"/>
    <w:rsid w:val="000C4EA8"/>
    <w:rsid w:val="000C51BB"/>
    <w:rsid w:val="000C5D9C"/>
    <w:rsid w:val="000C68C2"/>
    <w:rsid w:val="000C7374"/>
    <w:rsid w:val="000C7682"/>
    <w:rsid w:val="000D049A"/>
    <w:rsid w:val="000D0757"/>
    <w:rsid w:val="000D0C82"/>
    <w:rsid w:val="000D0D83"/>
    <w:rsid w:val="000D1E49"/>
    <w:rsid w:val="000D202B"/>
    <w:rsid w:val="000D2162"/>
    <w:rsid w:val="000D31DD"/>
    <w:rsid w:val="000D32A0"/>
    <w:rsid w:val="000D341B"/>
    <w:rsid w:val="000D39AE"/>
    <w:rsid w:val="000D3DA9"/>
    <w:rsid w:val="000D4604"/>
    <w:rsid w:val="000D4E48"/>
    <w:rsid w:val="000D5021"/>
    <w:rsid w:val="000D50DF"/>
    <w:rsid w:val="000D5790"/>
    <w:rsid w:val="000D60E1"/>
    <w:rsid w:val="000D6131"/>
    <w:rsid w:val="000D615F"/>
    <w:rsid w:val="000D6271"/>
    <w:rsid w:val="000D63B2"/>
    <w:rsid w:val="000D6AA5"/>
    <w:rsid w:val="000D727D"/>
    <w:rsid w:val="000D7E44"/>
    <w:rsid w:val="000D7F11"/>
    <w:rsid w:val="000E0019"/>
    <w:rsid w:val="000E0993"/>
    <w:rsid w:val="000E135E"/>
    <w:rsid w:val="000E17DD"/>
    <w:rsid w:val="000E1B8B"/>
    <w:rsid w:val="000E1D73"/>
    <w:rsid w:val="000E23B5"/>
    <w:rsid w:val="000E2462"/>
    <w:rsid w:val="000E3F94"/>
    <w:rsid w:val="000E4423"/>
    <w:rsid w:val="000E4529"/>
    <w:rsid w:val="000E5152"/>
    <w:rsid w:val="000E58A5"/>
    <w:rsid w:val="000E5A23"/>
    <w:rsid w:val="000E5B11"/>
    <w:rsid w:val="000E5DA4"/>
    <w:rsid w:val="000E7160"/>
    <w:rsid w:val="000E72AB"/>
    <w:rsid w:val="000F00E5"/>
    <w:rsid w:val="000F011D"/>
    <w:rsid w:val="000F06FF"/>
    <w:rsid w:val="000F076A"/>
    <w:rsid w:val="000F0EBF"/>
    <w:rsid w:val="000F13E5"/>
    <w:rsid w:val="000F1FC2"/>
    <w:rsid w:val="000F2A5B"/>
    <w:rsid w:val="000F4ACB"/>
    <w:rsid w:val="000F648A"/>
    <w:rsid w:val="000F6966"/>
    <w:rsid w:val="000F6F3A"/>
    <w:rsid w:val="000F74CE"/>
    <w:rsid w:val="000F79BA"/>
    <w:rsid w:val="0010078C"/>
    <w:rsid w:val="00100C37"/>
    <w:rsid w:val="0010106A"/>
    <w:rsid w:val="00101BD4"/>
    <w:rsid w:val="00101CA4"/>
    <w:rsid w:val="00102266"/>
    <w:rsid w:val="001022B3"/>
    <w:rsid w:val="001023E2"/>
    <w:rsid w:val="00102DC9"/>
    <w:rsid w:val="00103D1B"/>
    <w:rsid w:val="00103FBF"/>
    <w:rsid w:val="00103FEF"/>
    <w:rsid w:val="00104340"/>
    <w:rsid w:val="0010484C"/>
    <w:rsid w:val="00104D6D"/>
    <w:rsid w:val="00105F12"/>
    <w:rsid w:val="001067B8"/>
    <w:rsid w:val="00107957"/>
    <w:rsid w:val="00107A32"/>
    <w:rsid w:val="001101E5"/>
    <w:rsid w:val="00112EB7"/>
    <w:rsid w:val="00113D37"/>
    <w:rsid w:val="00113D7B"/>
    <w:rsid w:val="00114B29"/>
    <w:rsid w:val="00116AE4"/>
    <w:rsid w:val="00120406"/>
    <w:rsid w:val="001206ED"/>
    <w:rsid w:val="00120CE2"/>
    <w:rsid w:val="00120D18"/>
    <w:rsid w:val="0012133B"/>
    <w:rsid w:val="00121E80"/>
    <w:rsid w:val="00122323"/>
    <w:rsid w:val="001226F9"/>
    <w:rsid w:val="001234EE"/>
    <w:rsid w:val="00123EA7"/>
    <w:rsid w:val="00124157"/>
    <w:rsid w:val="001245F7"/>
    <w:rsid w:val="00124ACB"/>
    <w:rsid w:val="00124B92"/>
    <w:rsid w:val="00124F34"/>
    <w:rsid w:val="00125CAE"/>
    <w:rsid w:val="00126153"/>
    <w:rsid w:val="001263B6"/>
    <w:rsid w:val="00127C33"/>
    <w:rsid w:val="00127E07"/>
    <w:rsid w:val="0013076E"/>
    <w:rsid w:val="001309DD"/>
    <w:rsid w:val="00130ED9"/>
    <w:rsid w:val="0013129E"/>
    <w:rsid w:val="00131C1E"/>
    <w:rsid w:val="001324D9"/>
    <w:rsid w:val="0013363F"/>
    <w:rsid w:val="00133B0C"/>
    <w:rsid w:val="001340BE"/>
    <w:rsid w:val="001341AA"/>
    <w:rsid w:val="0013442E"/>
    <w:rsid w:val="001348B5"/>
    <w:rsid w:val="0013503F"/>
    <w:rsid w:val="00135304"/>
    <w:rsid w:val="00135E25"/>
    <w:rsid w:val="00135F82"/>
    <w:rsid w:val="0013765F"/>
    <w:rsid w:val="00137CE0"/>
    <w:rsid w:val="00140D7E"/>
    <w:rsid w:val="00141524"/>
    <w:rsid w:val="001425D4"/>
    <w:rsid w:val="00142B55"/>
    <w:rsid w:val="0014325A"/>
    <w:rsid w:val="001432A7"/>
    <w:rsid w:val="00143722"/>
    <w:rsid w:val="00143A07"/>
    <w:rsid w:val="00143A4C"/>
    <w:rsid w:val="00143F43"/>
    <w:rsid w:val="0014414D"/>
    <w:rsid w:val="00145469"/>
    <w:rsid w:val="00146963"/>
    <w:rsid w:val="00146F3A"/>
    <w:rsid w:val="00147EA5"/>
    <w:rsid w:val="001505DA"/>
    <w:rsid w:val="00150D2F"/>
    <w:rsid w:val="001511C2"/>
    <w:rsid w:val="00151C60"/>
    <w:rsid w:val="001524D5"/>
    <w:rsid w:val="0015341C"/>
    <w:rsid w:val="00153E32"/>
    <w:rsid w:val="00155481"/>
    <w:rsid w:val="001557DA"/>
    <w:rsid w:val="001559E9"/>
    <w:rsid w:val="0015670B"/>
    <w:rsid w:val="001568BC"/>
    <w:rsid w:val="00157D51"/>
    <w:rsid w:val="001603CC"/>
    <w:rsid w:val="00161757"/>
    <w:rsid w:val="001624B3"/>
    <w:rsid w:val="001630FF"/>
    <w:rsid w:val="00163523"/>
    <w:rsid w:val="001636DD"/>
    <w:rsid w:val="0016418B"/>
    <w:rsid w:val="00164D7F"/>
    <w:rsid w:val="00164EC4"/>
    <w:rsid w:val="0016543A"/>
    <w:rsid w:val="00165D56"/>
    <w:rsid w:val="001667BA"/>
    <w:rsid w:val="00166D49"/>
    <w:rsid w:val="001715D1"/>
    <w:rsid w:val="001719EC"/>
    <w:rsid w:val="00171D74"/>
    <w:rsid w:val="00171E4D"/>
    <w:rsid w:val="001724C3"/>
    <w:rsid w:val="00172A92"/>
    <w:rsid w:val="00173159"/>
    <w:rsid w:val="001739F1"/>
    <w:rsid w:val="001743F0"/>
    <w:rsid w:val="001747A2"/>
    <w:rsid w:val="00175870"/>
    <w:rsid w:val="00176659"/>
    <w:rsid w:val="0017738E"/>
    <w:rsid w:val="0017783C"/>
    <w:rsid w:val="0018003B"/>
    <w:rsid w:val="00182E55"/>
    <w:rsid w:val="001830F1"/>
    <w:rsid w:val="001833FF"/>
    <w:rsid w:val="00183532"/>
    <w:rsid w:val="0018359C"/>
    <w:rsid w:val="00183F7F"/>
    <w:rsid w:val="00185101"/>
    <w:rsid w:val="00185418"/>
    <w:rsid w:val="00185509"/>
    <w:rsid w:val="001858E8"/>
    <w:rsid w:val="00186449"/>
    <w:rsid w:val="00187067"/>
    <w:rsid w:val="001875C6"/>
    <w:rsid w:val="00190517"/>
    <w:rsid w:val="001907E8"/>
    <w:rsid w:val="00190912"/>
    <w:rsid w:val="00190EE1"/>
    <w:rsid w:val="001910FC"/>
    <w:rsid w:val="00191269"/>
    <w:rsid w:val="00192149"/>
    <w:rsid w:val="0019231B"/>
    <w:rsid w:val="001923A5"/>
    <w:rsid w:val="00192F0F"/>
    <w:rsid w:val="00193639"/>
    <w:rsid w:val="00193E2E"/>
    <w:rsid w:val="00194A76"/>
    <w:rsid w:val="001969E8"/>
    <w:rsid w:val="00196E1A"/>
    <w:rsid w:val="00196EFA"/>
    <w:rsid w:val="00197A4E"/>
    <w:rsid w:val="001A1E23"/>
    <w:rsid w:val="001A2B57"/>
    <w:rsid w:val="001A30E4"/>
    <w:rsid w:val="001A3485"/>
    <w:rsid w:val="001A37E6"/>
    <w:rsid w:val="001A42D8"/>
    <w:rsid w:val="001A47E5"/>
    <w:rsid w:val="001A4E31"/>
    <w:rsid w:val="001A5AB4"/>
    <w:rsid w:val="001A5D99"/>
    <w:rsid w:val="001A6F1F"/>
    <w:rsid w:val="001A72CA"/>
    <w:rsid w:val="001B09C4"/>
    <w:rsid w:val="001B0A7F"/>
    <w:rsid w:val="001B0D26"/>
    <w:rsid w:val="001B0DCA"/>
    <w:rsid w:val="001B2714"/>
    <w:rsid w:val="001B2A6D"/>
    <w:rsid w:val="001B2C14"/>
    <w:rsid w:val="001B346B"/>
    <w:rsid w:val="001B51F5"/>
    <w:rsid w:val="001B530E"/>
    <w:rsid w:val="001B5A74"/>
    <w:rsid w:val="001B7406"/>
    <w:rsid w:val="001B7CAC"/>
    <w:rsid w:val="001C0580"/>
    <w:rsid w:val="001C2C54"/>
    <w:rsid w:val="001C2F14"/>
    <w:rsid w:val="001C2F77"/>
    <w:rsid w:val="001C4672"/>
    <w:rsid w:val="001C4777"/>
    <w:rsid w:val="001C5144"/>
    <w:rsid w:val="001C546E"/>
    <w:rsid w:val="001C58E5"/>
    <w:rsid w:val="001C676C"/>
    <w:rsid w:val="001C6D9B"/>
    <w:rsid w:val="001C6F2C"/>
    <w:rsid w:val="001C6F4C"/>
    <w:rsid w:val="001D093C"/>
    <w:rsid w:val="001D1373"/>
    <w:rsid w:val="001D1EE3"/>
    <w:rsid w:val="001D22AF"/>
    <w:rsid w:val="001D2758"/>
    <w:rsid w:val="001D285C"/>
    <w:rsid w:val="001D2E4A"/>
    <w:rsid w:val="001D3089"/>
    <w:rsid w:val="001D437B"/>
    <w:rsid w:val="001D448D"/>
    <w:rsid w:val="001D4E2F"/>
    <w:rsid w:val="001D61CB"/>
    <w:rsid w:val="001D666F"/>
    <w:rsid w:val="001D7586"/>
    <w:rsid w:val="001D7717"/>
    <w:rsid w:val="001D7A60"/>
    <w:rsid w:val="001D7ACA"/>
    <w:rsid w:val="001E1717"/>
    <w:rsid w:val="001E177B"/>
    <w:rsid w:val="001E1D71"/>
    <w:rsid w:val="001E1FF4"/>
    <w:rsid w:val="001E2083"/>
    <w:rsid w:val="001E224B"/>
    <w:rsid w:val="001E293F"/>
    <w:rsid w:val="001E2B17"/>
    <w:rsid w:val="001E4320"/>
    <w:rsid w:val="001E43AB"/>
    <w:rsid w:val="001E43C8"/>
    <w:rsid w:val="001E52E1"/>
    <w:rsid w:val="001E549E"/>
    <w:rsid w:val="001E6A27"/>
    <w:rsid w:val="001F0A9C"/>
    <w:rsid w:val="001F0B8A"/>
    <w:rsid w:val="001F155D"/>
    <w:rsid w:val="001F163B"/>
    <w:rsid w:val="001F169A"/>
    <w:rsid w:val="001F26B8"/>
    <w:rsid w:val="001F3F09"/>
    <w:rsid w:val="001F401B"/>
    <w:rsid w:val="001F411B"/>
    <w:rsid w:val="001F4A23"/>
    <w:rsid w:val="001F4BA8"/>
    <w:rsid w:val="001F4C4B"/>
    <w:rsid w:val="001F510A"/>
    <w:rsid w:val="001F51C4"/>
    <w:rsid w:val="001F5960"/>
    <w:rsid w:val="001F5FA1"/>
    <w:rsid w:val="001F609C"/>
    <w:rsid w:val="001F6B4D"/>
    <w:rsid w:val="0020137D"/>
    <w:rsid w:val="002016AE"/>
    <w:rsid w:val="00203FED"/>
    <w:rsid w:val="002042C6"/>
    <w:rsid w:val="00205502"/>
    <w:rsid w:val="00206070"/>
    <w:rsid w:val="002068D4"/>
    <w:rsid w:val="00206F71"/>
    <w:rsid w:val="00207045"/>
    <w:rsid w:val="00207151"/>
    <w:rsid w:val="00207190"/>
    <w:rsid w:val="002074B0"/>
    <w:rsid w:val="00207BEE"/>
    <w:rsid w:val="00210C0F"/>
    <w:rsid w:val="00210F79"/>
    <w:rsid w:val="002126E8"/>
    <w:rsid w:val="0021293F"/>
    <w:rsid w:val="00214C9F"/>
    <w:rsid w:val="00214D7D"/>
    <w:rsid w:val="002158A5"/>
    <w:rsid w:val="00216403"/>
    <w:rsid w:val="002171FB"/>
    <w:rsid w:val="002202C4"/>
    <w:rsid w:val="00220AC3"/>
    <w:rsid w:val="00220B50"/>
    <w:rsid w:val="0022136B"/>
    <w:rsid w:val="00221AA3"/>
    <w:rsid w:val="00221D52"/>
    <w:rsid w:val="00221D7C"/>
    <w:rsid w:val="002221EF"/>
    <w:rsid w:val="0022276A"/>
    <w:rsid w:val="00222D58"/>
    <w:rsid w:val="00222DC2"/>
    <w:rsid w:val="0022399A"/>
    <w:rsid w:val="002246E2"/>
    <w:rsid w:val="002249EC"/>
    <w:rsid w:val="00224A69"/>
    <w:rsid w:val="00224BFA"/>
    <w:rsid w:val="0022589D"/>
    <w:rsid w:val="00225AE9"/>
    <w:rsid w:val="00226B90"/>
    <w:rsid w:val="002271DA"/>
    <w:rsid w:val="00227E94"/>
    <w:rsid w:val="00230DF4"/>
    <w:rsid w:val="00232FD6"/>
    <w:rsid w:val="00233139"/>
    <w:rsid w:val="00233FA5"/>
    <w:rsid w:val="0023511F"/>
    <w:rsid w:val="0023559C"/>
    <w:rsid w:val="00235B67"/>
    <w:rsid w:val="00235CF2"/>
    <w:rsid w:val="00236CA5"/>
    <w:rsid w:val="00236D64"/>
    <w:rsid w:val="00236E0C"/>
    <w:rsid w:val="00237AE2"/>
    <w:rsid w:val="00237D03"/>
    <w:rsid w:val="00237F85"/>
    <w:rsid w:val="00240E02"/>
    <w:rsid w:val="002414A2"/>
    <w:rsid w:val="002415E8"/>
    <w:rsid w:val="00241B50"/>
    <w:rsid w:val="00241DA9"/>
    <w:rsid w:val="002420D2"/>
    <w:rsid w:val="002448BF"/>
    <w:rsid w:val="00244CDF"/>
    <w:rsid w:val="0024550F"/>
    <w:rsid w:val="00245C59"/>
    <w:rsid w:val="00245D7D"/>
    <w:rsid w:val="00245F31"/>
    <w:rsid w:val="0024619E"/>
    <w:rsid w:val="00246886"/>
    <w:rsid w:val="00247B2A"/>
    <w:rsid w:val="00250535"/>
    <w:rsid w:val="002505DE"/>
    <w:rsid w:val="00250FFD"/>
    <w:rsid w:val="0025146D"/>
    <w:rsid w:val="00251574"/>
    <w:rsid w:val="0025170F"/>
    <w:rsid w:val="00252CFA"/>
    <w:rsid w:val="0025332A"/>
    <w:rsid w:val="0025352A"/>
    <w:rsid w:val="002539F2"/>
    <w:rsid w:val="00253A83"/>
    <w:rsid w:val="002543A7"/>
    <w:rsid w:val="00256D98"/>
    <w:rsid w:val="002609E7"/>
    <w:rsid w:val="00260AE3"/>
    <w:rsid w:val="0026349B"/>
    <w:rsid w:val="00265648"/>
    <w:rsid w:val="00265F56"/>
    <w:rsid w:val="0026617B"/>
    <w:rsid w:val="00266351"/>
    <w:rsid w:val="002664EF"/>
    <w:rsid w:val="002676C9"/>
    <w:rsid w:val="00270B9C"/>
    <w:rsid w:val="00270C26"/>
    <w:rsid w:val="00272861"/>
    <w:rsid w:val="002738D6"/>
    <w:rsid w:val="00273BC9"/>
    <w:rsid w:val="002742CA"/>
    <w:rsid w:val="002742E0"/>
    <w:rsid w:val="002743D8"/>
    <w:rsid w:val="002747FD"/>
    <w:rsid w:val="00274BC4"/>
    <w:rsid w:val="00274C27"/>
    <w:rsid w:val="0027508F"/>
    <w:rsid w:val="00275A50"/>
    <w:rsid w:val="00276386"/>
    <w:rsid w:val="0027688A"/>
    <w:rsid w:val="002800BA"/>
    <w:rsid w:val="0028115D"/>
    <w:rsid w:val="0028175A"/>
    <w:rsid w:val="002819C4"/>
    <w:rsid w:val="00281FB4"/>
    <w:rsid w:val="002822E1"/>
    <w:rsid w:val="0028333B"/>
    <w:rsid w:val="00283737"/>
    <w:rsid w:val="00284620"/>
    <w:rsid w:val="00284935"/>
    <w:rsid w:val="00284B6C"/>
    <w:rsid w:val="00285711"/>
    <w:rsid w:val="0028578A"/>
    <w:rsid w:val="00285A10"/>
    <w:rsid w:val="0028672B"/>
    <w:rsid w:val="002879C0"/>
    <w:rsid w:val="00290E13"/>
    <w:rsid w:val="00290EE0"/>
    <w:rsid w:val="002912CA"/>
    <w:rsid w:val="002920FA"/>
    <w:rsid w:val="00292100"/>
    <w:rsid w:val="00292323"/>
    <w:rsid w:val="00293F8D"/>
    <w:rsid w:val="002944A0"/>
    <w:rsid w:val="0029459C"/>
    <w:rsid w:val="002945DB"/>
    <w:rsid w:val="00294E54"/>
    <w:rsid w:val="0029595C"/>
    <w:rsid w:val="00295F5A"/>
    <w:rsid w:val="0029613E"/>
    <w:rsid w:val="002A009F"/>
    <w:rsid w:val="002A0AA1"/>
    <w:rsid w:val="002A0BDA"/>
    <w:rsid w:val="002A142C"/>
    <w:rsid w:val="002A1946"/>
    <w:rsid w:val="002A20A6"/>
    <w:rsid w:val="002A3AD5"/>
    <w:rsid w:val="002A3B5E"/>
    <w:rsid w:val="002A450C"/>
    <w:rsid w:val="002A611C"/>
    <w:rsid w:val="002A6166"/>
    <w:rsid w:val="002A6A57"/>
    <w:rsid w:val="002A74FC"/>
    <w:rsid w:val="002A7D19"/>
    <w:rsid w:val="002B0910"/>
    <w:rsid w:val="002B18B4"/>
    <w:rsid w:val="002B194D"/>
    <w:rsid w:val="002B2ED1"/>
    <w:rsid w:val="002B3489"/>
    <w:rsid w:val="002B36DD"/>
    <w:rsid w:val="002B3881"/>
    <w:rsid w:val="002B5938"/>
    <w:rsid w:val="002B5DF0"/>
    <w:rsid w:val="002B5F8B"/>
    <w:rsid w:val="002B63A3"/>
    <w:rsid w:val="002B69BA"/>
    <w:rsid w:val="002B71E7"/>
    <w:rsid w:val="002B746F"/>
    <w:rsid w:val="002C0E74"/>
    <w:rsid w:val="002C1155"/>
    <w:rsid w:val="002C17FF"/>
    <w:rsid w:val="002C183C"/>
    <w:rsid w:val="002C2592"/>
    <w:rsid w:val="002C25A9"/>
    <w:rsid w:val="002C27A6"/>
    <w:rsid w:val="002C2C79"/>
    <w:rsid w:val="002C368B"/>
    <w:rsid w:val="002C4C6E"/>
    <w:rsid w:val="002C5138"/>
    <w:rsid w:val="002C528E"/>
    <w:rsid w:val="002D03E9"/>
    <w:rsid w:val="002D0498"/>
    <w:rsid w:val="002D04DD"/>
    <w:rsid w:val="002D06E0"/>
    <w:rsid w:val="002D1027"/>
    <w:rsid w:val="002D31DA"/>
    <w:rsid w:val="002D3853"/>
    <w:rsid w:val="002D3864"/>
    <w:rsid w:val="002D3A03"/>
    <w:rsid w:val="002D3D10"/>
    <w:rsid w:val="002D3E44"/>
    <w:rsid w:val="002D40CC"/>
    <w:rsid w:val="002D4128"/>
    <w:rsid w:val="002D4646"/>
    <w:rsid w:val="002D4670"/>
    <w:rsid w:val="002D48D7"/>
    <w:rsid w:val="002D4C7B"/>
    <w:rsid w:val="002D4EF4"/>
    <w:rsid w:val="002D51E2"/>
    <w:rsid w:val="002D5321"/>
    <w:rsid w:val="002D5DEC"/>
    <w:rsid w:val="002D66B0"/>
    <w:rsid w:val="002D74A4"/>
    <w:rsid w:val="002E0022"/>
    <w:rsid w:val="002E058F"/>
    <w:rsid w:val="002E05D5"/>
    <w:rsid w:val="002E1015"/>
    <w:rsid w:val="002E1086"/>
    <w:rsid w:val="002E1162"/>
    <w:rsid w:val="002E11C7"/>
    <w:rsid w:val="002E1437"/>
    <w:rsid w:val="002E1CF3"/>
    <w:rsid w:val="002E2CF9"/>
    <w:rsid w:val="002E2F02"/>
    <w:rsid w:val="002E340C"/>
    <w:rsid w:val="002E3452"/>
    <w:rsid w:val="002E37C9"/>
    <w:rsid w:val="002E3B89"/>
    <w:rsid w:val="002E42DE"/>
    <w:rsid w:val="002E520D"/>
    <w:rsid w:val="002E56D2"/>
    <w:rsid w:val="002E5D90"/>
    <w:rsid w:val="002E6EA9"/>
    <w:rsid w:val="002E701F"/>
    <w:rsid w:val="002E7C27"/>
    <w:rsid w:val="002F1032"/>
    <w:rsid w:val="002F181B"/>
    <w:rsid w:val="002F1AB0"/>
    <w:rsid w:val="002F21BB"/>
    <w:rsid w:val="002F3AE2"/>
    <w:rsid w:val="002F47E7"/>
    <w:rsid w:val="002F48E2"/>
    <w:rsid w:val="002F4C6B"/>
    <w:rsid w:val="002F534A"/>
    <w:rsid w:val="002F5373"/>
    <w:rsid w:val="002F5609"/>
    <w:rsid w:val="002F6094"/>
    <w:rsid w:val="002F67BD"/>
    <w:rsid w:val="002F6935"/>
    <w:rsid w:val="002F73FD"/>
    <w:rsid w:val="002F7570"/>
    <w:rsid w:val="002F776D"/>
    <w:rsid w:val="00300AA3"/>
    <w:rsid w:val="00300B40"/>
    <w:rsid w:val="00300F13"/>
    <w:rsid w:val="00301263"/>
    <w:rsid w:val="00302229"/>
    <w:rsid w:val="0030246C"/>
    <w:rsid w:val="00302C5E"/>
    <w:rsid w:val="00303462"/>
    <w:rsid w:val="003039BD"/>
    <w:rsid w:val="00303B50"/>
    <w:rsid w:val="003042F3"/>
    <w:rsid w:val="00305DC9"/>
    <w:rsid w:val="003072C1"/>
    <w:rsid w:val="00307400"/>
    <w:rsid w:val="003075F3"/>
    <w:rsid w:val="00307F03"/>
    <w:rsid w:val="00310202"/>
    <w:rsid w:val="00310FE7"/>
    <w:rsid w:val="003115C4"/>
    <w:rsid w:val="003116F3"/>
    <w:rsid w:val="00311896"/>
    <w:rsid w:val="00311B23"/>
    <w:rsid w:val="00312325"/>
    <w:rsid w:val="0031244C"/>
    <w:rsid w:val="00312492"/>
    <w:rsid w:val="00312849"/>
    <w:rsid w:val="003128DB"/>
    <w:rsid w:val="0031385C"/>
    <w:rsid w:val="00315D4D"/>
    <w:rsid w:val="00316F57"/>
    <w:rsid w:val="00317646"/>
    <w:rsid w:val="0031764C"/>
    <w:rsid w:val="00321AF3"/>
    <w:rsid w:val="00322A72"/>
    <w:rsid w:val="0032332C"/>
    <w:rsid w:val="00323493"/>
    <w:rsid w:val="00323656"/>
    <w:rsid w:val="00323752"/>
    <w:rsid w:val="0032433C"/>
    <w:rsid w:val="0032463C"/>
    <w:rsid w:val="00325810"/>
    <w:rsid w:val="00325D1D"/>
    <w:rsid w:val="00326B9C"/>
    <w:rsid w:val="00326F0A"/>
    <w:rsid w:val="0032763B"/>
    <w:rsid w:val="00330072"/>
    <w:rsid w:val="003305B7"/>
    <w:rsid w:val="003308B9"/>
    <w:rsid w:val="003308E0"/>
    <w:rsid w:val="00330BEA"/>
    <w:rsid w:val="00330DB6"/>
    <w:rsid w:val="00330EDD"/>
    <w:rsid w:val="00332024"/>
    <w:rsid w:val="003324A3"/>
    <w:rsid w:val="0033294C"/>
    <w:rsid w:val="003340BF"/>
    <w:rsid w:val="003340D4"/>
    <w:rsid w:val="0033450D"/>
    <w:rsid w:val="00334728"/>
    <w:rsid w:val="00334F08"/>
    <w:rsid w:val="00334FAA"/>
    <w:rsid w:val="00335152"/>
    <w:rsid w:val="00335652"/>
    <w:rsid w:val="00335887"/>
    <w:rsid w:val="00336284"/>
    <w:rsid w:val="00336292"/>
    <w:rsid w:val="00336614"/>
    <w:rsid w:val="003374AF"/>
    <w:rsid w:val="00337DAD"/>
    <w:rsid w:val="00340A97"/>
    <w:rsid w:val="00341698"/>
    <w:rsid w:val="00342053"/>
    <w:rsid w:val="003422AF"/>
    <w:rsid w:val="003422EF"/>
    <w:rsid w:val="003431B1"/>
    <w:rsid w:val="003438D2"/>
    <w:rsid w:val="003444E5"/>
    <w:rsid w:val="00344D80"/>
    <w:rsid w:val="00345E8D"/>
    <w:rsid w:val="00346D42"/>
    <w:rsid w:val="003470AD"/>
    <w:rsid w:val="00347429"/>
    <w:rsid w:val="003476FD"/>
    <w:rsid w:val="0034774D"/>
    <w:rsid w:val="0035039D"/>
    <w:rsid w:val="003509DC"/>
    <w:rsid w:val="00351AD5"/>
    <w:rsid w:val="00353E54"/>
    <w:rsid w:val="00354074"/>
    <w:rsid w:val="00354254"/>
    <w:rsid w:val="003542F5"/>
    <w:rsid w:val="00355311"/>
    <w:rsid w:val="003554A6"/>
    <w:rsid w:val="0035590F"/>
    <w:rsid w:val="00355DA1"/>
    <w:rsid w:val="00356149"/>
    <w:rsid w:val="00356B69"/>
    <w:rsid w:val="0035724F"/>
    <w:rsid w:val="003579B2"/>
    <w:rsid w:val="003579D2"/>
    <w:rsid w:val="00357C47"/>
    <w:rsid w:val="00357F92"/>
    <w:rsid w:val="00361604"/>
    <w:rsid w:val="00361799"/>
    <w:rsid w:val="00362698"/>
    <w:rsid w:val="00362F2F"/>
    <w:rsid w:val="00363139"/>
    <w:rsid w:val="00363237"/>
    <w:rsid w:val="00363365"/>
    <w:rsid w:val="00364A7E"/>
    <w:rsid w:val="00365D83"/>
    <w:rsid w:val="0036685D"/>
    <w:rsid w:val="00366C98"/>
    <w:rsid w:val="0036748E"/>
    <w:rsid w:val="0036771B"/>
    <w:rsid w:val="00367D64"/>
    <w:rsid w:val="00370656"/>
    <w:rsid w:val="00370C6B"/>
    <w:rsid w:val="00372C34"/>
    <w:rsid w:val="00372C71"/>
    <w:rsid w:val="00372FDE"/>
    <w:rsid w:val="003756CE"/>
    <w:rsid w:val="00375788"/>
    <w:rsid w:val="0037620F"/>
    <w:rsid w:val="003771F2"/>
    <w:rsid w:val="00377393"/>
    <w:rsid w:val="0037747A"/>
    <w:rsid w:val="003805A2"/>
    <w:rsid w:val="00380EAF"/>
    <w:rsid w:val="00381514"/>
    <w:rsid w:val="00381A79"/>
    <w:rsid w:val="003827C3"/>
    <w:rsid w:val="00382AEB"/>
    <w:rsid w:val="00382D8A"/>
    <w:rsid w:val="003834FF"/>
    <w:rsid w:val="00383647"/>
    <w:rsid w:val="003836FA"/>
    <w:rsid w:val="003850C9"/>
    <w:rsid w:val="00385311"/>
    <w:rsid w:val="0038568C"/>
    <w:rsid w:val="00385D97"/>
    <w:rsid w:val="0038603F"/>
    <w:rsid w:val="00386201"/>
    <w:rsid w:val="003863E6"/>
    <w:rsid w:val="003867C8"/>
    <w:rsid w:val="00386BA1"/>
    <w:rsid w:val="00390395"/>
    <w:rsid w:val="00390499"/>
    <w:rsid w:val="003905A3"/>
    <w:rsid w:val="00390AAD"/>
    <w:rsid w:val="00391930"/>
    <w:rsid w:val="00391F4E"/>
    <w:rsid w:val="003923CB"/>
    <w:rsid w:val="003924DB"/>
    <w:rsid w:val="0039253B"/>
    <w:rsid w:val="0039274D"/>
    <w:rsid w:val="00393434"/>
    <w:rsid w:val="00393560"/>
    <w:rsid w:val="003940E1"/>
    <w:rsid w:val="0039416E"/>
    <w:rsid w:val="00395DFB"/>
    <w:rsid w:val="003973FA"/>
    <w:rsid w:val="003977FF"/>
    <w:rsid w:val="00397D80"/>
    <w:rsid w:val="003A1029"/>
    <w:rsid w:val="003A1D4A"/>
    <w:rsid w:val="003A20EA"/>
    <w:rsid w:val="003A26E6"/>
    <w:rsid w:val="003A2BC3"/>
    <w:rsid w:val="003A47BC"/>
    <w:rsid w:val="003A50B8"/>
    <w:rsid w:val="003A5A71"/>
    <w:rsid w:val="003A6A87"/>
    <w:rsid w:val="003A7CF9"/>
    <w:rsid w:val="003A7F6E"/>
    <w:rsid w:val="003B08B2"/>
    <w:rsid w:val="003B0C8C"/>
    <w:rsid w:val="003B132A"/>
    <w:rsid w:val="003B1960"/>
    <w:rsid w:val="003B301A"/>
    <w:rsid w:val="003B32DC"/>
    <w:rsid w:val="003B349D"/>
    <w:rsid w:val="003B3743"/>
    <w:rsid w:val="003B460F"/>
    <w:rsid w:val="003B48BA"/>
    <w:rsid w:val="003B573E"/>
    <w:rsid w:val="003B58FD"/>
    <w:rsid w:val="003B5E2E"/>
    <w:rsid w:val="003B728D"/>
    <w:rsid w:val="003B744A"/>
    <w:rsid w:val="003B7529"/>
    <w:rsid w:val="003B7D65"/>
    <w:rsid w:val="003C049E"/>
    <w:rsid w:val="003C050D"/>
    <w:rsid w:val="003C09B5"/>
    <w:rsid w:val="003C0AFC"/>
    <w:rsid w:val="003C0F86"/>
    <w:rsid w:val="003C18A4"/>
    <w:rsid w:val="003C1DC6"/>
    <w:rsid w:val="003C250D"/>
    <w:rsid w:val="003C2F81"/>
    <w:rsid w:val="003C41DA"/>
    <w:rsid w:val="003C43B0"/>
    <w:rsid w:val="003C441A"/>
    <w:rsid w:val="003C4446"/>
    <w:rsid w:val="003C4681"/>
    <w:rsid w:val="003C4C99"/>
    <w:rsid w:val="003C50D9"/>
    <w:rsid w:val="003C52B8"/>
    <w:rsid w:val="003C6250"/>
    <w:rsid w:val="003C64A3"/>
    <w:rsid w:val="003C6923"/>
    <w:rsid w:val="003C6A11"/>
    <w:rsid w:val="003C6A73"/>
    <w:rsid w:val="003C6A97"/>
    <w:rsid w:val="003C769A"/>
    <w:rsid w:val="003D0076"/>
    <w:rsid w:val="003D209A"/>
    <w:rsid w:val="003D2950"/>
    <w:rsid w:val="003D29DA"/>
    <w:rsid w:val="003D2A3C"/>
    <w:rsid w:val="003D2CDB"/>
    <w:rsid w:val="003D2F4E"/>
    <w:rsid w:val="003D2FAE"/>
    <w:rsid w:val="003D35FA"/>
    <w:rsid w:val="003D4290"/>
    <w:rsid w:val="003D48B7"/>
    <w:rsid w:val="003D4C21"/>
    <w:rsid w:val="003D4EA6"/>
    <w:rsid w:val="003D5BA5"/>
    <w:rsid w:val="003D5EF3"/>
    <w:rsid w:val="003D60A2"/>
    <w:rsid w:val="003D64EA"/>
    <w:rsid w:val="003D68B1"/>
    <w:rsid w:val="003D69E1"/>
    <w:rsid w:val="003D71EB"/>
    <w:rsid w:val="003D73E6"/>
    <w:rsid w:val="003D7EE8"/>
    <w:rsid w:val="003E065B"/>
    <w:rsid w:val="003E30B5"/>
    <w:rsid w:val="003E3399"/>
    <w:rsid w:val="003E3731"/>
    <w:rsid w:val="003E450D"/>
    <w:rsid w:val="003E4E92"/>
    <w:rsid w:val="003E59FD"/>
    <w:rsid w:val="003E5E72"/>
    <w:rsid w:val="003E6132"/>
    <w:rsid w:val="003E6437"/>
    <w:rsid w:val="003E65EC"/>
    <w:rsid w:val="003E68E2"/>
    <w:rsid w:val="003E6978"/>
    <w:rsid w:val="003E6BD2"/>
    <w:rsid w:val="003E6E6A"/>
    <w:rsid w:val="003E6EB3"/>
    <w:rsid w:val="003E744B"/>
    <w:rsid w:val="003E7550"/>
    <w:rsid w:val="003E7582"/>
    <w:rsid w:val="003E7ED5"/>
    <w:rsid w:val="003F05B0"/>
    <w:rsid w:val="003F0EA5"/>
    <w:rsid w:val="003F26FA"/>
    <w:rsid w:val="003F283F"/>
    <w:rsid w:val="003F2CFC"/>
    <w:rsid w:val="003F2D38"/>
    <w:rsid w:val="003F3037"/>
    <w:rsid w:val="003F3881"/>
    <w:rsid w:val="003F5928"/>
    <w:rsid w:val="003F6C24"/>
    <w:rsid w:val="003F6F3B"/>
    <w:rsid w:val="003F75AE"/>
    <w:rsid w:val="003F794E"/>
    <w:rsid w:val="003F7980"/>
    <w:rsid w:val="003F7B7F"/>
    <w:rsid w:val="00400030"/>
    <w:rsid w:val="00400037"/>
    <w:rsid w:val="0040090F"/>
    <w:rsid w:val="00400B97"/>
    <w:rsid w:val="004010C0"/>
    <w:rsid w:val="00401876"/>
    <w:rsid w:val="0040229F"/>
    <w:rsid w:val="004024EC"/>
    <w:rsid w:val="00403314"/>
    <w:rsid w:val="00403D3D"/>
    <w:rsid w:val="004043F7"/>
    <w:rsid w:val="00405278"/>
    <w:rsid w:val="0040537D"/>
    <w:rsid w:val="00406552"/>
    <w:rsid w:val="00406749"/>
    <w:rsid w:val="00406A85"/>
    <w:rsid w:val="00407C24"/>
    <w:rsid w:val="004100E4"/>
    <w:rsid w:val="00410DB0"/>
    <w:rsid w:val="004116BF"/>
    <w:rsid w:val="00412408"/>
    <w:rsid w:val="00412563"/>
    <w:rsid w:val="00413AC3"/>
    <w:rsid w:val="004142B0"/>
    <w:rsid w:val="00414998"/>
    <w:rsid w:val="00415C3C"/>
    <w:rsid w:val="0041703D"/>
    <w:rsid w:val="00417BAC"/>
    <w:rsid w:val="0042008A"/>
    <w:rsid w:val="00420818"/>
    <w:rsid w:val="00420BA4"/>
    <w:rsid w:val="00420C4B"/>
    <w:rsid w:val="00421E6B"/>
    <w:rsid w:val="00422715"/>
    <w:rsid w:val="00423206"/>
    <w:rsid w:val="004238D8"/>
    <w:rsid w:val="00423E31"/>
    <w:rsid w:val="00423FEA"/>
    <w:rsid w:val="00424AB1"/>
    <w:rsid w:val="00425659"/>
    <w:rsid w:val="00425CBC"/>
    <w:rsid w:val="0042709E"/>
    <w:rsid w:val="00427803"/>
    <w:rsid w:val="00427E08"/>
    <w:rsid w:val="00431404"/>
    <w:rsid w:val="004319F5"/>
    <w:rsid w:val="004329EB"/>
    <w:rsid w:val="00432CDD"/>
    <w:rsid w:val="004341FE"/>
    <w:rsid w:val="0043424F"/>
    <w:rsid w:val="0043455C"/>
    <w:rsid w:val="00434D5A"/>
    <w:rsid w:val="00435232"/>
    <w:rsid w:val="00435395"/>
    <w:rsid w:val="00435599"/>
    <w:rsid w:val="00435B01"/>
    <w:rsid w:val="00435B3D"/>
    <w:rsid w:val="0043610B"/>
    <w:rsid w:val="00436332"/>
    <w:rsid w:val="0043695C"/>
    <w:rsid w:val="004372C2"/>
    <w:rsid w:val="004373FC"/>
    <w:rsid w:val="00437804"/>
    <w:rsid w:val="00437924"/>
    <w:rsid w:val="00440CC3"/>
    <w:rsid w:val="00442416"/>
    <w:rsid w:val="00442570"/>
    <w:rsid w:val="0044259A"/>
    <w:rsid w:val="00442F7E"/>
    <w:rsid w:val="004436DE"/>
    <w:rsid w:val="00444137"/>
    <w:rsid w:val="0044438C"/>
    <w:rsid w:val="004447F8"/>
    <w:rsid w:val="00444AF6"/>
    <w:rsid w:val="00444D9D"/>
    <w:rsid w:val="00445B48"/>
    <w:rsid w:val="00445C5E"/>
    <w:rsid w:val="004462D9"/>
    <w:rsid w:val="00446F3F"/>
    <w:rsid w:val="00447A14"/>
    <w:rsid w:val="00447DAA"/>
    <w:rsid w:val="00447E9B"/>
    <w:rsid w:val="00450D22"/>
    <w:rsid w:val="00451477"/>
    <w:rsid w:val="00451E2B"/>
    <w:rsid w:val="00451EC5"/>
    <w:rsid w:val="0045220C"/>
    <w:rsid w:val="00452B33"/>
    <w:rsid w:val="00452C96"/>
    <w:rsid w:val="00452CB9"/>
    <w:rsid w:val="004537B9"/>
    <w:rsid w:val="0045392D"/>
    <w:rsid w:val="00453AB5"/>
    <w:rsid w:val="00456F13"/>
    <w:rsid w:val="0045760B"/>
    <w:rsid w:val="00457C21"/>
    <w:rsid w:val="00457F25"/>
    <w:rsid w:val="004600E1"/>
    <w:rsid w:val="00460741"/>
    <w:rsid w:val="0046085F"/>
    <w:rsid w:val="004610F8"/>
    <w:rsid w:val="00461790"/>
    <w:rsid w:val="00461CAB"/>
    <w:rsid w:val="00463505"/>
    <w:rsid w:val="00463FD8"/>
    <w:rsid w:val="00464AB8"/>
    <w:rsid w:val="00464D2B"/>
    <w:rsid w:val="00465417"/>
    <w:rsid w:val="00465685"/>
    <w:rsid w:val="00465C16"/>
    <w:rsid w:val="00466005"/>
    <w:rsid w:val="004664B0"/>
    <w:rsid w:val="00466A97"/>
    <w:rsid w:val="00466BE9"/>
    <w:rsid w:val="00466C0F"/>
    <w:rsid w:val="00466CA0"/>
    <w:rsid w:val="0046740A"/>
    <w:rsid w:val="00467593"/>
    <w:rsid w:val="00467722"/>
    <w:rsid w:val="00467D97"/>
    <w:rsid w:val="004700E9"/>
    <w:rsid w:val="0047076D"/>
    <w:rsid w:val="00471630"/>
    <w:rsid w:val="00471782"/>
    <w:rsid w:val="0047178F"/>
    <w:rsid w:val="00471F31"/>
    <w:rsid w:val="004721F7"/>
    <w:rsid w:val="00472977"/>
    <w:rsid w:val="004737D5"/>
    <w:rsid w:val="00473C16"/>
    <w:rsid w:val="00473D40"/>
    <w:rsid w:val="0047488E"/>
    <w:rsid w:val="00475C3A"/>
    <w:rsid w:val="00475DB0"/>
    <w:rsid w:val="00475FCB"/>
    <w:rsid w:val="00476074"/>
    <w:rsid w:val="00476DFC"/>
    <w:rsid w:val="004772AE"/>
    <w:rsid w:val="00477CFF"/>
    <w:rsid w:val="00480124"/>
    <w:rsid w:val="00480849"/>
    <w:rsid w:val="00480C0E"/>
    <w:rsid w:val="004817CB"/>
    <w:rsid w:val="004819E1"/>
    <w:rsid w:val="004822A6"/>
    <w:rsid w:val="004822B2"/>
    <w:rsid w:val="00482BB1"/>
    <w:rsid w:val="00483B70"/>
    <w:rsid w:val="0048455A"/>
    <w:rsid w:val="00485CFA"/>
    <w:rsid w:val="004869A1"/>
    <w:rsid w:val="00486B3F"/>
    <w:rsid w:val="004872AE"/>
    <w:rsid w:val="0048730D"/>
    <w:rsid w:val="004876C3"/>
    <w:rsid w:val="004900B2"/>
    <w:rsid w:val="00490186"/>
    <w:rsid w:val="0049182C"/>
    <w:rsid w:val="0049279B"/>
    <w:rsid w:val="004933E2"/>
    <w:rsid w:val="0049396E"/>
    <w:rsid w:val="0049456D"/>
    <w:rsid w:val="004948F4"/>
    <w:rsid w:val="004961B3"/>
    <w:rsid w:val="004961FD"/>
    <w:rsid w:val="00496CAE"/>
    <w:rsid w:val="00496D43"/>
    <w:rsid w:val="004979BD"/>
    <w:rsid w:val="00497B49"/>
    <w:rsid w:val="004A0633"/>
    <w:rsid w:val="004A0A15"/>
    <w:rsid w:val="004A164E"/>
    <w:rsid w:val="004A227C"/>
    <w:rsid w:val="004A2302"/>
    <w:rsid w:val="004A29BD"/>
    <w:rsid w:val="004A3498"/>
    <w:rsid w:val="004A36DC"/>
    <w:rsid w:val="004A38BC"/>
    <w:rsid w:val="004A39DB"/>
    <w:rsid w:val="004A3C95"/>
    <w:rsid w:val="004A4E0A"/>
    <w:rsid w:val="004A539E"/>
    <w:rsid w:val="004A57B9"/>
    <w:rsid w:val="004A5980"/>
    <w:rsid w:val="004A5A7E"/>
    <w:rsid w:val="004A62D4"/>
    <w:rsid w:val="004A67F7"/>
    <w:rsid w:val="004A6811"/>
    <w:rsid w:val="004A6C52"/>
    <w:rsid w:val="004A78D4"/>
    <w:rsid w:val="004A7D87"/>
    <w:rsid w:val="004B097F"/>
    <w:rsid w:val="004B179B"/>
    <w:rsid w:val="004B1F6B"/>
    <w:rsid w:val="004B2CA5"/>
    <w:rsid w:val="004B2CB9"/>
    <w:rsid w:val="004B2E0A"/>
    <w:rsid w:val="004B40E2"/>
    <w:rsid w:val="004B526A"/>
    <w:rsid w:val="004B5D38"/>
    <w:rsid w:val="004B64EB"/>
    <w:rsid w:val="004B6A76"/>
    <w:rsid w:val="004B6C9C"/>
    <w:rsid w:val="004C0488"/>
    <w:rsid w:val="004C0578"/>
    <w:rsid w:val="004C08A2"/>
    <w:rsid w:val="004C0FCF"/>
    <w:rsid w:val="004C191D"/>
    <w:rsid w:val="004C1C53"/>
    <w:rsid w:val="004C1E7B"/>
    <w:rsid w:val="004C3266"/>
    <w:rsid w:val="004C32EE"/>
    <w:rsid w:val="004C3632"/>
    <w:rsid w:val="004C3BB3"/>
    <w:rsid w:val="004C3CAE"/>
    <w:rsid w:val="004C462D"/>
    <w:rsid w:val="004C48AC"/>
    <w:rsid w:val="004C4B7C"/>
    <w:rsid w:val="004C4E6D"/>
    <w:rsid w:val="004C52D4"/>
    <w:rsid w:val="004C5A7F"/>
    <w:rsid w:val="004C6036"/>
    <w:rsid w:val="004C61FD"/>
    <w:rsid w:val="004C63A5"/>
    <w:rsid w:val="004C67A8"/>
    <w:rsid w:val="004C794E"/>
    <w:rsid w:val="004C7989"/>
    <w:rsid w:val="004D0981"/>
    <w:rsid w:val="004D1339"/>
    <w:rsid w:val="004D1D26"/>
    <w:rsid w:val="004D1E65"/>
    <w:rsid w:val="004D2C96"/>
    <w:rsid w:val="004D2F38"/>
    <w:rsid w:val="004D3FAA"/>
    <w:rsid w:val="004D482B"/>
    <w:rsid w:val="004D4BCC"/>
    <w:rsid w:val="004D5590"/>
    <w:rsid w:val="004D6B4D"/>
    <w:rsid w:val="004D6DCF"/>
    <w:rsid w:val="004D7270"/>
    <w:rsid w:val="004D78C5"/>
    <w:rsid w:val="004D7EB2"/>
    <w:rsid w:val="004E0053"/>
    <w:rsid w:val="004E0CD8"/>
    <w:rsid w:val="004E0D4B"/>
    <w:rsid w:val="004E0F39"/>
    <w:rsid w:val="004E16F6"/>
    <w:rsid w:val="004E1C40"/>
    <w:rsid w:val="004E1F58"/>
    <w:rsid w:val="004E248B"/>
    <w:rsid w:val="004E2AAF"/>
    <w:rsid w:val="004E2DDF"/>
    <w:rsid w:val="004E2F55"/>
    <w:rsid w:val="004E2F5A"/>
    <w:rsid w:val="004E3E2A"/>
    <w:rsid w:val="004E3F33"/>
    <w:rsid w:val="004E4228"/>
    <w:rsid w:val="004E49E5"/>
    <w:rsid w:val="004E4BFA"/>
    <w:rsid w:val="004E5494"/>
    <w:rsid w:val="004E5826"/>
    <w:rsid w:val="004E5E25"/>
    <w:rsid w:val="004E601C"/>
    <w:rsid w:val="004E6B4A"/>
    <w:rsid w:val="004E740A"/>
    <w:rsid w:val="004E7894"/>
    <w:rsid w:val="004E7D3A"/>
    <w:rsid w:val="004E7D81"/>
    <w:rsid w:val="004F02E8"/>
    <w:rsid w:val="004F02EC"/>
    <w:rsid w:val="004F080F"/>
    <w:rsid w:val="004F0874"/>
    <w:rsid w:val="004F0B9A"/>
    <w:rsid w:val="004F0C59"/>
    <w:rsid w:val="004F15D9"/>
    <w:rsid w:val="004F1720"/>
    <w:rsid w:val="004F1CD5"/>
    <w:rsid w:val="004F216E"/>
    <w:rsid w:val="004F2C07"/>
    <w:rsid w:val="004F3A85"/>
    <w:rsid w:val="004F4814"/>
    <w:rsid w:val="004F4C66"/>
    <w:rsid w:val="004F5340"/>
    <w:rsid w:val="004F61F1"/>
    <w:rsid w:val="004F686B"/>
    <w:rsid w:val="004F7300"/>
    <w:rsid w:val="005010FF"/>
    <w:rsid w:val="005018C3"/>
    <w:rsid w:val="00502088"/>
    <w:rsid w:val="0050251E"/>
    <w:rsid w:val="0050262E"/>
    <w:rsid w:val="00502C0F"/>
    <w:rsid w:val="00503043"/>
    <w:rsid w:val="00503249"/>
    <w:rsid w:val="00503BAC"/>
    <w:rsid w:val="00503BCE"/>
    <w:rsid w:val="00503BF5"/>
    <w:rsid w:val="00503DB4"/>
    <w:rsid w:val="00503E16"/>
    <w:rsid w:val="00504463"/>
    <w:rsid w:val="00505B02"/>
    <w:rsid w:val="00505E64"/>
    <w:rsid w:val="0050612D"/>
    <w:rsid w:val="00506644"/>
    <w:rsid w:val="00507AD9"/>
    <w:rsid w:val="00507FD7"/>
    <w:rsid w:val="00510BAC"/>
    <w:rsid w:val="00510CF4"/>
    <w:rsid w:val="00511ECB"/>
    <w:rsid w:val="0051287A"/>
    <w:rsid w:val="00512C4F"/>
    <w:rsid w:val="00512D9D"/>
    <w:rsid w:val="0051557F"/>
    <w:rsid w:val="00515CE9"/>
    <w:rsid w:val="00516013"/>
    <w:rsid w:val="005160E2"/>
    <w:rsid w:val="00516E5D"/>
    <w:rsid w:val="005173CB"/>
    <w:rsid w:val="0051741B"/>
    <w:rsid w:val="005178D9"/>
    <w:rsid w:val="00517CEE"/>
    <w:rsid w:val="00517E46"/>
    <w:rsid w:val="005218AB"/>
    <w:rsid w:val="005219AD"/>
    <w:rsid w:val="00521A92"/>
    <w:rsid w:val="00521DCE"/>
    <w:rsid w:val="005230D5"/>
    <w:rsid w:val="00523726"/>
    <w:rsid w:val="00523D21"/>
    <w:rsid w:val="00524499"/>
    <w:rsid w:val="00525EA8"/>
    <w:rsid w:val="00526C48"/>
    <w:rsid w:val="00527585"/>
    <w:rsid w:val="00527708"/>
    <w:rsid w:val="00530717"/>
    <w:rsid w:val="00530C10"/>
    <w:rsid w:val="005316B7"/>
    <w:rsid w:val="00531B73"/>
    <w:rsid w:val="00531EF6"/>
    <w:rsid w:val="00532231"/>
    <w:rsid w:val="005327A1"/>
    <w:rsid w:val="00532850"/>
    <w:rsid w:val="00534484"/>
    <w:rsid w:val="005353C4"/>
    <w:rsid w:val="0053601A"/>
    <w:rsid w:val="00536449"/>
    <w:rsid w:val="005371A5"/>
    <w:rsid w:val="00537A1B"/>
    <w:rsid w:val="00537BFA"/>
    <w:rsid w:val="00537C47"/>
    <w:rsid w:val="00537E58"/>
    <w:rsid w:val="0054068B"/>
    <w:rsid w:val="00542ADA"/>
    <w:rsid w:val="00543861"/>
    <w:rsid w:val="00543AE1"/>
    <w:rsid w:val="005446F1"/>
    <w:rsid w:val="0054587C"/>
    <w:rsid w:val="0054642C"/>
    <w:rsid w:val="00546D45"/>
    <w:rsid w:val="00546F3D"/>
    <w:rsid w:val="00547D6F"/>
    <w:rsid w:val="0055036C"/>
    <w:rsid w:val="00550617"/>
    <w:rsid w:val="005510E3"/>
    <w:rsid w:val="005517C6"/>
    <w:rsid w:val="00552CE9"/>
    <w:rsid w:val="00552D5F"/>
    <w:rsid w:val="00552FBF"/>
    <w:rsid w:val="005534E7"/>
    <w:rsid w:val="00553D38"/>
    <w:rsid w:val="00554011"/>
    <w:rsid w:val="00554AB2"/>
    <w:rsid w:val="0055546A"/>
    <w:rsid w:val="00556515"/>
    <w:rsid w:val="00557439"/>
    <w:rsid w:val="0055744A"/>
    <w:rsid w:val="005579F5"/>
    <w:rsid w:val="00557C3A"/>
    <w:rsid w:val="005600F3"/>
    <w:rsid w:val="00560683"/>
    <w:rsid w:val="0056231E"/>
    <w:rsid w:val="00562B4A"/>
    <w:rsid w:val="00563155"/>
    <w:rsid w:val="005634E2"/>
    <w:rsid w:val="00563581"/>
    <w:rsid w:val="00563C5D"/>
    <w:rsid w:val="00565D31"/>
    <w:rsid w:val="00565EEF"/>
    <w:rsid w:val="00566249"/>
    <w:rsid w:val="005670AE"/>
    <w:rsid w:val="005676BC"/>
    <w:rsid w:val="005676F2"/>
    <w:rsid w:val="0057298A"/>
    <w:rsid w:val="00572BDA"/>
    <w:rsid w:val="005731A4"/>
    <w:rsid w:val="005735B2"/>
    <w:rsid w:val="00573B02"/>
    <w:rsid w:val="00574060"/>
    <w:rsid w:val="00574193"/>
    <w:rsid w:val="00574285"/>
    <w:rsid w:val="00574B38"/>
    <w:rsid w:val="00574E2A"/>
    <w:rsid w:val="00574EC6"/>
    <w:rsid w:val="00575617"/>
    <w:rsid w:val="00575D94"/>
    <w:rsid w:val="00575FB0"/>
    <w:rsid w:val="00576A4B"/>
    <w:rsid w:val="00576DE9"/>
    <w:rsid w:val="005770DB"/>
    <w:rsid w:val="00577923"/>
    <w:rsid w:val="005807AB"/>
    <w:rsid w:val="00580953"/>
    <w:rsid w:val="00580E73"/>
    <w:rsid w:val="005814F4"/>
    <w:rsid w:val="0058277E"/>
    <w:rsid w:val="005837D7"/>
    <w:rsid w:val="00583A15"/>
    <w:rsid w:val="00583A43"/>
    <w:rsid w:val="00583AC2"/>
    <w:rsid w:val="00584121"/>
    <w:rsid w:val="00584129"/>
    <w:rsid w:val="005847A0"/>
    <w:rsid w:val="00584F97"/>
    <w:rsid w:val="005851F0"/>
    <w:rsid w:val="00585760"/>
    <w:rsid w:val="0058666E"/>
    <w:rsid w:val="005868A6"/>
    <w:rsid w:val="00586A1E"/>
    <w:rsid w:val="005870BE"/>
    <w:rsid w:val="0058717A"/>
    <w:rsid w:val="00587ACE"/>
    <w:rsid w:val="00590685"/>
    <w:rsid w:val="00590AF7"/>
    <w:rsid w:val="0059128C"/>
    <w:rsid w:val="005947DC"/>
    <w:rsid w:val="00595AB9"/>
    <w:rsid w:val="0059682B"/>
    <w:rsid w:val="00597669"/>
    <w:rsid w:val="00597A63"/>
    <w:rsid w:val="005A0335"/>
    <w:rsid w:val="005A03A0"/>
    <w:rsid w:val="005A09E0"/>
    <w:rsid w:val="005A0EE8"/>
    <w:rsid w:val="005A1166"/>
    <w:rsid w:val="005A15EF"/>
    <w:rsid w:val="005A2BA5"/>
    <w:rsid w:val="005A2F95"/>
    <w:rsid w:val="005A31A1"/>
    <w:rsid w:val="005A36EA"/>
    <w:rsid w:val="005A37D6"/>
    <w:rsid w:val="005A3A2F"/>
    <w:rsid w:val="005A3D80"/>
    <w:rsid w:val="005A4C50"/>
    <w:rsid w:val="005A4EF3"/>
    <w:rsid w:val="005A6AC3"/>
    <w:rsid w:val="005A70CA"/>
    <w:rsid w:val="005A77CF"/>
    <w:rsid w:val="005B00AB"/>
    <w:rsid w:val="005B07C1"/>
    <w:rsid w:val="005B2572"/>
    <w:rsid w:val="005B2786"/>
    <w:rsid w:val="005B27BB"/>
    <w:rsid w:val="005B341E"/>
    <w:rsid w:val="005B3A92"/>
    <w:rsid w:val="005B3CFF"/>
    <w:rsid w:val="005B3EC9"/>
    <w:rsid w:val="005B473D"/>
    <w:rsid w:val="005B5425"/>
    <w:rsid w:val="005B5BFB"/>
    <w:rsid w:val="005B75BB"/>
    <w:rsid w:val="005B7D57"/>
    <w:rsid w:val="005C058F"/>
    <w:rsid w:val="005C0942"/>
    <w:rsid w:val="005C0FF0"/>
    <w:rsid w:val="005C18A7"/>
    <w:rsid w:val="005C1A45"/>
    <w:rsid w:val="005C1B45"/>
    <w:rsid w:val="005C26FA"/>
    <w:rsid w:val="005C4A05"/>
    <w:rsid w:val="005C50F4"/>
    <w:rsid w:val="005C6349"/>
    <w:rsid w:val="005C659D"/>
    <w:rsid w:val="005C6A11"/>
    <w:rsid w:val="005C6D86"/>
    <w:rsid w:val="005D0052"/>
    <w:rsid w:val="005D0999"/>
    <w:rsid w:val="005D13AF"/>
    <w:rsid w:val="005D163F"/>
    <w:rsid w:val="005D165C"/>
    <w:rsid w:val="005D1F12"/>
    <w:rsid w:val="005D1FBD"/>
    <w:rsid w:val="005D262C"/>
    <w:rsid w:val="005D3ECE"/>
    <w:rsid w:val="005D5252"/>
    <w:rsid w:val="005D5A83"/>
    <w:rsid w:val="005D5C39"/>
    <w:rsid w:val="005D76F1"/>
    <w:rsid w:val="005D7C9B"/>
    <w:rsid w:val="005D7CFB"/>
    <w:rsid w:val="005D7F9B"/>
    <w:rsid w:val="005E0345"/>
    <w:rsid w:val="005E0631"/>
    <w:rsid w:val="005E0719"/>
    <w:rsid w:val="005E0E09"/>
    <w:rsid w:val="005E1803"/>
    <w:rsid w:val="005E238C"/>
    <w:rsid w:val="005E2F1C"/>
    <w:rsid w:val="005E43AC"/>
    <w:rsid w:val="005E44D5"/>
    <w:rsid w:val="005E4DF6"/>
    <w:rsid w:val="005E560D"/>
    <w:rsid w:val="005E5E70"/>
    <w:rsid w:val="005E71B1"/>
    <w:rsid w:val="005F011F"/>
    <w:rsid w:val="005F02AC"/>
    <w:rsid w:val="005F02E9"/>
    <w:rsid w:val="005F04FB"/>
    <w:rsid w:val="005F093D"/>
    <w:rsid w:val="005F0E25"/>
    <w:rsid w:val="005F2272"/>
    <w:rsid w:val="005F2D22"/>
    <w:rsid w:val="005F3035"/>
    <w:rsid w:val="005F3120"/>
    <w:rsid w:val="005F33DE"/>
    <w:rsid w:val="005F3D54"/>
    <w:rsid w:val="005F3E7E"/>
    <w:rsid w:val="005F69ED"/>
    <w:rsid w:val="005F6A80"/>
    <w:rsid w:val="005F725C"/>
    <w:rsid w:val="005F7386"/>
    <w:rsid w:val="005F7BF1"/>
    <w:rsid w:val="00600554"/>
    <w:rsid w:val="00600F83"/>
    <w:rsid w:val="00601C45"/>
    <w:rsid w:val="0060227E"/>
    <w:rsid w:val="00602C80"/>
    <w:rsid w:val="00603BC0"/>
    <w:rsid w:val="00604956"/>
    <w:rsid w:val="0060655A"/>
    <w:rsid w:val="006070C5"/>
    <w:rsid w:val="0060717D"/>
    <w:rsid w:val="0061061C"/>
    <w:rsid w:val="0061130C"/>
    <w:rsid w:val="006113E3"/>
    <w:rsid w:val="00611BB9"/>
    <w:rsid w:val="0061249B"/>
    <w:rsid w:val="00612787"/>
    <w:rsid w:val="006130AB"/>
    <w:rsid w:val="00613616"/>
    <w:rsid w:val="0061376C"/>
    <w:rsid w:val="00613CA1"/>
    <w:rsid w:val="00613ECC"/>
    <w:rsid w:val="00613F6D"/>
    <w:rsid w:val="0061496D"/>
    <w:rsid w:val="00615123"/>
    <w:rsid w:val="006159DC"/>
    <w:rsid w:val="00615C60"/>
    <w:rsid w:val="006174B5"/>
    <w:rsid w:val="00617A2B"/>
    <w:rsid w:val="00617B6A"/>
    <w:rsid w:val="006212AC"/>
    <w:rsid w:val="00621389"/>
    <w:rsid w:val="006214FB"/>
    <w:rsid w:val="00621732"/>
    <w:rsid w:val="00622282"/>
    <w:rsid w:val="00622761"/>
    <w:rsid w:val="00623D7E"/>
    <w:rsid w:val="006248C8"/>
    <w:rsid w:val="006249C3"/>
    <w:rsid w:val="00625502"/>
    <w:rsid w:val="006258F0"/>
    <w:rsid w:val="00625F9F"/>
    <w:rsid w:val="0062622D"/>
    <w:rsid w:val="00626338"/>
    <w:rsid w:val="00626780"/>
    <w:rsid w:val="00626B41"/>
    <w:rsid w:val="00626F3C"/>
    <w:rsid w:val="00627133"/>
    <w:rsid w:val="006277B2"/>
    <w:rsid w:val="00627887"/>
    <w:rsid w:val="00627C87"/>
    <w:rsid w:val="00627D8E"/>
    <w:rsid w:val="00627E61"/>
    <w:rsid w:val="00630738"/>
    <w:rsid w:val="006309B3"/>
    <w:rsid w:val="00632412"/>
    <w:rsid w:val="00632885"/>
    <w:rsid w:val="006343C7"/>
    <w:rsid w:val="00634617"/>
    <w:rsid w:val="006367AE"/>
    <w:rsid w:val="0063682F"/>
    <w:rsid w:val="00636A5C"/>
    <w:rsid w:val="0063775A"/>
    <w:rsid w:val="00640CD9"/>
    <w:rsid w:val="00641B97"/>
    <w:rsid w:val="00642940"/>
    <w:rsid w:val="00642CD7"/>
    <w:rsid w:val="00642DD4"/>
    <w:rsid w:val="00643CEE"/>
    <w:rsid w:val="00645233"/>
    <w:rsid w:val="00645274"/>
    <w:rsid w:val="00645397"/>
    <w:rsid w:val="0064571E"/>
    <w:rsid w:val="00646658"/>
    <w:rsid w:val="006468A9"/>
    <w:rsid w:val="00646A6A"/>
    <w:rsid w:val="00647E86"/>
    <w:rsid w:val="00650479"/>
    <w:rsid w:val="006518D2"/>
    <w:rsid w:val="006523D1"/>
    <w:rsid w:val="00652542"/>
    <w:rsid w:val="006533AB"/>
    <w:rsid w:val="00655318"/>
    <w:rsid w:val="00655B94"/>
    <w:rsid w:val="00656111"/>
    <w:rsid w:val="006563D8"/>
    <w:rsid w:val="00656EB4"/>
    <w:rsid w:val="00657698"/>
    <w:rsid w:val="006578CF"/>
    <w:rsid w:val="00657A96"/>
    <w:rsid w:val="00660115"/>
    <w:rsid w:val="00660165"/>
    <w:rsid w:val="006605AF"/>
    <w:rsid w:val="006605D7"/>
    <w:rsid w:val="00660A2D"/>
    <w:rsid w:val="00660BD8"/>
    <w:rsid w:val="0066155D"/>
    <w:rsid w:val="00661778"/>
    <w:rsid w:val="006619CA"/>
    <w:rsid w:val="006625ED"/>
    <w:rsid w:val="006630E9"/>
    <w:rsid w:val="006633B0"/>
    <w:rsid w:val="006639DA"/>
    <w:rsid w:val="00663C39"/>
    <w:rsid w:val="0066402E"/>
    <w:rsid w:val="00664182"/>
    <w:rsid w:val="006646CC"/>
    <w:rsid w:val="006660B1"/>
    <w:rsid w:val="00666469"/>
    <w:rsid w:val="00666DEE"/>
    <w:rsid w:val="00667534"/>
    <w:rsid w:val="00667F2F"/>
    <w:rsid w:val="00670C26"/>
    <w:rsid w:val="006713B3"/>
    <w:rsid w:val="006718A1"/>
    <w:rsid w:val="00671953"/>
    <w:rsid w:val="0067215D"/>
    <w:rsid w:val="006724F7"/>
    <w:rsid w:val="0067267E"/>
    <w:rsid w:val="00672A45"/>
    <w:rsid w:val="00672F7F"/>
    <w:rsid w:val="0067351B"/>
    <w:rsid w:val="006736F0"/>
    <w:rsid w:val="00673FD5"/>
    <w:rsid w:val="00674D62"/>
    <w:rsid w:val="006757E4"/>
    <w:rsid w:val="006772F9"/>
    <w:rsid w:val="00677D2D"/>
    <w:rsid w:val="006802CB"/>
    <w:rsid w:val="00680BA0"/>
    <w:rsid w:val="00682088"/>
    <w:rsid w:val="006820A3"/>
    <w:rsid w:val="0068214D"/>
    <w:rsid w:val="00682468"/>
    <w:rsid w:val="006824FF"/>
    <w:rsid w:val="006835AC"/>
    <w:rsid w:val="00683D70"/>
    <w:rsid w:val="0068442D"/>
    <w:rsid w:val="00684CF0"/>
    <w:rsid w:val="00685674"/>
    <w:rsid w:val="00687BD6"/>
    <w:rsid w:val="00690514"/>
    <w:rsid w:val="00690C1F"/>
    <w:rsid w:val="00691D19"/>
    <w:rsid w:val="00692108"/>
    <w:rsid w:val="0069261F"/>
    <w:rsid w:val="006927D5"/>
    <w:rsid w:val="0069306A"/>
    <w:rsid w:val="0069323B"/>
    <w:rsid w:val="00693CB6"/>
    <w:rsid w:val="006945EC"/>
    <w:rsid w:val="0069483B"/>
    <w:rsid w:val="00695C65"/>
    <w:rsid w:val="00696136"/>
    <w:rsid w:val="00696537"/>
    <w:rsid w:val="00696DA5"/>
    <w:rsid w:val="0069736D"/>
    <w:rsid w:val="006979EE"/>
    <w:rsid w:val="006A0272"/>
    <w:rsid w:val="006A0455"/>
    <w:rsid w:val="006A094D"/>
    <w:rsid w:val="006A0AD5"/>
    <w:rsid w:val="006A0EE1"/>
    <w:rsid w:val="006A1B8A"/>
    <w:rsid w:val="006A2BA9"/>
    <w:rsid w:val="006A4211"/>
    <w:rsid w:val="006A4870"/>
    <w:rsid w:val="006A4A42"/>
    <w:rsid w:val="006A540C"/>
    <w:rsid w:val="006A553F"/>
    <w:rsid w:val="006A6163"/>
    <w:rsid w:val="006A7634"/>
    <w:rsid w:val="006A7747"/>
    <w:rsid w:val="006A77F7"/>
    <w:rsid w:val="006B0311"/>
    <w:rsid w:val="006B31D2"/>
    <w:rsid w:val="006B4139"/>
    <w:rsid w:val="006B47C4"/>
    <w:rsid w:val="006B4823"/>
    <w:rsid w:val="006B4E0E"/>
    <w:rsid w:val="006B6219"/>
    <w:rsid w:val="006B72FF"/>
    <w:rsid w:val="006B75C4"/>
    <w:rsid w:val="006B7A4E"/>
    <w:rsid w:val="006C1C67"/>
    <w:rsid w:val="006C20C2"/>
    <w:rsid w:val="006C26EB"/>
    <w:rsid w:val="006C3072"/>
    <w:rsid w:val="006C4659"/>
    <w:rsid w:val="006C48EF"/>
    <w:rsid w:val="006C4F01"/>
    <w:rsid w:val="006C4F39"/>
    <w:rsid w:val="006C5801"/>
    <w:rsid w:val="006C68F4"/>
    <w:rsid w:val="006C6C93"/>
    <w:rsid w:val="006C7407"/>
    <w:rsid w:val="006C7866"/>
    <w:rsid w:val="006C7AE9"/>
    <w:rsid w:val="006D101E"/>
    <w:rsid w:val="006D1FDE"/>
    <w:rsid w:val="006D24C7"/>
    <w:rsid w:val="006D3A70"/>
    <w:rsid w:val="006D3C29"/>
    <w:rsid w:val="006D4115"/>
    <w:rsid w:val="006D4354"/>
    <w:rsid w:val="006D4E72"/>
    <w:rsid w:val="006D526C"/>
    <w:rsid w:val="006D5362"/>
    <w:rsid w:val="006D5697"/>
    <w:rsid w:val="006D5870"/>
    <w:rsid w:val="006D6186"/>
    <w:rsid w:val="006D65A5"/>
    <w:rsid w:val="006D711A"/>
    <w:rsid w:val="006D71E5"/>
    <w:rsid w:val="006D73F2"/>
    <w:rsid w:val="006D7C6C"/>
    <w:rsid w:val="006E04A6"/>
    <w:rsid w:val="006E09E2"/>
    <w:rsid w:val="006E1260"/>
    <w:rsid w:val="006E179A"/>
    <w:rsid w:val="006E1B74"/>
    <w:rsid w:val="006E22B0"/>
    <w:rsid w:val="006E26AE"/>
    <w:rsid w:val="006E412C"/>
    <w:rsid w:val="006E4A89"/>
    <w:rsid w:val="006E4A8A"/>
    <w:rsid w:val="006E5383"/>
    <w:rsid w:val="006E61C1"/>
    <w:rsid w:val="006E6632"/>
    <w:rsid w:val="006E66A5"/>
    <w:rsid w:val="006E67ED"/>
    <w:rsid w:val="006E6E2F"/>
    <w:rsid w:val="006E7141"/>
    <w:rsid w:val="006E7323"/>
    <w:rsid w:val="006E7783"/>
    <w:rsid w:val="006F02DE"/>
    <w:rsid w:val="006F02FD"/>
    <w:rsid w:val="006F0625"/>
    <w:rsid w:val="006F14BC"/>
    <w:rsid w:val="006F18F2"/>
    <w:rsid w:val="006F22C8"/>
    <w:rsid w:val="006F2626"/>
    <w:rsid w:val="006F2D15"/>
    <w:rsid w:val="006F2DAA"/>
    <w:rsid w:val="006F2F9A"/>
    <w:rsid w:val="006F375B"/>
    <w:rsid w:val="006F3BE3"/>
    <w:rsid w:val="006F4071"/>
    <w:rsid w:val="006F4647"/>
    <w:rsid w:val="006F4A8F"/>
    <w:rsid w:val="006F5425"/>
    <w:rsid w:val="006F5AFF"/>
    <w:rsid w:val="006F610F"/>
    <w:rsid w:val="006F627A"/>
    <w:rsid w:val="006F6A61"/>
    <w:rsid w:val="006F6FF7"/>
    <w:rsid w:val="006F72E6"/>
    <w:rsid w:val="006F786D"/>
    <w:rsid w:val="006F7A3F"/>
    <w:rsid w:val="007006E3"/>
    <w:rsid w:val="007009A9"/>
    <w:rsid w:val="00703722"/>
    <w:rsid w:val="00703F09"/>
    <w:rsid w:val="00704719"/>
    <w:rsid w:val="007048C4"/>
    <w:rsid w:val="007048F2"/>
    <w:rsid w:val="00705A95"/>
    <w:rsid w:val="00705CB3"/>
    <w:rsid w:val="00705E7A"/>
    <w:rsid w:val="00706E30"/>
    <w:rsid w:val="0070717A"/>
    <w:rsid w:val="0071083D"/>
    <w:rsid w:val="007108D2"/>
    <w:rsid w:val="00710924"/>
    <w:rsid w:val="00711D51"/>
    <w:rsid w:val="007121FD"/>
    <w:rsid w:val="0071285B"/>
    <w:rsid w:val="007133EB"/>
    <w:rsid w:val="00715158"/>
    <w:rsid w:val="00715D74"/>
    <w:rsid w:val="00717E2D"/>
    <w:rsid w:val="00721AE2"/>
    <w:rsid w:val="00721B62"/>
    <w:rsid w:val="00721C5B"/>
    <w:rsid w:val="00721CCF"/>
    <w:rsid w:val="00722358"/>
    <w:rsid w:val="00722F9A"/>
    <w:rsid w:val="0072345E"/>
    <w:rsid w:val="00724659"/>
    <w:rsid w:val="00724EEC"/>
    <w:rsid w:val="00724F86"/>
    <w:rsid w:val="007251DB"/>
    <w:rsid w:val="00725693"/>
    <w:rsid w:val="0072596E"/>
    <w:rsid w:val="00725A67"/>
    <w:rsid w:val="00725AAA"/>
    <w:rsid w:val="00725B92"/>
    <w:rsid w:val="00725D33"/>
    <w:rsid w:val="0072721F"/>
    <w:rsid w:val="0072773D"/>
    <w:rsid w:val="007302D0"/>
    <w:rsid w:val="00730EC3"/>
    <w:rsid w:val="00730EF3"/>
    <w:rsid w:val="0073186F"/>
    <w:rsid w:val="007320E5"/>
    <w:rsid w:val="00732BE5"/>
    <w:rsid w:val="00732DA7"/>
    <w:rsid w:val="00732FAE"/>
    <w:rsid w:val="00733903"/>
    <w:rsid w:val="00734AF4"/>
    <w:rsid w:val="0073773A"/>
    <w:rsid w:val="00737C40"/>
    <w:rsid w:val="00740562"/>
    <w:rsid w:val="00740B68"/>
    <w:rsid w:val="00740FFB"/>
    <w:rsid w:val="00741F15"/>
    <w:rsid w:val="007425CC"/>
    <w:rsid w:val="0074311D"/>
    <w:rsid w:val="007437F8"/>
    <w:rsid w:val="007458C9"/>
    <w:rsid w:val="00745B26"/>
    <w:rsid w:val="00745FAD"/>
    <w:rsid w:val="0074768B"/>
    <w:rsid w:val="00747BAA"/>
    <w:rsid w:val="0075088D"/>
    <w:rsid w:val="0075091E"/>
    <w:rsid w:val="00750E71"/>
    <w:rsid w:val="0075108E"/>
    <w:rsid w:val="0075142B"/>
    <w:rsid w:val="007522B5"/>
    <w:rsid w:val="00752FD7"/>
    <w:rsid w:val="00753D8C"/>
    <w:rsid w:val="00754452"/>
    <w:rsid w:val="00754A64"/>
    <w:rsid w:val="00757029"/>
    <w:rsid w:val="0075719F"/>
    <w:rsid w:val="00757B9F"/>
    <w:rsid w:val="0076019D"/>
    <w:rsid w:val="00760431"/>
    <w:rsid w:val="007613AB"/>
    <w:rsid w:val="007613F6"/>
    <w:rsid w:val="00761739"/>
    <w:rsid w:val="00761F2C"/>
    <w:rsid w:val="0076244A"/>
    <w:rsid w:val="007625DA"/>
    <w:rsid w:val="00762CA3"/>
    <w:rsid w:val="00763DEC"/>
    <w:rsid w:val="00763FCC"/>
    <w:rsid w:val="00764026"/>
    <w:rsid w:val="00764B48"/>
    <w:rsid w:val="00764D50"/>
    <w:rsid w:val="0076503D"/>
    <w:rsid w:val="00765476"/>
    <w:rsid w:val="007659AD"/>
    <w:rsid w:val="00765FE7"/>
    <w:rsid w:val="00766695"/>
    <w:rsid w:val="00766918"/>
    <w:rsid w:val="007669CE"/>
    <w:rsid w:val="00766AB8"/>
    <w:rsid w:val="00766F08"/>
    <w:rsid w:val="007673A8"/>
    <w:rsid w:val="0077071F"/>
    <w:rsid w:val="00770932"/>
    <w:rsid w:val="00770A1C"/>
    <w:rsid w:val="0077191F"/>
    <w:rsid w:val="007730AF"/>
    <w:rsid w:val="007734BF"/>
    <w:rsid w:val="007743E3"/>
    <w:rsid w:val="007754C6"/>
    <w:rsid w:val="0077591A"/>
    <w:rsid w:val="00776027"/>
    <w:rsid w:val="00776391"/>
    <w:rsid w:val="007776AF"/>
    <w:rsid w:val="00782255"/>
    <w:rsid w:val="00782FCB"/>
    <w:rsid w:val="00783043"/>
    <w:rsid w:val="00784327"/>
    <w:rsid w:val="007844F6"/>
    <w:rsid w:val="00784F60"/>
    <w:rsid w:val="007857B1"/>
    <w:rsid w:val="00785C23"/>
    <w:rsid w:val="007864FB"/>
    <w:rsid w:val="00786972"/>
    <w:rsid w:val="00786EA9"/>
    <w:rsid w:val="00786F58"/>
    <w:rsid w:val="00790A57"/>
    <w:rsid w:val="007912B8"/>
    <w:rsid w:val="007913A6"/>
    <w:rsid w:val="00791573"/>
    <w:rsid w:val="0079241E"/>
    <w:rsid w:val="00792E58"/>
    <w:rsid w:val="0079323D"/>
    <w:rsid w:val="007936D9"/>
    <w:rsid w:val="00793B1C"/>
    <w:rsid w:val="007942CD"/>
    <w:rsid w:val="007946F2"/>
    <w:rsid w:val="00795122"/>
    <w:rsid w:val="00795211"/>
    <w:rsid w:val="00795506"/>
    <w:rsid w:val="007957C7"/>
    <w:rsid w:val="007959ED"/>
    <w:rsid w:val="00796258"/>
    <w:rsid w:val="00796557"/>
    <w:rsid w:val="00796945"/>
    <w:rsid w:val="0079724A"/>
    <w:rsid w:val="0079762A"/>
    <w:rsid w:val="007A030B"/>
    <w:rsid w:val="007A079A"/>
    <w:rsid w:val="007A08EC"/>
    <w:rsid w:val="007A1C1A"/>
    <w:rsid w:val="007A2D41"/>
    <w:rsid w:val="007A3CEB"/>
    <w:rsid w:val="007A465E"/>
    <w:rsid w:val="007A5358"/>
    <w:rsid w:val="007A535A"/>
    <w:rsid w:val="007A5E37"/>
    <w:rsid w:val="007A5F87"/>
    <w:rsid w:val="007A679F"/>
    <w:rsid w:val="007A6AFE"/>
    <w:rsid w:val="007A6B7D"/>
    <w:rsid w:val="007A6FB6"/>
    <w:rsid w:val="007A7A01"/>
    <w:rsid w:val="007A7F75"/>
    <w:rsid w:val="007B03A8"/>
    <w:rsid w:val="007B227C"/>
    <w:rsid w:val="007B26E2"/>
    <w:rsid w:val="007B2E8A"/>
    <w:rsid w:val="007B3688"/>
    <w:rsid w:val="007B37FD"/>
    <w:rsid w:val="007B3EC3"/>
    <w:rsid w:val="007B3F1C"/>
    <w:rsid w:val="007B423A"/>
    <w:rsid w:val="007B5B49"/>
    <w:rsid w:val="007B68F1"/>
    <w:rsid w:val="007B6EC5"/>
    <w:rsid w:val="007B7657"/>
    <w:rsid w:val="007B7C06"/>
    <w:rsid w:val="007C0012"/>
    <w:rsid w:val="007C0D56"/>
    <w:rsid w:val="007C1CA3"/>
    <w:rsid w:val="007C4DE8"/>
    <w:rsid w:val="007C54E2"/>
    <w:rsid w:val="007C5AC5"/>
    <w:rsid w:val="007C5BEF"/>
    <w:rsid w:val="007C7C43"/>
    <w:rsid w:val="007D11A7"/>
    <w:rsid w:val="007D2A0D"/>
    <w:rsid w:val="007D2BA3"/>
    <w:rsid w:val="007D368C"/>
    <w:rsid w:val="007D3908"/>
    <w:rsid w:val="007D404E"/>
    <w:rsid w:val="007D4F75"/>
    <w:rsid w:val="007D550A"/>
    <w:rsid w:val="007D5521"/>
    <w:rsid w:val="007D6568"/>
    <w:rsid w:val="007D6D6B"/>
    <w:rsid w:val="007D7E95"/>
    <w:rsid w:val="007E0F0B"/>
    <w:rsid w:val="007E176B"/>
    <w:rsid w:val="007E1D59"/>
    <w:rsid w:val="007E22FC"/>
    <w:rsid w:val="007E362C"/>
    <w:rsid w:val="007E3C28"/>
    <w:rsid w:val="007E58CC"/>
    <w:rsid w:val="007E5DCA"/>
    <w:rsid w:val="007E5EED"/>
    <w:rsid w:val="007E60EC"/>
    <w:rsid w:val="007E7DD4"/>
    <w:rsid w:val="007F008D"/>
    <w:rsid w:val="007F0140"/>
    <w:rsid w:val="007F05A6"/>
    <w:rsid w:val="007F077F"/>
    <w:rsid w:val="007F12E4"/>
    <w:rsid w:val="007F1E8F"/>
    <w:rsid w:val="007F26B3"/>
    <w:rsid w:val="007F2F1A"/>
    <w:rsid w:val="007F351A"/>
    <w:rsid w:val="007F3B8D"/>
    <w:rsid w:val="007F7E9D"/>
    <w:rsid w:val="00800C3A"/>
    <w:rsid w:val="00801CE8"/>
    <w:rsid w:val="00801ECA"/>
    <w:rsid w:val="00801EDF"/>
    <w:rsid w:val="00802391"/>
    <w:rsid w:val="008028DB"/>
    <w:rsid w:val="00802D8C"/>
    <w:rsid w:val="00803DDE"/>
    <w:rsid w:val="00804270"/>
    <w:rsid w:val="0080455D"/>
    <w:rsid w:val="00804638"/>
    <w:rsid w:val="00804E1C"/>
    <w:rsid w:val="00805AEB"/>
    <w:rsid w:val="00805B44"/>
    <w:rsid w:val="0080643D"/>
    <w:rsid w:val="008065EE"/>
    <w:rsid w:val="00807927"/>
    <w:rsid w:val="008103C3"/>
    <w:rsid w:val="0081147E"/>
    <w:rsid w:val="008116CC"/>
    <w:rsid w:val="00811C50"/>
    <w:rsid w:val="008127BE"/>
    <w:rsid w:val="00812B8D"/>
    <w:rsid w:val="00812E2A"/>
    <w:rsid w:val="008137DB"/>
    <w:rsid w:val="00813CA2"/>
    <w:rsid w:val="00813FBC"/>
    <w:rsid w:val="00814998"/>
    <w:rsid w:val="008149FE"/>
    <w:rsid w:val="00814E28"/>
    <w:rsid w:val="00814EC5"/>
    <w:rsid w:val="0081589A"/>
    <w:rsid w:val="00815B30"/>
    <w:rsid w:val="00815BF4"/>
    <w:rsid w:val="00815C5D"/>
    <w:rsid w:val="00817212"/>
    <w:rsid w:val="008177B2"/>
    <w:rsid w:val="00817883"/>
    <w:rsid w:val="008203EA"/>
    <w:rsid w:val="00820484"/>
    <w:rsid w:val="00820841"/>
    <w:rsid w:val="00820A04"/>
    <w:rsid w:val="00822E83"/>
    <w:rsid w:val="00823237"/>
    <w:rsid w:val="00824DF8"/>
    <w:rsid w:val="008255FC"/>
    <w:rsid w:val="0082561A"/>
    <w:rsid w:val="0082573D"/>
    <w:rsid w:val="00825C65"/>
    <w:rsid w:val="00826176"/>
    <w:rsid w:val="008263BA"/>
    <w:rsid w:val="0082739F"/>
    <w:rsid w:val="00827A08"/>
    <w:rsid w:val="00827A16"/>
    <w:rsid w:val="00827F7B"/>
    <w:rsid w:val="0083047B"/>
    <w:rsid w:val="00831021"/>
    <w:rsid w:val="008315A9"/>
    <w:rsid w:val="00832D56"/>
    <w:rsid w:val="00832E7C"/>
    <w:rsid w:val="008330B4"/>
    <w:rsid w:val="0083379A"/>
    <w:rsid w:val="00833D4A"/>
    <w:rsid w:val="00833E54"/>
    <w:rsid w:val="0083524F"/>
    <w:rsid w:val="008359E2"/>
    <w:rsid w:val="00835F75"/>
    <w:rsid w:val="00836094"/>
    <w:rsid w:val="0083625A"/>
    <w:rsid w:val="008370BA"/>
    <w:rsid w:val="008373DC"/>
    <w:rsid w:val="0083784C"/>
    <w:rsid w:val="00837D0F"/>
    <w:rsid w:val="00840DFA"/>
    <w:rsid w:val="00841E26"/>
    <w:rsid w:val="0084310D"/>
    <w:rsid w:val="0084387F"/>
    <w:rsid w:val="00843A2B"/>
    <w:rsid w:val="00843CFA"/>
    <w:rsid w:val="008451C2"/>
    <w:rsid w:val="008459ED"/>
    <w:rsid w:val="008467F5"/>
    <w:rsid w:val="00846ACC"/>
    <w:rsid w:val="00846D46"/>
    <w:rsid w:val="008472FF"/>
    <w:rsid w:val="00847599"/>
    <w:rsid w:val="008502BF"/>
    <w:rsid w:val="00850B45"/>
    <w:rsid w:val="00851131"/>
    <w:rsid w:val="008511CA"/>
    <w:rsid w:val="00851C77"/>
    <w:rsid w:val="00851C8D"/>
    <w:rsid w:val="00851DE0"/>
    <w:rsid w:val="0085217E"/>
    <w:rsid w:val="0085219C"/>
    <w:rsid w:val="00852A2D"/>
    <w:rsid w:val="00852CD6"/>
    <w:rsid w:val="00852FC8"/>
    <w:rsid w:val="00853050"/>
    <w:rsid w:val="00853375"/>
    <w:rsid w:val="008548B3"/>
    <w:rsid w:val="0085552C"/>
    <w:rsid w:val="00855B05"/>
    <w:rsid w:val="00855D45"/>
    <w:rsid w:val="00856102"/>
    <w:rsid w:val="00856C8E"/>
    <w:rsid w:val="00857CF6"/>
    <w:rsid w:val="00860A6C"/>
    <w:rsid w:val="00860E10"/>
    <w:rsid w:val="00860E7F"/>
    <w:rsid w:val="0086114C"/>
    <w:rsid w:val="008612DB"/>
    <w:rsid w:val="00861A5E"/>
    <w:rsid w:val="00861C70"/>
    <w:rsid w:val="008621F1"/>
    <w:rsid w:val="00862FEA"/>
    <w:rsid w:val="00864A1C"/>
    <w:rsid w:val="00864EF5"/>
    <w:rsid w:val="00866E34"/>
    <w:rsid w:val="00866FA8"/>
    <w:rsid w:val="008675A1"/>
    <w:rsid w:val="00867AEF"/>
    <w:rsid w:val="00867DB4"/>
    <w:rsid w:val="00870048"/>
    <w:rsid w:val="00870B6C"/>
    <w:rsid w:val="00870F7E"/>
    <w:rsid w:val="0087131A"/>
    <w:rsid w:val="00871DF0"/>
    <w:rsid w:val="0087357D"/>
    <w:rsid w:val="00873A59"/>
    <w:rsid w:val="00873B25"/>
    <w:rsid w:val="00873BFD"/>
    <w:rsid w:val="0087438B"/>
    <w:rsid w:val="00875CE4"/>
    <w:rsid w:val="008760FF"/>
    <w:rsid w:val="00876286"/>
    <w:rsid w:val="0087797F"/>
    <w:rsid w:val="008810DF"/>
    <w:rsid w:val="008810E5"/>
    <w:rsid w:val="00881373"/>
    <w:rsid w:val="00881FF2"/>
    <w:rsid w:val="00882241"/>
    <w:rsid w:val="008823CD"/>
    <w:rsid w:val="008827B5"/>
    <w:rsid w:val="00883972"/>
    <w:rsid w:val="00883E6E"/>
    <w:rsid w:val="00884041"/>
    <w:rsid w:val="00884133"/>
    <w:rsid w:val="00884995"/>
    <w:rsid w:val="00884B47"/>
    <w:rsid w:val="00885178"/>
    <w:rsid w:val="008857D4"/>
    <w:rsid w:val="0088581F"/>
    <w:rsid w:val="00885C47"/>
    <w:rsid w:val="008865CA"/>
    <w:rsid w:val="0088695B"/>
    <w:rsid w:val="00886FE5"/>
    <w:rsid w:val="00887B9D"/>
    <w:rsid w:val="00890128"/>
    <w:rsid w:val="008901DE"/>
    <w:rsid w:val="00890834"/>
    <w:rsid w:val="0089097C"/>
    <w:rsid w:val="00891105"/>
    <w:rsid w:val="00891833"/>
    <w:rsid w:val="00891AAB"/>
    <w:rsid w:val="00891D82"/>
    <w:rsid w:val="00892226"/>
    <w:rsid w:val="00892FDB"/>
    <w:rsid w:val="00895A3B"/>
    <w:rsid w:val="00896C73"/>
    <w:rsid w:val="008973AA"/>
    <w:rsid w:val="00897851"/>
    <w:rsid w:val="00897F91"/>
    <w:rsid w:val="008A005C"/>
    <w:rsid w:val="008A05CB"/>
    <w:rsid w:val="008A079B"/>
    <w:rsid w:val="008A0D23"/>
    <w:rsid w:val="008A2501"/>
    <w:rsid w:val="008A270D"/>
    <w:rsid w:val="008A337D"/>
    <w:rsid w:val="008A3F8B"/>
    <w:rsid w:val="008A4110"/>
    <w:rsid w:val="008A4812"/>
    <w:rsid w:val="008A5C25"/>
    <w:rsid w:val="008A61B2"/>
    <w:rsid w:val="008A7059"/>
    <w:rsid w:val="008A78D1"/>
    <w:rsid w:val="008A7A98"/>
    <w:rsid w:val="008B09CC"/>
    <w:rsid w:val="008B15A3"/>
    <w:rsid w:val="008B23D0"/>
    <w:rsid w:val="008B2406"/>
    <w:rsid w:val="008B2EDB"/>
    <w:rsid w:val="008B3383"/>
    <w:rsid w:val="008B38C6"/>
    <w:rsid w:val="008B5122"/>
    <w:rsid w:val="008B5496"/>
    <w:rsid w:val="008B5CF8"/>
    <w:rsid w:val="008B5D78"/>
    <w:rsid w:val="008B617A"/>
    <w:rsid w:val="008B6258"/>
    <w:rsid w:val="008B680D"/>
    <w:rsid w:val="008B6F00"/>
    <w:rsid w:val="008C038F"/>
    <w:rsid w:val="008C0783"/>
    <w:rsid w:val="008C2697"/>
    <w:rsid w:val="008C277C"/>
    <w:rsid w:val="008C5272"/>
    <w:rsid w:val="008C55B5"/>
    <w:rsid w:val="008C5E8B"/>
    <w:rsid w:val="008C6422"/>
    <w:rsid w:val="008C703C"/>
    <w:rsid w:val="008C72AF"/>
    <w:rsid w:val="008C75F6"/>
    <w:rsid w:val="008D0384"/>
    <w:rsid w:val="008D1FBF"/>
    <w:rsid w:val="008D344A"/>
    <w:rsid w:val="008D395D"/>
    <w:rsid w:val="008D425D"/>
    <w:rsid w:val="008D45B3"/>
    <w:rsid w:val="008D4F8D"/>
    <w:rsid w:val="008D5657"/>
    <w:rsid w:val="008D5727"/>
    <w:rsid w:val="008D69B0"/>
    <w:rsid w:val="008D7821"/>
    <w:rsid w:val="008D7B0E"/>
    <w:rsid w:val="008E04A2"/>
    <w:rsid w:val="008E063F"/>
    <w:rsid w:val="008E1F2C"/>
    <w:rsid w:val="008E1F66"/>
    <w:rsid w:val="008E271B"/>
    <w:rsid w:val="008E2966"/>
    <w:rsid w:val="008E3F72"/>
    <w:rsid w:val="008E4068"/>
    <w:rsid w:val="008E452A"/>
    <w:rsid w:val="008E605B"/>
    <w:rsid w:val="008E60B7"/>
    <w:rsid w:val="008E642C"/>
    <w:rsid w:val="008E6E12"/>
    <w:rsid w:val="008E71F6"/>
    <w:rsid w:val="008E7786"/>
    <w:rsid w:val="008E7B8B"/>
    <w:rsid w:val="008F02E7"/>
    <w:rsid w:val="008F0CB9"/>
    <w:rsid w:val="008F0F2B"/>
    <w:rsid w:val="008F0F91"/>
    <w:rsid w:val="008F1639"/>
    <w:rsid w:val="008F2A36"/>
    <w:rsid w:val="008F2CC7"/>
    <w:rsid w:val="008F362F"/>
    <w:rsid w:val="008F4D48"/>
    <w:rsid w:val="008F4DA5"/>
    <w:rsid w:val="008F589E"/>
    <w:rsid w:val="008F6293"/>
    <w:rsid w:val="008F655E"/>
    <w:rsid w:val="008F674A"/>
    <w:rsid w:val="008F68BE"/>
    <w:rsid w:val="008F70C8"/>
    <w:rsid w:val="008F785E"/>
    <w:rsid w:val="008F78E2"/>
    <w:rsid w:val="008F7AFC"/>
    <w:rsid w:val="008F7E43"/>
    <w:rsid w:val="009003F1"/>
    <w:rsid w:val="009014E7"/>
    <w:rsid w:val="009017B2"/>
    <w:rsid w:val="009019D9"/>
    <w:rsid w:val="00902531"/>
    <w:rsid w:val="00902C2A"/>
    <w:rsid w:val="00903E51"/>
    <w:rsid w:val="00905EB9"/>
    <w:rsid w:val="00906F59"/>
    <w:rsid w:val="00907528"/>
    <w:rsid w:val="00907A99"/>
    <w:rsid w:val="00907AB9"/>
    <w:rsid w:val="00907B74"/>
    <w:rsid w:val="00907B7F"/>
    <w:rsid w:val="00910276"/>
    <w:rsid w:val="009104E6"/>
    <w:rsid w:val="00910F0F"/>
    <w:rsid w:val="00911086"/>
    <w:rsid w:val="0091217A"/>
    <w:rsid w:val="0091234B"/>
    <w:rsid w:val="0091277B"/>
    <w:rsid w:val="00913D2A"/>
    <w:rsid w:val="00914126"/>
    <w:rsid w:val="00914420"/>
    <w:rsid w:val="00914439"/>
    <w:rsid w:val="00914A0A"/>
    <w:rsid w:val="0091589D"/>
    <w:rsid w:val="0091685C"/>
    <w:rsid w:val="00917654"/>
    <w:rsid w:val="00917E9B"/>
    <w:rsid w:val="009223F1"/>
    <w:rsid w:val="00922C17"/>
    <w:rsid w:val="009236E5"/>
    <w:rsid w:val="009248A1"/>
    <w:rsid w:val="009256B2"/>
    <w:rsid w:val="00927CBE"/>
    <w:rsid w:val="00930FCF"/>
    <w:rsid w:val="00930FDC"/>
    <w:rsid w:val="00931CC0"/>
    <w:rsid w:val="009323C3"/>
    <w:rsid w:val="00932577"/>
    <w:rsid w:val="00932A55"/>
    <w:rsid w:val="00933483"/>
    <w:rsid w:val="0093353C"/>
    <w:rsid w:val="00934115"/>
    <w:rsid w:val="009349B1"/>
    <w:rsid w:val="009353B5"/>
    <w:rsid w:val="00935578"/>
    <w:rsid w:val="009357F2"/>
    <w:rsid w:val="00935B56"/>
    <w:rsid w:val="009363D7"/>
    <w:rsid w:val="009368A7"/>
    <w:rsid w:val="00936F41"/>
    <w:rsid w:val="00937500"/>
    <w:rsid w:val="0093777B"/>
    <w:rsid w:val="009408B0"/>
    <w:rsid w:val="00940AC8"/>
    <w:rsid w:val="00941606"/>
    <w:rsid w:val="00941D4D"/>
    <w:rsid w:val="00941E3E"/>
    <w:rsid w:val="00941E48"/>
    <w:rsid w:val="0094216A"/>
    <w:rsid w:val="0094278D"/>
    <w:rsid w:val="009427F6"/>
    <w:rsid w:val="009439A4"/>
    <w:rsid w:val="00943ACD"/>
    <w:rsid w:val="00943D8B"/>
    <w:rsid w:val="00943F17"/>
    <w:rsid w:val="00944689"/>
    <w:rsid w:val="00944AC3"/>
    <w:rsid w:val="00945F79"/>
    <w:rsid w:val="00946161"/>
    <w:rsid w:val="00947047"/>
    <w:rsid w:val="00947BE2"/>
    <w:rsid w:val="00947EA7"/>
    <w:rsid w:val="009505A1"/>
    <w:rsid w:val="00950C51"/>
    <w:rsid w:val="00950F3E"/>
    <w:rsid w:val="0095168C"/>
    <w:rsid w:val="00951823"/>
    <w:rsid w:val="00951CF4"/>
    <w:rsid w:val="00951DF8"/>
    <w:rsid w:val="00952401"/>
    <w:rsid w:val="00952784"/>
    <w:rsid w:val="009538F3"/>
    <w:rsid w:val="00956150"/>
    <w:rsid w:val="009561B9"/>
    <w:rsid w:val="009565AC"/>
    <w:rsid w:val="009566C9"/>
    <w:rsid w:val="00956E5B"/>
    <w:rsid w:val="00957F7B"/>
    <w:rsid w:val="00961714"/>
    <w:rsid w:val="00961842"/>
    <w:rsid w:val="00961C1D"/>
    <w:rsid w:val="00963917"/>
    <w:rsid w:val="009640A9"/>
    <w:rsid w:val="00964351"/>
    <w:rsid w:val="00964A69"/>
    <w:rsid w:val="009652D3"/>
    <w:rsid w:val="00965626"/>
    <w:rsid w:val="00965EC3"/>
    <w:rsid w:val="00965FED"/>
    <w:rsid w:val="00966370"/>
    <w:rsid w:val="0096675D"/>
    <w:rsid w:val="00967AE6"/>
    <w:rsid w:val="00970567"/>
    <w:rsid w:val="00970A04"/>
    <w:rsid w:val="009725D8"/>
    <w:rsid w:val="0097316D"/>
    <w:rsid w:val="009733D3"/>
    <w:rsid w:val="00974012"/>
    <w:rsid w:val="00974147"/>
    <w:rsid w:val="00974B3C"/>
    <w:rsid w:val="00975447"/>
    <w:rsid w:val="00975A80"/>
    <w:rsid w:val="0097622E"/>
    <w:rsid w:val="0097643C"/>
    <w:rsid w:val="00976941"/>
    <w:rsid w:val="009770E3"/>
    <w:rsid w:val="009772F9"/>
    <w:rsid w:val="009804A7"/>
    <w:rsid w:val="0098115B"/>
    <w:rsid w:val="0098177B"/>
    <w:rsid w:val="00982319"/>
    <w:rsid w:val="009829FB"/>
    <w:rsid w:val="00982AA8"/>
    <w:rsid w:val="00982FA0"/>
    <w:rsid w:val="00983359"/>
    <w:rsid w:val="00983751"/>
    <w:rsid w:val="00984040"/>
    <w:rsid w:val="00984C8C"/>
    <w:rsid w:val="00984E4A"/>
    <w:rsid w:val="00984E6B"/>
    <w:rsid w:val="0098603A"/>
    <w:rsid w:val="009868CF"/>
    <w:rsid w:val="009868F2"/>
    <w:rsid w:val="00986C1A"/>
    <w:rsid w:val="00986DB8"/>
    <w:rsid w:val="00986ECC"/>
    <w:rsid w:val="009902D0"/>
    <w:rsid w:val="00990E7A"/>
    <w:rsid w:val="0099104D"/>
    <w:rsid w:val="009918E7"/>
    <w:rsid w:val="009919B2"/>
    <w:rsid w:val="00993157"/>
    <w:rsid w:val="00993444"/>
    <w:rsid w:val="00993C3C"/>
    <w:rsid w:val="0099505F"/>
    <w:rsid w:val="0099564E"/>
    <w:rsid w:val="009960D6"/>
    <w:rsid w:val="00996113"/>
    <w:rsid w:val="0099639B"/>
    <w:rsid w:val="00997560"/>
    <w:rsid w:val="00997BB3"/>
    <w:rsid w:val="009A04CA"/>
    <w:rsid w:val="009A134B"/>
    <w:rsid w:val="009A1ED4"/>
    <w:rsid w:val="009A2077"/>
    <w:rsid w:val="009A2E30"/>
    <w:rsid w:val="009A2F4A"/>
    <w:rsid w:val="009A3782"/>
    <w:rsid w:val="009A3DDE"/>
    <w:rsid w:val="009A4108"/>
    <w:rsid w:val="009A44A7"/>
    <w:rsid w:val="009A54CF"/>
    <w:rsid w:val="009A5DCE"/>
    <w:rsid w:val="009A6279"/>
    <w:rsid w:val="009A7D1E"/>
    <w:rsid w:val="009A7EB3"/>
    <w:rsid w:val="009B0168"/>
    <w:rsid w:val="009B0522"/>
    <w:rsid w:val="009B0A04"/>
    <w:rsid w:val="009B13D8"/>
    <w:rsid w:val="009B14DF"/>
    <w:rsid w:val="009B1768"/>
    <w:rsid w:val="009B1DCF"/>
    <w:rsid w:val="009B1E92"/>
    <w:rsid w:val="009B2C35"/>
    <w:rsid w:val="009B2F8C"/>
    <w:rsid w:val="009B3BE3"/>
    <w:rsid w:val="009B3C5E"/>
    <w:rsid w:val="009B493B"/>
    <w:rsid w:val="009B4B30"/>
    <w:rsid w:val="009B5B53"/>
    <w:rsid w:val="009B5E69"/>
    <w:rsid w:val="009B6C48"/>
    <w:rsid w:val="009B787E"/>
    <w:rsid w:val="009C061A"/>
    <w:rsid w:val="009C09FA"/>
    <w:rsid w:val="009C0F5A"/>
    <w:rsid w:val="009C16D2"/>
    <w:rsid w:val="009C3369"/>
    <w:rsid w:val="009C34FB"/>
    <w:rsid w:val="009C378F"/>
    <w:rsid w:val="009C4575"/>
    <w:rsid w:val="009C5595"/>
    <w:rsid w:val="009C5FC3"/>
    <w:rsid w:val="009C7595"/>
    <w:rsid w:val="009D01AC"/>
    <w:rsid w:val="009D06B7"/>
    <w:rsid w:val="009D0768"/>
    <w:rsid w:val="009D1576"/>
    <w:rsid w:val="009D1F0D"/>
    <w:rsid w:val="009D2413"/>
    <w:rsid w:val="009D2954"/>
    <w:rsid w:val="009D2BA1"/>
    <w:rsid w:val="009D3D1C"/>
    <w:rsid w:val="009D45B3"/>
    <w:rsid w:val="009D4874"/>
    <w:rsid w:val="009D48BB"/>
    <w:rsid w:val="009D4E78"/>
    <w:rsid w:val="009D55FC"/>
    <w:rsid w:val="009D5679"/>
    <w:rsid w:val="009D5753"/>
    <w:rsid w:val="009D5E9B"/>
    <w:rsid w:val="009D64DD"/>
    <w:rsid w:val="009D6B78"/>
    <w:rsid w:val="009D7289"/>
    <w:rsid w:val="009E10AD"/>
    <w:rsid w:val="009E1BD5"/>
    <w:rsid w:val="009E1FA9"/>
    <w:rsid w:val="009E2573"/>
    <w:rsid w:val="009E2AC9"/>
    <w:rsid w:val="009E2F3E"/>
    <w:rsid w:val="009E38FA"/>
    <w:rsid w:val="009E3EFF"/>
    <w:rsid w:val="009E4916"/>
    <w:rsid w:val="009E6B5C"/>
    <w:rsid w:val="009E6F92"/>
    <w:rsid w:val="009E716B"/>
    <w:rsid w:val="009E772F"/>
    <w:rsid w:val="009F09E2"/>
    <w:rsid w:val="009F102F"/>
    <w:rsid w:val="009F15CE"/>
    <w:rsid w:val="009F1BEE"/>
    <w:rsid w:val="009F1D93"/>
    <w:rsid w:val="009F1DB2"/>
    <w:rsid w:val="009F2E73"/>
    <w:rsid w:val="009F3683"/>
    <w:rsid w:val="009F3F8C"/>
    <w:rsid w:val="009F49E4"/>
    <w:rsid w:val="009F68C2"/>
    <w:rsid w:val="009F74B6"/>
    <w:rsid w:val="009F7796"/>
    <w:rsid w:val="00A002A5"/>
    <w:rsid w:val="00A002BF"/>
    <w:rsid w:val="00A00FF5"/>
    <w:rsid w:val="00A0117B"/>
    <w:rsid w:val="00A01925"/>
    <w:rsid w:val="00A01CA9"/>
    <w:rsid w:val="00A024A4"/>
    <w:rsid w:val="00A029B2"/>
    <w:rsid w:val="00A02A64"/>
    <w:rsid w:val="00A03443"/>
    <w:rsid w:val="00A03F9B"/>
    <w:rsid w:val="00A0453E"/>
    <w:rsid w:val="00A045C1"/>
    <w:rsid w:val="00A04765"/>
    <w:rsid w:val="00A04A20"/>
    <w:rsid w:val="00A07D21"/>
    <w:rsid w:val="00A101BE"/>
    <w:rsid w:val="00A104E1"/>
    <w:rsid w:val="00A1070F"/>
    <w:rsid w:val="00A1284C"/>
    <w:rsid w:val="00A1318F"/>
    <w:rsid w:val="00A1492C"/>
    <w:rsid w:val="00A152BE"/>
    <w:rsid w:val="00A16E96"/>
    <w:rsid w:val="00A17676"/>
    <w:rsid w:val="00A17CC8"/>
    <w:rsid w:val="00A200A6"/>
    <w:rsid w:val="00A202BC"/>
    <w:rsid w:val="00A20316"/>
    <w:rsid w:val="00A209CC"/>
    <w:rsid w:val="00A22544"/>
    <w:rsid w:val="00A229E7"/>
    <w:rsid w:val="00A22D04"/>
    <w:rsid w:val="00A23125"/>
    <w:rsid w:val="00A231F3"/>
    <w:rsid w:val="00A23FEC"/>
    <w:rsid w:val="00A2404B"/>
    <w:rsid w:val="00A2439A"/>
    <w:rsid w:val="00A24406"/>
    <w:rsid w:val="00A25050"/>
    <w:rsid w:val="00A250E2"/>
    <w:rsid w:val="00A256FE"/>
    <w:rsid w:val="00A26272"/>
    <w:rsid w:val="00A26974"/>
    <w:rsid w:val="00A276D6"/>
    <w:rsid w:val="00A30141"/>
    <w:rsid w:val="00A30238"/>
    <w:rsid w:val="00A310A0"/>
    <w:rsid w:val="00A3172B"/>
    <w:rsid w:val="00A32E2A"/>
    <w:rsid w:val="00A33A92"/>
    <w:rsid w:val="00A3424A"/>
    <w:rsid w:val="00A34A65"/>
    <w:rsid w:val="00A350F8"/>
    <w:rsid w:val="00A3529D"/>
    <w:rsid w:val="00A354F4"/>
    <w:rsid w:val="00A35AEF"/>
    <w:rsid w:val="00A35DA5"/>
    <w:rsid w:val="00A35E06"/>
    <w:rsid w:val="00A35EA4"/>
    <w:rsid w:val="00A36044"/>
    <w:rsid w:val="00A360CB"/>
    <w:rsid w:val="00A369A0"/>
    <w:rsid w:val="00A36D14"/>
    <w:rsid w:val="00A37082"/>
    <w:rsid w:val="00A37A78"/>
    <w:rsid w:val="00A4081A"/>
    <w:rsid w:val="00A40D11"/>
    <w:rsid w:val="00A41A61"/>
    <w:rsid w:val="00A41B20"/>
    <w:rsid w:val="00A423DA"/>
    <w:rsid w:val="00A42BF3"/>
    <w:rsid w:val="00A42CF4"/>
    <w:rsid w:val="00A432D2"/>
    <w:rsid w:val="00A435CB"/>
    <w:rsid w:val="00A44B38"/>
    <w:rsid w:val="00A459F4"/>
    <w:rsid w:val="00A468D3"/>
    <w:rsid w:val="00A47365"/>
    <w:rsid w:val="00A479B2"/>
    <w:rsid w:val="00A47B3C"/>
    <w:rsid w:val="00A47BDB"/>
    <w:rsid w:val="00A50704"/>
    <w:rsid w:val="00A51054"/>
    <w:rsid w:val="00A527CE"/>
    <w:rsid w:val="00A52E81"/>
    <w:rsid w:val="00A5361E"/>
    <w:rsid w:val="00A538E9"/>
    <w:rsid w:val="00A53E59"/>
    <w:rsid w:val="00A53FE8"/>
    <w:rsid w:val="00A54557"/>
    <w:rsid w:val="00A548BD"/>
    <w:rsid w:val="00A55037"/>
    <w:rsid w:val="00A550F4"/>
    <w:rsid w:val="00A5511C"/>
    <w:rsid w:val="00A558FE"/>
    <w:rsid w:val="00A55A5C"/>
    <w:rsid w:val="00A55AF1"/>
    <w:rsid w:val="00A56610"/>
    <w:rsid w:val="00A56794"/>
    <w:rsid w:val="00A57134"/>
    <w:rsid w:val="00A57CF1"/>
    <w:rsid w:val="00A60669"/>
    <w:rsid w:val="00A60B7A"/>
    <w:rsid w:val="00A617B2"/>
    <w:rsid w:val="00A61CEC"/>
    <w:rsid w:val="00A62E17"/>
    <w:rsid w:val="00A63685"/>
    <w:rsid w:val="00A64290"/>
    <w:rsid w:val="00A64603"/>
    <w:rsid w:val="00A647BD"/>
    <w:rsid w:val="00A66389"/>
    <w:rsid w:val="00A668A7"/>
    <w:rsid w:val="00A66BFB"/>
    <w:rsid w:val="00A673E9"/>
    <w:rsid w:val="00A67523"/>
    <w:rsid w:val="00A67DDE"/>
    <w:rsid w:val="00A7106D"/>
    <w:rsid w:val="00A71D89"/>
    <w:rsid w:val="00A72871"/>
    <w:rsid w:val="00A738AD"/>
    <w:rsid w:val="00A73AB6"/>
    <w:rsid w:val="00A75195"/>
    <w:rsid w:val="00A75AE7"/>
    <w:rsid w:val="00A766B3"/>
    <w:rsid w:val="00A77E59"/>
    <w:rsid w:val="00A81025"/>
    <w:rsid w:val="00A813B7"/>
    <w:rsid w:val="00A8142D"/>
    <w:rsid w:val="00A81653"/>
    <w:rsid w:val="00A8172C"/>
    <w:rsid w:val="00A82BE4"/>
    <w:rsid w:val="00A83917"/>
    <w:rsid w:val="00A843E9"/>
    <w:rsid w:val="00A8467D"/>
    <w:rsid w:val="00A84FEE"/>
    <w:rsid w:val="00A85276"/>
    <w:rsid w:val="00A8600C"/>
    <w:rsid w:val="00A861F3"/>
    <w:rsid w:val="00A86524"/>
    <w:rsid w:val="00A86FF6"/>
    <w:rsid w:val="00A87EF6"/>
    <w:rsid w:val="00A90289"/>
    <w:rsid w:val="00A90753"/>
    <w:rsid w:val="00A9106C"/>
    <w:rsid w:val="00A91E2F"/>
    <w:rsid w:val="00A94A77"/>
    <w:rsid w:val="00A953D1"/>
    <w:rsid w:val="00A953FC"/>
    <w:rsid w:val="00A95A25"/>
    <w:rsid w:val="00A95D0E"/>
    <w:rsid w:val="00A96284"/>
    <w:rsid w:val="00A96694"/>
    <w:rsid w:val="00A96886"/>
    <w:rsid w:val="00A968EA"/>
    <w:rsid w:val="00A973B4"/>
    <w:rsid w:val="00AA206D"/>
    <w:rsid w:val="00AA21B8"/>
    <w:rsid w:val="00AA299A"/>
    <w:rsid w:val="00AA2B2F"/>
    <w:rsid w:val="00AA2E2B"/>
    <w:rsid w:val="00AA33A7"/>
    <w:rsid w:val="00AA3773"/>
    <w:rsid w:val="00AA4325"/>
    <w:rsid w:val="00AA6129"/>
    <w:rsid w:val="00AA684E"/>
    <w:rsid w:val="00AA7C62"/>
    <w:rsid w:val="00AB0362"/>
    <w:rsid w:val="00AB068F"/>
    <w:rsid w:val="00AB22C8"/>
    <w:rsid w:val="00AB2355"/>
    <w:rsid w:val="00AB2AF4"/>
    <w:rsid w:val="00AB2CBA"/>
    <w:rsid w:val="00AB31DF"/>
    <w:rsid w:val="00AB343C"/>
    <w:rsid w:val="00AB383E"/>
    <w:rsid w:val="00AB521C"/>
    <w:rsid w:val="00AB5332"/>
    <w:rsid w:val="00AB56A0"/>
    <w:rsid w:val="00AB593B"/>
    <w:rsid w:val="00AB5C25"/>
    <w:rsid w:val="00AB5DBF"/>
    <w:rsid w:val="00AB5DED"/>
    <w:rsid w:val="00AB6BA1"/>
    <w:rsid w:val="00AB7341"/>
    <w:rsid w:val="00AC01FF"/>
    <w:rsid w:val="00AC057D"/>
    <w:rsid w:val="00AC0F64"/>
    <w:rsid w:val="00AC1B11"/>
    <w:rsid w:val="00AC2A6E"/>
    <w:rsid w:val="00AC2CE4"/>
    <w:rsid w:val="00AC3494"/>
    <w:rsid w:val="00AC3D19"/>
    <w:rsid w:val="00AC4E2F"/>
    <w:rsid w:val="00AC5AF4"/>
    <w:rsid w:val="00AC5D19"/>
    <w:rsid w:val="00AC65C5"/>
    <w:rsid w:val="00AC65C6"/>
    <w:rsid w:val="00AC6BC6"/>
    <w:rsid w:val="00AC6CD8"/>
    <w:rsid w:val="00AD0227"/>
    <w:rsid w:val="00AD034C"/>
    <w:rsid w:val="00AD09CE"/>
    <w:rsid w:val="00AD0C17"/>
    <w:rsid w:val="00AD0F16"/>
    <w:rsid w:val="00AD10DC"/>
    <w:rsid w:val="00AD131B"/>
    <w:rsid w:val="00AD1439"/>
    <w:rsid w:val="00AD1496"/>
    <w:rsid w:val="00AD1BB5"/>
    <w:rsid w:val="00AD1BC9"/>
    <w:rsid w:val="00AD22E8"/>
    <w:rsid w:val="00AD2534"/>
    <w:rsid w:val="00AD387B"/>
    <w:rsid w:val="00AD4468"/>
    <w:rsid w:val="00AD50C5"/>
    <w:rsid w:val="00AD53B4"/>
    <w:rsid w:val="00AD5A4C"/>
    <w:rsid w:val="00AD623C"/>
    <w:rsid w:val="00AD6687"/>
    <w:rsid w:val="00AD6A3D"/>
    <w:rsid w:val="00AD73C1"/>
    <w:rsid w:val="00AD7B41"/>
    <w:rsid w:val="00AE0401"/>
    <w:rsid w:val="00AE103A"/>
    <w:rsid w:val="00AE22B3"/>
    <w:rsid w:val="00AE2736"/>
    <w:rsid w:val="00AE2D32"/>
    <w:rsid w:val="00AE33BD"/>
    <w:rsid w:val="00AE377E"/>
    <w:rsid w:val="00AE5E90"/>
    <w:rsid w:val="00AE604C"/>
    <w:rsid w:val="00AE6311"/>
    <w:rsid w:val="00AE651B"/>
    <w:rsid w:val="00AE6E7D"/>
    <w:rsid w:val="00AF0F56"/>
    <w:rsid w:val="00AF10DA"/>
    <w:rsid w:val="00AF1C06"/>
    <w:rsid w:val="00AF20A3"/>
    <w:rsid w:val="00AF2F97"/>
    <w:rsid w:val="00AF3592"/>
    <w:rsid w:val="00AF3A7C"/>
    <w:rsid w:val="00AF3F69"/>
    <w:rsid w:val="00AF4846"/>
    <w:rsid w:val="00AF57CF"/>
    <w:rsid w:val="00AF5880"/>
    <w:rsid w:val="00AF66F0"/>
    <w:rsid w:val="00AF7A40"/>
    <w:rsid w:val="00AF7AF0"/>
    <w:rsid w:val="00B0010B"/>
    <w:rsid w:val="00B0037E"/>
    <w:rsid w:val="00B008C4"/>
    <w:rsid w:val="00B01100"/>
    <w:rsid w:val="00B01593"/>
    <w:rsid w:val="00B01E52"/>
    <w:rsid w:val="00B02048"/>
    <w:rsid w:val="00B03A9F"/>
    <w:rsid w:val="00B03C00"/>
    <w:rsid w:val="00B03C32"/>
    <w:rsid w:val="00B03D9F"/>
    <w:rsid w:val="00B0405D"/>
    <w:rsid w:val="00B04090"/>
    <w:rsid w:val="00B04925"/>
    <w:rsid w:val="00B05B95"/>
    <w:rsid w:val="00B06500"/>
    <w:rsid w:val="00B0695C"/>
    <w:rsid w:val="00B06EBB"/>
    <w:rsid w:val="00B06FD7"/>
    <w:rsid w:val="00B0773C"/>
    <w:rsid w:val="00B07782"/>
    <w:rsid w:val="00B07F48"/>
    <w:rsid w:val="00B105F6"/>
    <w:rsid w:val="00B10B89"/>
    <w:rsid w:val="00B10E42"/>
    <w:rsid w:val="00B10EEB"/>
    <w:rsid w:val="00B1114C"/>
    <w:rsid w:val="00B12CF1"/>
    <w:rsid w:val="00B12D4E"/>
    <w:rsid w:val="00B1366E"/>
    <w:rsid w:val="00B13A3D"/>
    <w:rsid w:val="00B13B8A"/>
    <w:rsid w:val="00B15037"/>
    <w:rsid w:val="00B16181"/>
    <w:rsid w:val="00B165A7"/>
    <w:rsid w:val="00B1704A"/>
    <w:rsid w:val="00B17657"/>
    <w:rsid w:val="00B17EF3"/>
    <w:rsid w:val="00B20B33"/>
    <w:rsid w:val="00B20C11"/>
    <w:rsid w:val="00B21121"/>
    <w:rsid w:val="00B21E6A"/>
    <w:rsid w:val="00B22727"/>
    <w:rsid w:val="00B236F5"/>
    <w:rsid w:val="00B23F06"/>
    <w:rsid w:val="00B251C8"/>
    <w:rsid w:val="00B25569"/>
    <w:rsid w:val="00B2631F"/>
    <w:rsid w:val="00B26486"/>
    <w:rsid w:val="00B2736E"/>
    <w:rsid w:val="00B2760F"/>
    <w:rsid w:val="00B30661"/>
    <w:rsid w:val="00B31201"/>
    <w:rsid w:val="00B3149B"/>
    <w:rsid w:val="00B31571"/>
    <w:rsid w:val="00B315EF"/>
    <w:rsid w:val="00B3326B"/>
    <w:rsid w:val="00B343CE"/>
    <w:rsid w:val="00B345EA"/>
    <w:rsid w:val="00B346C3"/>
    <w:rsid w:val="00B34822"/>
    <w:rsid w:val="00B35A1E"/>
    <w:rsid w:val="00B361EB"/>
    <w:rsid w:val="00B40783"/>
    <w:rsid w:val="00B40E78"/>
    <w:rsid w:val="00B41202"/>
    <w:rsid w:val="00B41A10"/>
    <w:rsid w:val="00B4295B"/>
    <w:rsid w:val="00B43703"/>
    <w:rsid w:val="00B44054"/>
    <w:rsid w:val="00B44226"/>
    <w:rsid w:val="00B44C03"/>
    <w:rsid w:val="00B44D42"/>
    <w:rsid w:val="00B45CD2"/>
    <w:rsid w:val="00B46509"/>
    <w:rsid w:val="00B479B8"/>
    <w:rsid w:val="00B50099"/>
    <w:rsid w:val="00B505F2"/>
    <w:rsid w:val="00B50D32"/>
    <w:rsid w:val="00B5159A"/>
    <w:rsid w:val="00B51CD2"/>
    <w:rsid w:val="00B52E43"/>
    <w:rsid w:val="00B534C5"/>
    <w:rsid w:val="00B53FBD"/>
    <w:rsid w:val="00B54142"/>
    <w:rsid w:val="00B5420E"/>
    <w:rsid w:val="00B54998"/>
    <w:rsid w:val="00B560E0"/>
    <w:rsid w:val="00B566A9"/>
    <w:rsid w:val="00B56839"/>
    <w:rsid w:val="00B57264"/>
    <w:rsid w:val="00B602D8"/>
    <w:rsid w:val="00B603F4"/>
    <w:rsid w:val="00B606EC"/>
    <w:rsid w:val="00B60804"/>
    <w:rsid w:val="00B61D69"/>
    <w:rsid w:val="00B63106"/>
    <w:rsid w:val="00B64050"/>
    <w:rsid w:val="00B647A1"/>
    <w:rsid w:val="00B649F2"/>
    <w:rsid w:val="00B64FAF"/>
    <w:rsid w:val="00B64FCB"/>
    <w:rsid w:val="00B655F1"/>
    <w:rsid w:val="00B65942"/>
    <w:rsid w:val="00B65C09"/>
    <w:rsid w:val="00B6649C"/>
    <w:rsid w:val="00B6725F"/>
    <w:rsid w:val="00B67A2B"/>
    <w:rsid w:val="00B707EF"/>
    <w:rsid w:val="00B708D1"/>
    <w:rsid w:val="00B709C9"/>
    <w:rsid w:val="00B70C7F"/>
    <w:rsid w:val="00B70DCC"/>
    <w:rsid w:val="00B71B2E"/>
    <w:rsid w:val="00B71EFD"/>
    <w:rsid w:val="00B724AC"/>
    <w:rsid w:val="00B729CF"/>
    <w:rsid w:val="00B72B93"/>
    <w:rsid w:val="00B72E19"/>
    <w:rsid w:val="00B7310C"/>
    <w:rsid w:val="00B738B7"/>
    <w:rsid w:val="00B7397E"/>
    <w:rsid w:val="00B749D4"/>
    <w:rsid w:val="00B74F2F"/>
    <w:rsid w:val="00B75D0E"/>
    <w:rsid w:val="00B762F0"/>
    <w:rsid w:val="00B77161"/>
    <w:rsid w:val="00B77895"/>
    <w:rsid w:val="00B77B40"/>
    <w:rsid w:val="00B80523"/>
    <w:rsid w:val="00B8111A"/>
    <w:rsid w:val="00B8292C"/>
    <w:rsid w:val="00B82E7C"/>
    <w:rsid w:val="00B845C7"/>
    <w:rsid w:val="00B84B55"/>
    <w:rsid w:val="00B8526B"/>
    <w:rsid w:val="00B8693B"/>
    <w:rsid w:val="00B878D3"/>
    <w:rsid w:val="00B87A70"/>
    <w:rsid w:val="00B87B44"/>
    <w:rsid w:val="00B87E57"/>
    <w:rsid w:val="00B90173"/>
    <w:rsid w:val="00B912DD"/>
    <w:rsid w:val="00B91988"/>
    <w:rsid w:val="00B92CE9"/>
    <w:rsid w:val="00B92D0C"/>
    <w:rsid w:val="00B9302D"/>
    <w:rsid w:val="00B93CC9"/>
    <w:rsid w:val="00B944C4"/>
    <w:rsid w:val="00B94D5E"/>
    <w:rsid w:val="00B94E3A"/>
    <w:rsid w:val="00B959F1"/>
    <w:rsid w:val="00B95BFD"/>
    <w:rsid w:val="00B95FB6"/>
    <w:rsid w:val="00B96999"/>
    <w:rsid w:val="00B96A51"/>
    <w:rsid w:val="00B970C4"/>
    <w:rsid w:val="00B970D0"/>
    <w:rsid w:val="00B9747F"/>
    <w:rsid w:val="00B97570"/>
    <w:rsid w:val="00B9776E"/>
    <w:rsid w:val="00B97B6F"/>
    <w:rsid w:val="00BA03B5"/>
    <w:rsid w:val="00BA0759"/>
    <w:rsid w:val="00BA1C3A"/>
    <w:rsid w:val="00BA1C6D"/>
    <w:rsid w:val="00BA268E"/>
    <w:rsid w:val="00BA28BF"/>
    <w:rsid w:val="00BA4452"/>
    <w:rsid w:val="00BA4CE8"/>
    <w:rsid w:val="00BA5872"/>
    <w:rsid w:val="00BA61C9"/>
    <w:rsid w:val="00BA65A4"/>
    <w:rsid w:val="00BA7135"/>
    <w:rsid w:val="00BB05C0"/>
    <w:rsid w:val="00BB0900"/>
    <w:rsid w:val="00BB16AE"/>
    <w:rsid w:val="00BB1EB5"/>
    <w:rsid w:val="00BB21E9"/>
    <w:rsid w:val="00BB233D"/>
    <w:rsid w:val="00BB24EE"/>
    <w:rsid w:val="00BB2C3A"/>
    <w:rsid w:val="00BB34B6"/>
    <w:rsid w:val="00BB4136"/>
    <w:rsid w:val="00BB48C0"/>
    <w:rsid w:val="00BB4D14"/>
    <w:rsid w:val="00BB5072"/>
    <w:rsid w:val="00BB54E5"/>
    <w:rsid w:val="00BB5E01"/>
    <w:rsid w:val="00BB6675"/>
    <w:rsid w:val="00BB716B"/>
    <w:rsid w:val="00BB7C0B"/>
    <w:rsid w:val="00BB7CED"/>
    <w:rsid w:val="00BB7DD1"/>
    <w:rsid w:val="00BC0882"/>
    <w:rsid w:val="00BC193A"/>
    <w:rsid w:val="00BC2DC6"/>
    <w:rsid w:val="00BC41DE"/>
    <w:rsid w:val="00BC4A32"/>
    <w:rsid w:val="00BC4A4A"/>
    <w:rsid w:val="00BC4D1F"/>
    <w:rsid w:val="00BC4E1E"/>
    <w:rsid w:val="00BC52E0"/>
    <w:rsid w:val="00BC5477"/>
    <w:rsid w:val="00BC54AA"/>
    <w:rsid w:val="00BC5AD0"/>
    <w:rsid w:val="00BC5C49"/>
    <w:rsid w:val="00BC5E58"/>
    <w:rsid w:val="00BC6760"/>
    <w:rsid w:val="00BC6868"/>
    <w:rsid w:val="00BC718F"/>
    <w:rsid w:val="00BC7301"/>
    <w:rsid w:val="00BC75F3"/>
    <w:rsid w:val="00BC7705"/>
    <w:rsid w:val="00BD05A1"/>
    <w:rsid w:val="00BD0C6B"/>
    <w:rsid w:val="00BD1359"/>
    <w:rsid w:val="00BD24B2"/>
    <w:rsid w:val="00BD2833"/>
    <w:rsid w:val="00BD3529"/>
    <w:rsid w:val="00BD4356"/>
    <w:rsid w:val="00BD4537"/>
    <w:rsid w:val="00BD4CCC"/>
    <w:rsid w:val="00BD4E85"/>
    <w:rsid w:val="00BD569F"/>
    <w:rsid w:val="00BD57A6"/>
    <w:rsid w:val="00BD5FE8"/>
    <w:rsid w:val="00BD680A"/>
    <w:rsid w:val="00BD6BBE"/>
    <w:rsid w:val="00BD72CE"/>
    <w:rsid w:val="00BD75AD"/>
    <w:rsid w:val="00BD781A"/>
    <w:rsid w:val="00BD7B3F"/>
    <w:rsid w:val="00BE030A"/>
    <w:rsid w:val="00BE0E38"/>
    <w:rsid w:val="00BE0E41"/>
    <w:rsid w:val="00BE22EB"/>
    <w:rsid w:val="00BE23DF"/>
    <w:rsid w:val="00BE2A01"/>
    <w:rsid w:val="00BE2E9E"/>
    <w:rsid w:val="00BE3014"/>
    <w:rsid w:val="00BE3731"/>
    <w:rsid w:val="00BE5227"/>
    <w:rsid w:val="00BE56A3"/>
    <w:rsid w:val="00BE588C"/>
    <w:rsid w:val="00BE5B42"/>
    <w:rsid w:val="00BE5D19"/>
    <w:rsid w:val="00BE798B"/>
    <w:rsid w:val="00BF0176"/>
    <w:rsid w:val="00BF057D"/>
    <w:rsid w:val="00BF15B7"/>
    <w:rsid w:val="00BF15E4"/>
    <w:rsid w:val="00BF324C"/>
    <w:rsid w:val="00BF32A9"/>
    <w:rsid w:val="00BF3CDA"/>
    <w:rsid w:val="00BF4C1E"/>
    <w:rsid w:val="00BF549E"/>
    <w:rsid w:val="00BF620A"/>
    <w:rsid w:val="00BF63B7"/>
    <w:rsid w:val="00BF651B"/>
    <w:rsid w:val="00BF6A1D"/>
    <w:rsid w:val="00BF7451"/>
    <w:rsid w:val="00C02624"/>
    <w:rsid w:val="00C02888"/>
    <w:rsid w:val="00C03014"/>
    <w:rsid w:val="00C049C5"/>
    <w:rsid w:val="00C04BDE"/>
    <w:rsid w:val="00C0510F"/>
    <w:rsid w:val="00C05820"/>
    <w:rsid w:val="00C0598B"/>
    <w:rsid w:val="00C07F14"/>
    <w:rsid w:val="00C10198"/>
    <w:rsid w:val="00C10565"/>
    <w:rsid w:val="00C10A0B"/>
    <w:rsid w:val="00C1144F"/>
    <w:rsid w:val="00C117B5"/>
    <w:rsid w:val="00C1273A"/>
    <w:rsid w:val="00C12D7B"/>
    <w:rsid w:val="00C134AF"/>
    <w:rsid w:val="00C13835"/>
    <w:rsid w:val="00C138B5"/>
    <w:rsid w:val="00C15A4D"/>
    <w:rsid w:val="00C15FFA"/>
    <w:rsid w:val="00C16008"/>
    <w:rsid w:val="00C16293"/>
    <w:rsid w:val="00C16405"/>
    <w:rsid w:val="00C17A9F"/>
    <w:rsid w:val="00C17B90"/>
    <w:rsid w:val="00C17C95"/>
    <w:rsid w:val="00C17CA1"/>
    <w:rsid w:val="00C200F2"/>
    <w:rsid w:val="00C2098D"/>
    <w:rsid w:val="00C20B91"/>
    <w:rsid w:val="00C2114D"/>
    <w:rsid w:val="00C215A8"/>
    <w:rsid w:val="00C21E0B"/>
    <w:rsid w:val="00C21FF0"/>
    <w:rsid w:val="00C22769"/>
    <w:rsid w:val="00C22B43"/>
    <w:rsid w:val="00C23245"/>
    <w:rsid w:val="00C24BE1"/>
    <w:rsid w:val="00C24E88"/>
    <w:rsid w:val="00C25907"/>
    <w:rsid w:val="00C25DC6"/>
    <w:rsid w:val="00C26E53"/>
    <w:rsid w:val="00C27947"/>
    <w:rsid w:val="00C3007B"/>
    <w:rsid w:val="00C301C1"/>
    <w:rsid w:val="00C305DB"/>
    <w:rsid w:val="00C3067D"/>
    <w:rsid w:val="00C309A1"/>
    <w:rsid w:val="00C31539"/>
    <w:rsid w:val="00C31DC5"/>
    <w:rsid w:val="00C323C1"/>
    <w:rsid w:val="00C32F57"/>
    <w:rsid w:val="00C32F69"/>
    <w:rsid w:val="00C33CA6"/>
    <w:rsid w:val="00C33FF0"/>
    <w:rsid w:val="00C34096"/>
    <w:rsid w:val="00C34FD0"/>
    <w:rsid w:val="00C35AA3"/>
    <w:rsid w:val="00C35C18"/>
    <w:rsid w:val="00C3630B"/>
    <w:rsid w:val="00C36FDA"/>
    <w:rsid w:val="00C371ED"/>
    <w:rsid w:val="00C375FD"/>
    <w:rsid w:val="00C37B67"/>
    <w:rsid w:val="00C4070A"/>
    <w:rsid w:val="00C40884"/>
    <w:rsid w:val="00C4114C"/>
    <w:rsid w:val="00C41947"/>
    <w:rsid w:val="00C41A0C"/>
    <w:rsid w:val="00C41CF6"/>
    <w:rsid w:val="00C41E5A"/>
    <w:rsid w:val="00C4222A"/>
    <w:rsid w:val="00C429A0"/>
    <w:rsid w:val="00C43141"/>
    <w:rsid w:val="00C435DB"/>
    <w:rsid w:val="00C4362A"/>
    <w:rsid w:val="00C436BE"/>
    <w:rsid w:val="00C43D29"/>
    <w:rsid w:val="00C443F4"/>
    <w:rsid w:val="00C445E9"/>
    <w:rsid w:val="00C45E8D"/>
    <w:rsid w:val="00C460EA"/>
    <w:rsid w:val="00C473EE"/>
    <w:rsid w:val="00C47720"/>
    <w:rsid w:val="00C50024"/>
    <w:rsid w:val="00C5068F"/>
    <w:rsid w:val="00C5119E"/>
    <w:rsid w:val="00C51594"/>
    <w:rsid w:val="00C5164C"/>
    <w:rsid w:val="00C51A4D"/>
    <w:rsid w:val="00C523CC"/>
    <w:rsid w:val="00C52A36"/>
    <w:rsid w:val="00C53DB7"/>
    <w:rsid w:val="00C54352"/>
    <w:rsid w:val="00C543AE"/>
    <w:rsid w:val="00C54943"/>
    <w:rsid w:val="00C5620F"/>
    <w:rsid w:val="00C5623A"/>
    <w:rsid w:val="00C56B6C"/>
    <w:rsid w:val="00C56BB5"/>
    <w:rsid w:val="00C56F4A"/>
    <w:rsid w:val="00C577CB"/>
    <w:rsid w:val="00C60E27"/>
    <w:rsid w:val="00C62098"/>
    <w:rsid w:val="00C62371"/>
    <w:rsid w:val="00C62661"/>
    <w:rsid w:val="00C6337F"/>
    <w:rsid w:val="00C63A6D"/>
    <w:rsid w:val="00C64D9A"/>
    <w:rsid w:val="00C658E8"/>
    <w:rsid w:val="00C65DF0"/>
    <w:rsid w:val="00C6634F"/>
    <w:rsid w:val="00C671C4"/>
    <w:rsid w:val="00C6729D"/>
    <w:rsid w:val="00C677C6"/>
    <w:rsid w:val="00C700B0"/>
    <w:rsid w:val="00C714B6"/>
    <w:rsid w:val="00C72312"/>
    <w:rsid w:val="00C72839"/>
    <w:rsid w:val="00C736C4"/>
    <w:rsid w:val="00C74503"/>
    <w:rsid w:val="00C748F7"/>
    <w:rsid w:val="00C74BC7"/>
    <w:rsid w:val="00C75243"/>
    <w:rsid w:val="00C76A9A"/>
    <w:rsid w:val="00C76B9A"/>
    <w:rsid w:val="00C76BD9"/>
    <w:rsid w:val="00C76DF2"/>
    <w:rsid w:val="00C771CB"/>
    <w:rsid w:val="00C80DD4"/>
    <w:rsid w:val="00C80F9D"/>
    <w:rsid w:val="00C8215B"/>
    <w:rsid w:val="00C82D2E"/>
    <w:rsid w:val="00C831B3"/>
    <w:rsid w:val="00C8384B"/>
    <w:rsid w:val="00C83A01"/>
    <w:rsid w:val="00C83DB8"/>
    <w:rsid w:val="00C8494A"/>
    <w:rsid w:val="00C84E2F"/>
    <w:rsid w:val="00C85169"/>
    <w:rsid w:val="00C856AA"/>
    <w:rsid w:val="00C856CA"/>
    <w:rsid w:val="00C857CB"/>
    <w:rsid w:val="00C85CB2"/>
    <w:rsid w:val="00C85DD6"/>
    <w:rsid w:val="00C85F75"/>
    <w:rsid w:val="00C86568"/>
    <w:rsid w:val="00C86C8C"/>
    <w:rsid w:val="00C87EC6"/>
    <w:rsid w:val="00C87F03"/>
    <w:rsid w:val="00C9052D"/>
    <w:rsid w:val="00C916F0"/>
    <w:rsid w:val="00C91BC4"/>
    <w:rsid w:val="00C9271C"/>
    <w:rsid w:val="00C92767"/>
    <w:rsid w:val="00C92794"/>
    <w:rsid w:val="00C9288C"/>
    <w:rsid w:val="00C93A34"/>
    <w:rsid w:val="00C94597"/>
    <w:rsid w:val="00C94F06"/>
    <w:rsid w:val="00C95B81"/>
    <w:rsid w:val="00C96663"/>
    <w:rsid w:val="00C97447"/>
    <w:rsid w:val="00C9750D"/>
    <w:rsid w:val="00C977C9"/>
    <w:rsid w:val="00C979EA"/>
    <w:rsid w:val="00CA0756"/>
    <w:rsid w:val="00CA0E99"/>
    <w:rsid w:val="00CA0FF1"/>
    <w:rsid w:val="00CA15FC"/>
    <w:rsid w:val="00CA4512"/>
    <w:rsid w:val="00CA59E0"/>
    <w:rsid w:val="00CA6461"/>
    <w:rsid w:val="00CA6606"/>
    <w:rsid w:val="00CA66C4"/>
    <w:rsid w:val="00CA66EF"/>
    <w:rsid w:val="00CA67DD"/>
    <w:rsid w:val="00CA6880"/>
    <w:rsid w:val="00CA6A75"/>
    <w:rsid w:val="00CA6F4C"/>
    <w:rsid w:val="00CA7D86"/>
    <w:rsid w:val="00CB021E"/>
    <w:rsid w:val="00CB11A6"/>
    <w:rsid w:val="00CB1244"/>
    <w:rsid w:val="00CB1269"/>
    <w:rsid w:val="00CB14AD"/>
    <w:rsid w:val="00CB1D6C"/>
    <w:rsid w:val="00CB2067"/>
    <w:rsid w:val="00CB2859"/>
    <w:rsid w:val="00CB2B4E"/>
    <w:rsid w:val="00CB3463"/>
    <w:rsid w:val="00CB3973"/>
    <w:rsid w:val="00CB49AD"/>
    <w:rsid w:val="00CB4F1B"/>
    <w:rsid w:val="00CB551A"/>
    <w:rsid w:val="00CB5807"/>
    <w:rsid w:val="00CB5C2E"/>
    <w:rsid w:val="00CB638C"/>
    <w:rsid w:val="00CB6FC7"/>
    <w:rsid w:val="00CB7BDF"/>
    <w:rsid w:val="00CB7E59"/>
    <w:rsid w:val="00CB7FD6"/>
    <w:rsid w:val="00CC0140"/>
    <w:rsid w:val="00CC0A84"/>
    <w:rsid w:val="00CC105B"/>
    <w:rsid w:val="00CC2A5C"/>
    <w:rsid w:val="00CC2AA7"/>
    <w:rsid w:val="00CC32B7"/>
    <w:rsid w:val="00CC3537"/>
    <w:rsid w:val="00CC37A3"/>
    <w:rsid w:val="00CC4218"/>
    <w:rsid w:val="00CC5323"/>
    <w:rsid w:val="00CC5CBB"/>
    <w:rsid w:val="00CC6809"/>
    <w:rsid w:val="00CC6F95"/>
    <w:rsid w:val="00CC74FA"/>
    <w:rsid w:val="00CC775C"/>
    <w:rsid w:val="00CD0213"/>
    <w:rsid w:val="00CD0725"/>
    <w:rsid w:val="00CD0761"/>
    <w:rsid w:val="00CD0900"/>
    <w:rsid w:val="00CD11B7"/>
    <w:rsid w:val="00CD1590"/>
    <w:rsid w:val="00CD20B9"/>
    <w:rsid w:val="00CD2C70"/>
    <w:rsid w:val="00CD2CB3"/>
    <w:rsid w:val="00CD3585"/>
    <w:rsid w:val="00CD3A08"/>
    <w:rsid w:val="00CD425B"/>
    <w:rsid w:val="00CD49C2"/>
    <w:rsid w:val="00CD4B49"/>
    <w:rsid w:val="00CD5817"/>
    <w:rsid w:val="00CD61DC"/>
    <w:rsid w:val="00CD6782"/>
    <w:rsid w:val="00CD694B"/>
    <w:rsid w:val="00CD6D9C"/>
    <w:rsid w:val="00CD7153"/>
    <w:rsid w:val="00CD7BF8"/>
    <w:rsid w:val="00CD7FD9"/>
    <w:rsid w:val="00CE0009"/>
    <w:rsid w:val="00CE05B9"/>
    <w:rsid w:val="00CE0A5C"/>
    <w:rsid w:val="00CE0ECA"/>
    <w:rsid w:val="00CE0FCF"/>
    <w:rsid w:val="00CE1310"/>
    <w:rsid w:val="00CE185F"/>
    <w:rsid w:val="00CE22C5"/>
    <w:rsid w:val="00CE23D8"/>
    <w:rsid w:val="00CE2E48"/>
    <w:rsid w:val="00CE30F2"/>
    <w:rsid w:val="00CE32A2"/>
    <w:rsid w:val="00CE383C"/>
    <w:rsid w:val="00CE3EA1"/>
    <w:rsid w:val="00CE41C0"/>
    <w:rsid w:val="00CE4C86"/>
    <w:rsid w:val="00CE4C88"/>
    <w:rsid w:val="00CE4DA1"/>
    <w:rsid w:val="00CE4E13"/>
    <w:rsid w:val="00CE5FDC"/>
    <w:rsid w:val="00CE6DA9"/>
    <w:rsid w:val="00CE7CA0"/>
    <w:rsid w:val="00CE7DA0"/>
    <w:rsid w:val="00CE7EE9"/>
    <w:rsid w:val="00CF002B"/>
    <w:rsid w:val="00CF0053"/>
    <w:rsid w:val="00CF0273"/>
    <w:rsid w:val="00CF039D"/>
    <w:rsid w:val="00CF096F"/>
    <w:rsid w:val="00CF127F"/>
    <w:rsid w:val="00CF193C"/>
    <w:rsid w:val="00CF1F56"/>
    <w:rsid w:val="00CF33EE"/>
    <w:rsid w:val="00CF3DCF"/>
    <w:rsid w:val="00CF43A2"/>
    <w:rsid w:val="00CF5017"/>
    <w:rsid w:val="00CF59CE"/>
    <w:rsid w:val="00CF5AC6"/>
    <w:rsid w:val="00CF60CF"/>
    <w:rsid w:val="00CF625B"/>
    <w:rsid w:val="00CF6EAB"/>
    <w:rsid w:val="00CF7607"/>
    <w:rsid w:val="00CF762F"/>
    <w:rsid w:val="00D01975"/>
    <w:rsid w:val="00D01DE4"/>
    <w:rsid w:val="00D03381"/>
    <w:rsid w:val="00D034AF"/>
    <w:rsid w:val="00D03E0D"/>
    <w:rsid w:val="00D04580"/>
    <w:rsid w:val="00D049AD"/>
    <w:rsid w:val="00D04AC1"/>
    <w:rsid w:val="00D04F21"/>
    <w:rsid w:val="00D050AD"/>
    <w:rsid w:val="00D05E8E"/>
    <w:rsid w:val="00D064FB"/>
    <w:rsid w:val="00D07C3C"/>
    <w:rsid w:val="00D07E1A"/>
    <w:rsid w:val="00D107B1"/>
    <w:rsid w:val="00D11068"/>
    <w:rsid w:val="00D11642"/>
    <w:rsid w:val="00D121EA"/>
    <w:rsid w:val="00D125BC"/>
    <w:rsid w:val="00D12925"/>
    <w:rsid w:val="00D12A86"/>
    <w:rsid w:val="00D12E53"/>
    <w:rsid w:val="00D132A7"/>
    <w:rsid w:val="00D13E93"/>
    <w:rsid w:val="00D14116"/>
    <w:rsid w:val="00D14DD4"/>
    <w:rsid w:val="00D153C9"/>
    <w:rsid w:val="00D15D64"/>
    <w:rsid w:val="00D16BA9"/>
    <w:rsid w:val="00D20079"/>
    <w:rsid w:val="00D200EA"/>
    <w:rsid w:val="00D20CB3"/>
    <w:rsid w:val="00D21720"/>
    <w:rsid w:val="00D21B76"/>
    <w:rsid w:val="00D21C38"/>
    <w:rsid w:val="00D22C51"/>
    <w:rsid w:val="00D22DE3"/>
    <w:rsid w:val="00D22E83"/>
    <w:rsid w:val="00D23430"/>
    <w:rsid w:val="00D245BC"/>
    <w:rsid w:val="00D24C55"/>
    <w:rsid w:val="00D24FDB"/>
    <w:rsid w:val="00D25233"/>
    <w:rsid w:val="00D25B7F"/>
    <w:rsid w:val="00D2682A"/>
    <w:rsid w:val="00D2698C"/>
    <w:rsid w:val="00D26BAA"/>
    <w:rsid w:val="00D2705C"/>
    <w:rsid w:val="00D27B0C"/>
    <w:rsid w:val="00D27DA6"/>
    <w:rsid w:val="00D31A43"/>
    <w:rsid w:val="00D3240D"/>
    <w:rsid w:val="00D326A3"/>
    <w:rsid w:val="00D32F32"/>
    <w:rsid w:val="00D3319F"/>
    <w:rsid w:val="00D3327D"/>
    <w:rsid w:val="00D33458"/>
    <w:rsid w:val="00D348BB"/>
    <w:rsid w:val="00D34E62"/>
    <w:rsid w:val="00D355DE"/>
    <w:rsid w:val="00D35E3E"/>
    <w:rsid w:val="00D35FB3"/>
    <w:rsid w:val="00D3686D"/>
    <w:rsid w:val="00D3690F"/>
    <w:rsid w:val="00D36A59"/>
    <w:rsid w:val="00D40C17"/>
    <w:rsid w:val="00D41230"/>
    <w:rsid w:val="00D4134E"/>
    <w:rsid w:val="00D41485"/>
    <w:rsid w:val="00D42033"/>
    <w:rsid w:val="00D42F5C"/>
    <w:rsid w:val="00D43387"/>
    <w:rsid w:val="00D433BF"/>
    <w:rsid w:val="00D442E6"/>
    <w:rsid w:val="00D4546C"/>
    <w:rsid w:val="00D45FF4"/>
    <w:rsid w:val="00D461D9"/>
    <w:rsid w:val="00D467B2"/>
    <w:rsid w:val="00D46956"/>
    <w:rsid w:val="00D46CB3"/>
    <w:rsid w:val="00D47AAF"/>
    <w:rsid w:val="00D47F4D"/>
    <w:rsid w:val="00D50180"/>
    <w:rsid w:val="00D502B5"/>
    <w:rsid w:val="00D50C24"/>
    <w:rsid w:val="00D51642"/>
    <w:rsid w:val="00D52174"/>
    <w:rsid w:val="00D52C55"/>
    <w:rsid w:val="00D53139"/>
    <w:rsid w:val="00D5420B"/>
    <w:rsid w:val="00D543BB"/>
    <w:rsid w:val="00D54B5B"/>
    <w:rsid w:val="00D54F06"/>
    <w:rsid w:val="00D55064"/>
    <w:rsid w:val="00D55B5F"/>
    <w:rsid w:val="00D55CB3"/>
    <w:rsid w:val="00D5723D"/>
    <w:rsid w:val="00D60392"/>
    <w:rsid w:val="00D605FA"/>
    <w:rsid w:val="00D60D05"/>
    <w:rsid w:val="00D613BF"/>
    <w:rsid w:val="00D626C0"/>
    <w:rsid w:val="00D632FB"/>
    <w:rsid w:val="00D63F29"/>
    <w:rsid w:val="00D64430"/>
    <w:rsid w:val="00D65FD1"/>
    <w:rsid w:val="00D66091"/>
    <w:rsid w:val="00D66744"/>
    <w:rsid w:val="00D66B57"/>
    <w:rsid w:val="00D66F43"/>
    <w:rsid w:val="00D66FD3"/>
    <w:rsid w:val="00D66FE4"/>
    <w:rsid w:val="00D67139"/>
    <w:rsid w:val="00D67586"/>
    <w:rsid w:val="00D67BE3"/>
    <w:rsid w:val="00D71E99"/>
    <w:rsid w:val="00D72891"/>
    <w:rsid w:val="00D73621"/>
    <w:rsid w:val="00D7399F"/>
    <w:rsid w:val="00D75179"/>
    <w:rsid w:val="00D754B8"/>
    <w:rsid w:val="00D76F84"/>
    <w:rsid w:val="00D80781"/>
    <w:rsid w:val="00D809EE"/>
    <w:rsid w:val="00D81500"/>
    <w:rsid w:val="00D81649"/>
    <w:rsid w:val="00D81A51"/>
    <w:rsid w:val="00D8214A"/>
    <w:rsid w:val="00D82737"/>
    <w:rsid w:val="00D832B6"/>
    <w:rsid w:val="00D83A11"/>
    <w:rsid w:val="00D84180"/>
    <w:rsid w:val="00D84430"/>
    <w:rsid w:val="00D85422"/>
    <w:rsid w:val="00D866B0"/>
    <w:rsid w:val="00D8734A"/>
    <w:rsid w:val="00D87936"/>
    <w:rsid w:val="00D90386"/>
    <w:rsid w:val="00D910A8"/>
    <w:rsid w:val="00D912F2"/>
    <w:rsid w:val="00D92561"/>
    <w:rsid w:val="00D926F0"/>
    <w:rsid w:val="00D92AFE"/>
    <w:rsid w:val="00D93E71"/>
    <w:rsid w:val="00D94404"/>
    <w:rsid w:val="00D94C34"/>
    <w:rsid w:val="00D95488"/>
    <w:rsid w:val="00D955D2"/>
    <w:rsid w:val="00D95740"/>
    <w:rsid w:val="00D959F3"/>
    <w:rsid w:val="00D95CB7"/>
    <w:rsid w:val="00D96165"/>
    <w:rsid w:val="00D97C84"/>
    <w:rsid w:val="00DA0113"/>
    <w:rsid w:val="00DA0B7E"/>
    <w:rsid w:val="00DA21CF"/>
    <w:rsid w:val="00DA2C8B"/>
    <w:rsid w:val="00DA3110"/>
    <w:rsid w:val="00DA38CD"/>
    <w:rsid w:val="00DA495D"/>
    <w:rsid w:val="00DA56E3"/>
    <w:rsid w:val="00DA5AD2"/>
    <w:rsid w:val="00DA5FDC"/>
    <w:rsid w:val="00DA68C6"/>
    <w:rsid w:val="00DA71F2"/>
    <w:rsid w:val="00DA76DB"/>
    <w:rsid w:val="00DB01DF"/>
    <w:rsid w:val="00DB2016"/>
    <w:rsid w:val="00DB20B0"/>
    <w:rsid w:val="00DB2426"/>
    <w:rsid w:val="00DB3DBB"/>
    <w:rsid w:val="00DB40CC"/>
    <w:rsid w:val="00DB4284"/>
    <w:rsid w:val="00DB4881"/>
    <w:rsid w:val="00DB4A14"/>
    <w:rsid w:val="00DB4C18"/>
    <w:rsid w:val="00DB5286"/>
    <w:rsid w:val="00DB5B69"/>
    <w:rsid w:val="00DB5E7C"/>
    <w:rsid w:val="00DB646B"/>
    <w:rsid w:val="00DB6E00"/>
    <w:rsid w:val="00DB6F80"/>
    <w:rsid w:val="00DB765F"/>
    <w:rsid w:val="00DB79EE"/>
    <w:rsid w:val="00DB7A14"/>
    <w:rsid w:val="00DB7DF0"/>
    <w:rsid w:val="00DB7EBB"/>
    <w:rsid w:val="00DC0F60"/>
    <w:rsid w:val="00DC0F7A"/>
    <w:rsid w:val="00DC1214"/>
    <w:rsid w:val="00DC16EE"/>
    <w:rsid w:val="00DC1C31"/>
    <w:rsid w:val="00DC204A"/>
    <w:rsid w:val="00DC26B1"/>
    <w:rsid w:val="00DC26C4"/>
    <w:rsid w:val="00DC29C9"/>
    <w:rsid w:val="00DC2AAF"/>
    <w:rsid w:val="00DC2B2C"/>
    <w:rsid w:val="00DC2CF8"/>
    <w:rsid w:val="00DC32FA"/>
    <w:rsid w:val="00DC4119"/>
    <w:rsid w:val="00DC4383"/>
    <w:rsid w:val="00DC481B"/>
    <w:rsid w:val="00DC5FB9"/>
    <w:rsid w:val="00DC64A0"/>
    <w:rsid w:val="00DC69D6"/>
    <w:rsid w:val="00DC6E27"/>
    <w:rsid w:val="00DC6F4A"/>
    <w:rsid w:val="00DC768A"/>
    <w:rsid w:val="00DC7965"/>
    <w:rsid w:val="00DC79D8"/>
    <w:rsid w:val="00DC7A5E"/>
    <w:rsid w:val="00DC7EF9"/>
    <w:rsid w:val="00DD037F"/>
    <w:rsid w:val="00DD0443"/>
    <w:rsid w:val="00DD103E"/>
    <w:rsid w:val="00DD1461"/>
    <w:rsid w:val="00DD182C"/>
    <w:rsid w:val="00DD198A"/>
    <w:rsid w:val="00DD1A91"/>
    <w:rsid w:val="00DD2E24"/>
    <w:rsid w:val="00DD2F37"/>
    <w:rsid w:val="00DD3117"/>
    <w:rsid w:val="00DD350D"/>
    <w:rsid w:val="00DD47EA"/>
    <w:rsid w:val="00DD5BEF"/>
    <w:rsid w:val="00DD5F25"/>
    <w:rsid w:val="00DD68B4"/>
    <w:rsid w:val="00DE0729"/>
    <w:rsid w:val="00DE0C63"/>
    <w:rsid w:val="00DE1B53"/>
    <w:rsid w:val="00DE1FA9"/>
    <w:rsid w:val="00DE36D5"/>
    <w:rsid w:val="00DE36D6"/>
    <w:rsid w:val="00DE42ED"/>
    <w:rsid w:val="00DE496F"/>
    <w:rsid w:val="00DE55C0"/>
    <w:rsid w:val="00DE5C16"/>
    <w:rsid w:val="00DE5FE0"/>
    <w:rsid w:val="00DE6FC6"/>
    <w:rsid w:val="00DE740E"/>
    <w:rsid w:val="00DE7F9D"/>
    <w:rsid w:val="00DF0866"/>
    <w:rsid w:val="00DF1C26"/>
    <w:rsid w:val="00DF1F89"/>
    <w:rsid w:val="00DF38DF"/>
    <w:rsid w:val="00DF3B60"/>
    <w:rsid w:val="00DF443B"/>
    <w:rsid w:val="00DF458E"/>
    <w:rsid w:val="00DF48C1"/>
    <w:rsid w:val="00DF55BF"/>
    <w:rsid w:val="00DF59D5"/>
    <w:rsid w:val="00DF5E0A"/>
    <w:rsid w:val="00DF5EB7"/>
    <w:rsid w:val="00DF6521"/>
    <w:rsid w:val="00DF71F8"/>
    <w:rsid w:val="00DF7449"/>
    <w:rsid w:val="00E004D9"/>
    <w:rsid w:val="00E00A0D"/>
    <w:rsid w:val="00E00C7A"/>
    <w:rsid w:val="00E00E88"/>
    <w:rsid w:val="00E01DAB"/>
    <w:rsid w:val="00E020A6"/>
    <w:rsid w:val="00E02668"/>
    <w:rsid w:val="00E02DF5"/>
    <w:rsid w:val="00E03255"/>
    <w:rsid w:val="00E0374A"/>
    <w:rsid w:val="00E03D74"/>
    <w:rsid w:val="00E0572D"/>
    <w:rsid w:val="00E0598D"/>
    <w:rsid w:val="00E05F06"/>
    <w:rsid w:val="00E0624B"/>
    <w:rsid w:val="00E071D0"/>
    <w:rsid w:val="00E075EE"/>
    <w:rsid w:val="00E0765C"/>
    <w:rsid w:val="00E07928"/>
    <w:rsid w:val="00E07A61"/>
    <w:rsid w:val="00E10CAC"/>
    <w:rsid w:val="00E11005"/>
    <w:rsid w:val="00E11773"/>
    <w:rsid w:val="00E121F4"/>
    <w:rsid w:val="00E13340"/>
    <w:rsid w:val="00E13896"/>
    <w:rsid w:val="00E1449E"/>
    <w:rsid w:val="00E1455B"/>
    <w:rsid w:val="00E14E0A"/>
    <w:rsid w:val="00E1515D"/>
    <w:rsid w:val="00E1580A"/>
    <w:rsid w:val="00E201E7"/>
    <w:rsid w:val="00E2037B"/>
    <w:rsid w:val="00E20DAD"/>
    <w:rsid w:val="00E22119"/>
    <w:rsid w:val="00E22AEB"/>
    <w:rsid w:val="00E235E0"/>
    <w:rsid w:val="00E24144"/>
    <w:rsid w:val="00E2453A"/>
    <w:rsid w:val="00E245EC"/>
    <w:rsid w:val="00E24BAC"/>
    <w:rsid w:val="00E25420"/>
    <w:rsid w:val="00E25A08"/>
    <w:rsid w:val="00E26289"/>
    <w:rsid w:val="00E2647F"/>
    <w:rsid w:val="00E26F67"/>
    <w:rsid w:val="00E272B2"/>
    <w:rsid w:val="00E27910"/>
    <w:rsid w:val="00E27C2A"/>
    <w:rsid w:val="00E3029F"/>
    <w:rsid w:val="00E30378"/>
    <w:rsid w:val="00E30738"/>
    <w:rsid w:val="00E309CD"/>
    <w:rsid w:val="00E31F1C"/>
    <w:rsid w:val="00E3244C"/>
    <w:rsid w:val="00E333F4"/>
    <w:rsid w:val="00E33661"/>
    <w:rsid w:val="00E347EE"/>
    <w:rsid w:val="00E34A78"/>
    <w:rsid w:val="00E35198"/>
    <w:rsid w:val="00E351F0"/>
    <w:rsid w:val="00E36B32"/>
    <w:rsid w:val="00E36B60"/>
    <w:rsid w:val="00E37A4E"/>
    <w:rsid w:val="00E408BB"/>
    <w:rsid w:val="00E40BF6"/>
    <w:rsid w:val="00E421EC"/>
    <w:rsid w:val="00E427BE"/>
    <w:rsid w:val="00E43BEC"/>
    <w:rsid w:val="00E44C8C"/>
    <w:rsid w:val="00E45D9C"/>
    <w:rsid w:val="00E469A6"/>
    <w:rsid w:val="00E47134"/>
    <w:rsid w:val="00E47BF0"/>
    <w:rsid w:val="00E50945"/>
    <w:rsid w:val="00E50E4A"/>
    <w:rsid w:val="00E52EC1"/>
    <w:rsid w:val="00E52F59"/>
    <w:rsid w:val="00E538EF"/>
    <w:rsid w:val="00E53C5D"/>
    <w:rsid w:val="00E53CE3"/>
    <w:rsid w:val="00E54325"/>
    <w:rsid w:val="00E54560"/>
    <w:rsid w:val="00E549CA"/>
    <w:rsid w:val="00E54EEE"/>
    <w:rsid w:val="00E55DBF"/>
    <w:rsid w:val="00E56B15"/>
    <w:rsid w:val="00E56C68"/>
    <w:rsid w:val="00E56D6C"/>
    <w:rsid w:val="00E60623"/>
    <w:rsid w:val="00E60C92"/>
    <w:rsid w:val="00E6200A"/>
    <w:rsid w:val="00E62324"/>
    <w:rsid w:val="00E625D2"/>
    <w:rsid w:val="00E62E2D"/>
    <w:rsid w:val="00E6420A"/>
    <w:rsid w:val="00E64C5B"/>
    <w:rsid w:val="00E64D8D"/>
    <w:rsid w:val="00E65393"/>
    <w:rsid w:val="00E65D11"/>
    <w:rsid w:val="00E66D6F"/>
    <w:rsid w:val="00E70F07"/>
    <w:rsid w:val="00E710A6"/>
    <w:rsid w:val="00E71FD0"/>
    <w:rsid w:val="00E72078"/>
    <w:rsid w:val="00E722F9"/>
    <w:rsid w:val="00E722FE"/>
    <w:rsid w:val="00E72984"/>
    <w:rsid w:val="00E72A0D"/>
    <w:rsid w:val="00E7380E"/>
    <w:rsid w:val="00E73875"/>
    <w:rsid w:val="00E73BD2"/>
    <w:rsid w:val="00E744CE"/>
    <w:rsid w:val="00E74665"/>
    <w:rsid w:val="00E760DF"/>
    <w:rsid w:val="00E762D2"/>
    <w:rsid w:val="00E7651C"/>
    <w:rsid w:val="00E76D7D"/>
    <w:rsid w:val="00E77446"/>
    <w:rsid w:val="00E778DF"/>
    <w:rsid w:val="00E779D0"/>
    <w:rsid w:val="00E77EE3"/>
    <w:rsid w:val="00E81120"/>
    <w:rsid w:val="00E81744"/>
    <w:rsid w:val="00E834CE"/>
    <w:rsid w:val="00E834CF"/>
    <w:rsid w:val="00E83CC3"/>
    <w:rsid w:val="00E84C25"/>
    <w:rsid w:val="00E84C4F"/>
    <w:rsid w:val="00E85CE4"/>
    <w:rsid w:val="00E85D07"/>
    <w:rsid w:val="00E860F7"/>
    <w:rsid w:val="00E86333"/>
    <w:rsid w:val="00E8662C"/>
    <w:rsid w:val="00E87938"/>
    <w:rsid w:val="00E87A7F"/>
    <w:rsid w:val="00E903DA"/>
    <w:rsid w:val="00E90495"/>
    <w:rsid w:val="00E90844"/>
    <w:rsid w:val="00E91BB1"/>
    <w:rsid w:val="00E921D2"/>
    <w:rsid w:val="00E92399"/>
    <w:rsid w:val="00E925D7"/>
    <w:rsid w:val="00E93504"/>
    <w:rsid w:val="00E93512"/>
    <w:rsid w:val="00E938D8"/>
    <w:rsid w:val="00E93D40"/>
    <w:rsid w:val="00E94E79"/>
    <w:rsid w:val="00E9517A"/>
    <w:rsid w:val="00E95AEF"/>
    <w:rsid w:val="00E95D76"/>
    <w:rsid w:val="00E95F7D"/>
    <w:rsid w:val="00E9603A"/>
    <w:rsid w:val="00E965DB"/>
    <w:rsid w:val="00E96773"/>
    <w:rsid w:val="00EA0311"/>
    <w:rsid w:val="00EA07CF"/>
    <w:rsid w:val="00EA0D4F"/>
    <w:rsid w:val="00EA1B7A"/>
    <w:rsid w:val="00EA2091"/>
    <w:rsid w:val="00EA2289"/>
    <w:rsid w:val="00EA255D"/>
    <w:rsid w:val="00EA2D7D"/>
    <w:rsid w:val="00EA329A"/>
    <w:rsid w:val="00EA4B20"/>
    <w:rsid w:val="00EA56B5"/>
    <w:rsid w:val="00EA5A50"/>
    <w:rsid w:val="00EA5EDE"/>
    <w:rsid w:val="00EA602D"/>
    <w:rsid w:val="00EA60D9"/>
    <w:rsid w:val="00EA66E9"/>
    <w:rsid w:val="00EA7848"/>
    <w:rsid w:val="00EB00D1"/>
    <w:rsid w:val="00EB0139"/>
    <w:rsid w:val="00EB0B64"/>
    <w:rsid w:val="00EB0CAB"/>
    <w:rsid w:val="00EB13EC"/>
    <w:rsid w:val="00EB2CD9"/>
    <w:rsid w:val="00EB2E6A"/>
    <w:rsid w:val="00EB376E"/>
    <w:rsid w:val="00EB3DE7"/>
    <w:rsid w:val="00EB3F11"/>
    <w:rsid w:val="00EB4172"/>
    <w:rsid w:val="00EB69D6"/>
    <w:rsid w:val="00EB6B45"/>
    <w:rsid w:val="00EB6CAA"/>
    <w:rsid w:val="00EB6F8E"/>
    <w:rsid w:val="00EB70A1"/>
    <w:rsid w:val="00EB7B2E"/>
    <w:rsid w:val="00EB7F72"/>
    <w:rsid w:val="00EC004D"/>
    <w:rsid w:val="00EC048B"/>
    <w:rsid w:val="00EC11DD"/>
    <w:rsid w:val="00EC19AE"/>
    <w:rsid w:val="00EC1BEE"/>
    <w:rsid w:val="00EC1DE0"/>
    <w:rsid w:val="00EC20B6"/>
    <w:rsid w:val="00EC2362"/>
    <w:rsid w:val="00EC263E"/>
    <w:rsid w:val="00EC48FF"/>
    <w:rsid w:val="00EC4AE4"/>
    <w:rsid w:val="00EC4C16"/>
    <w:rsid w:val="00EC4C81"/>
    <w:rsid w:val="00EC5AD6"/>
    <w:rsid w:val="00EC5FCA"/>
    <w:rsid w:val="00EC65A7"/>
    <w:rsid w:val="00EC7827"/>
    <w:rsid w:val="00EC7C40"/>
    <w:rsid w:val="00EC7E30"/>
    <w:rsid w:val="00ED12F3"/>
    <w:rsid w:val="00ED2DD1"/>
    <w:rsid w:val="00ED3387"/>
    <w:rsid w:val="00ED3529"/>
    <w:rsid w:val="00ED3802"/>
    <w:rsid w:val="00ED4C50"/>
    <w:rsid w:val="00ED4D5F"/>
    <w:rsid w:val="00ED4DD1"/>
    <w:rsid w:val="00ED5035"/>
    <w:rsid w:val="00ED62D1"/>
    <w:rsid w:val="00ED68BE"/>
    <w:rsid w:val="00ED6D85"/>
    <w:rsid w:val="00EE0736"/>
    <w:rsid w:val="00EE0BDA"/>
    <w:rsid w:val="00EE0C5D"/>
    <w:rsid w:val="00EE0FAC"/>
    <w:rsid w:val="00EE1CAF"/>
    <w:rsid w:val="00EE1D5A"/>
    <w:rsid w:val="00EE1EBB"/>
    <w:rsid w:val="00EE2782"/>
    <w:rsid w:val="00EE3AF5"/>
    <w:rsid w:val="00EE3F06"/>
    <w:rsid w:val="00EE56A0"/>
    <w:rsid w:val="00EE577F"/>
    <w:rsid w:val="00EE6B84"/>
    <w:rsid w:val="00EE6FF4"/>
    <w:rsid w:val="00EE74E0"/>
    <w:rsid w:val="00EE74ED"/>
    <w:rsid w:val="00EE7A6A"/>
    <w:rsid w:val="00EF062D"/>
    <w:rsid w:val="00EF0E7A"/>
    <w:rsid w:val="00EF1A6E"/>
    <w:rsid w:val="00EF1B6A"/>
    <w:rsid w:val="00EF1D95"/>
    <w:rsid w:val="00EF21B3"/>
    <w:rsid w:val="00EF2405"/>
    <w:rsid w:val="00EF3A07"/>
    <w:rsid w:val="00EF3D67"/>
    <w:rsid w:val="00EF4085"/>
    <w:rsid w:val="00EF42A4"/>
    <w:rsid w:val="00EF4B33"/>
    <w:rsid w:val="00EF5003"/>
    <w:rsid w:val="00EF519F"/>
    <w:rsid w:val="00EF5472"/>
    <w:rsid w:val="00EF5905"/>
    <w:rsid w:val="00EF6617"/>
    <w:rsid w:val="00EF6B2D"/>
    <w:rsid w:val="00EF7979"/>
    <w:rsid w:val="00F00F8F"/>
    <w:rsid w:val="00F019AA"/>
    <w:rsid w:val="00F02BC6"/>
    <w:rsid w:val="00F03615"/>
    <w:rsid w:val="00F03694"/>
    <w:rsid w:val="00F04511"/>
    <w:rsid w:val="00F04C10"/>
    <w:rsid w:val="00F05727"/>
    <w:rsid w:val="00F065DE"/>
    <w:rsid w:val="00F070BA"/>
    <w:rsid w:val="00F07431"/>
    <w:rsid w:val="00F0785B"/>
    <w:rsid w:val="00F07D89"/>
    <w:rsid w:val="00F07E9C"/>
    <w:rsid w:val="00F101EB"/>
    <w:rsid w:val="00F10FF8"/>
    <w:rsid w:val="00F11D2A"/>
    <w:rsid w:val="00F1227F"/>
    <w:rsid w:val="00F1247A"/>
    <w:rsid w:val="00F12614"/>
    <w:rsid w:val="00F12EBF"/>
    <w:rsid w:val="00F12F40"/>
    <w:rsid w:val="00F138F1"/>
    <w:rsid w:val="00F13910"/>
    <w:rsid w:val="00F13B69"/>
    <w:rsid w:val="00F14245"/>
    <w:rsid w:val="00F14275"/>
    <w:rsid w:val="00F14DCE"/>
    <w:rsid w:val="00F15191"/>
    <w:rsid w:val="00F1574E"/>
    <w:rsid w:val="00F16484"/>
    <w:rsid w:val="00F17340"/>
    <w:rsid w:val="00F173A4"/>
    <w:rsid w:val="00F17505"/>
    <w:rsid w:val="00F17AD5"/>
    <w:rsid w:val="00F20113"/>
    <w:rsid w:val="00F2032C"/>
    <w:rsid w:val="00F20D74"/>
    <w:rsid w:val="00F21053"/>
    <w:rsid w:val="00F2156E"/>
    <w:rsid w:val="00F224CC"/>
    <w:rsid w:val="00F22B8D"/>
    <w:rsid w:val="00F23885"/>
    <w:rsid w:val="00F23A2E"/>
    <w:rsid w:val="00F23A99"/>
    <w:rsid w:val="00F244F2"/>
    <w:rsid w:val="00F24C94"/>
    <w:rsid w:val="00F24DF4"/>
    <w:rsid w:val="00F24F53"/>
    <w:rsid w:val="00F255A9"/>
    <w:rsid w:val="00F263F5"/>
    <w:rsid w:val="00F26BC7"/>
    <w:rsid w:val="00F275CB"/>
    <w:rsid w:val="00F275CF"/>
    <w:rsid w:val="00F27B32"/>
    <w:rsid w:val="00F307BE"/>
    <w:rsid w:val="00F30FCD"/>
    <w:rsid w:val="00F3131C"/>
    <w:rsid w:val="00F32A2D"/>
    <w:rsid w:val="00F32F09"/>
    <w:rsid w:val="00F33ED3"/>
    <w:rsid w:val="00F34018"/>
    <w:rsid w:val="00F34AAA"/>
    <w:rsid w:val="00F3523C"/>
    <w:rsid w:val="00F3524C"/>
    <w:rsid w:val="00F357DB"/>
    <w:rsid w:val="00F366A0"/>
    <w:rsid w:val="00F36FC3"/>
    <w:rsid w:val="00F37280"/>
    <w:rsid w:val="00F378BA"/>
    <w:rsid w:val="00F37A28"/>
    <w:rsid w:val="00F37B35"/>
    <w:rsid w:val="00F4051B"/>
    <w:rsid w:val="00F406B6"/>
    <w:rsid w:val="00F4079D"/>
    <w:rsid w:val="00F40B6D"/>
    <w:rsid w:val="00F419F7"/>
    <w:rsid w:val="00F41CB4"/>
    <w:rsid w:val="00F42762"/>
    <w:rsid w:val="00F428E4"/>
    <w:rsid w:val="00F42AE6"/>
    <w:rsid w:val="00F4304B"/>
    <w:rsid w:val="00F43468"/>
    <w:rsid w:val="00F43472"/>
    <w:rsid w:val="00F44247"/>
    <w:rsid w:val="00F447C3"/>
    <w:rsid w:val="00F457AF"/>
    <w:rsid w:val="00F45990"/>
    <w:rsid w:val="00F45E93"/>
    <w:rsid w:val="00F46126"/>
    <w:rsid w:val="00F4779D"/>
    <w:rsid w:val="00F47EBD"/>
    <w:rsid w:val="00F50805"/>
    <w:rsid w:val="00F5198C"/>
    <w:rsid w:val="00F522B6"/>
    <w:rsid w:val="00F5279D"/>
    <w:rsid w:val="00F53030"/>
    <w:rsid w:val="00F53BD7"/>
    <w:rsid w:val="00F53D14"/>
    <w:rsid w:val="00F547AF"/>
    <w:rsid w:val="00F54863"/>
    <w:rsid w:val="00F54C11"/>
    <w:rsid w:val="00F55159"/>
    <w:rsid w:val="00F55DB7"/>
    <w:rsid w:val="00F56077"/>
    <w:rsid w:val="00F56595"/>
    <w:rsid w:val="00F56805"/>
    <w:rsid w:val="00F576E4"/>
    <w:rsid w:val="00F57E3F"/>
    <w:rsid w:val="00F6074C"/>
    <w:rsid w:val="00F60951"/>
    <w:rsid w:val="00F609EB"/>
    <w:rsid w:val="00F60D3D"/>
    <w:rsid w:val="00F60F08"/>
    <w:rsid w:val="00F614FB"/>
    <w:rsid w:val="00F61C6F"/>
    <w:rsid w:val="00F61E94"/>
    <w:rsid w:val="00F628D3"/>
    <w:rsid w:val="00F63815"/>
    <w:rsid w:val="00F63ADC"/>
    <w:rsid w:val="00F63F16"/>
    <w:rsid w:val="00F645A3"/>
    <w:rsid w:val="00F65249"/>
    <w:rsid w:val="00F66040"/>
    <w:rsid w:val="00F66733"/>
    <w:rsid w:val="00F66B6C"/>
    <w:rsid w:val="00F67750"/>
    <w:rsid w:val="00F67766"/>
    <w:rsid w:val="00F67925"/>
    <w:rsid w:val="00F704A2"/>
    <w:rsid w:val="00F71592"/>
    <w:rsid w:val="00F71CD4"/>
    <w:rsid w:val="00F7237C"/>
    <w:rsid w:val="00F72B24"/>
    <w:rsid w:val="00F73AEB"/>
    <w:rsid w:val="00F73E30"/>
    <w:rsid w:val="00F73FB3"/>
    <w:rsid w:val="00F74068"/>
    <w:rsid w:val="00F74F26"/>
    <w:rsid w:val="00F74F76"/>
    <w:rsid w:val="00F752DE"/>
    <w:rsid w:val="00F75323"/>
    <w:rsid w:val="00F75630"/>
    <w:rsid w:val="00F7564E"/>
    <w:rsid w:val="00F76E65"/>
    <w:rsid w:val="00F76F29"/>
    <w:rsid w:val="00F7762F"/>
    <w:rsid w:val="00F77C96"/>
    <w:rsid w:val="00F80297"/>
    <w:rsid w:val="00F81003"/>
    <w:rsid w:val="00F810ED"/>
    <w:rsid w:val="00F82B49"/>
    <w:rsid w:val="00F8314F"/>
    <w:rsid w:val="00F840D3"/>
    <w:rsid w:val="00F8473B"/>
    <w:rsid w:val="00F84AB4"/>
    <w:rsid w:val="00F84F0F"/>
    <w:rsid w:val="00F87434"/>
    <w:rsid w:val="00F87F37"/>
    <w:rsid w:val="00F901C1"/>
    <w:rsid w:val="00F90418"/>
    <w:rsid w:val="00F90AD8"/>
    <w:rsid w:val="00F9116F"/>
    <w:rsid w:val="00F9185D"/>
    <w:rsid w:val="00F91E72"/>
    <w:rsid w:val="00F91F58"/>
    <w:rsid w:val="00F9209E"/>
    <w:rsid w:val="00F92636"/>
    <w:rsid w:val="00F92F48"/>
    <w:rsid w:val="00F9338E"/>
    <w:rsid w:val="00F93DB5"/>
    <w:rsid w:val="00F94BCB"/>
    <w:rsid w:val="00F95DDE"/>
    <w:rsid w:val="00FA1505"/>
    <w:rsid w:val="00FA1B3B"/>
    <w:rsid w:val="00FA3151"/>
    <w:rsid w:val="00FA36C5"/>
    <w:rsid w:val="00FA5296"/>
    <w:rsid w:val="00FA57C7"/>
    <w:rsid w:val="00FA5A13"/>
    <w:rsid w:val="00FA6361"/>
    <w:rsid w:val="00FA6398"/>
    <w:rsid w:val="00FA6714"/>
    <w:rsid w:val="00FA7947"/>
    <w:rsid w:val="00FB0231"/>
    <w:rsid w:val="00FB0F50"/>
    <w:rsid w:val="00FB1681"/>
    <w:rsid w:val="00FB192C"/>
    <w:rsid w:val="00FB2485"/>
    <w:rsid w:val="00FB3FBC"/>
    <w:rsid w:val="00FB4427"/>
    <w:rsid w:val="00FB4513"/>
    <w:rsid w:val="00FB4637"/>
    <w:rsid w:val="00FB4783"/>
    <w:rsid w:val="00FB5B17"/>
    <w:rsid w:val="00FB5E48"/>
    <w:rsid w:val="00FB7616"/>
    <w:rsid w:val="00FB7DA5"/>
    <w:rsid w:val="00FB7DB6"/>
    <w:rsid w:val="00FC1747"/>
    <w:rsid w:val="00FC18B0"/>
    <w:rsid w:val="00FC1C64"/>
    <w:rsid w:val="00FC25F8"/>
    <w:rsid w:val="00FC26FA"/>
    <w:rsid w:val="00FC2B64"/>
    <w:rsid w:val="00FC2F88"/>
    <w:rsid w:val="00FC3194"/>
    <w:rsid w:val="00FC4567"/>
    <w:rsid w:val="00FC475F"/>
    <w:rsid w:val="00FC4949"/>
    <w:rsid w:val="00FC4A69"/>
    <w:rsid w:val="00FC52D7"/>
    <w:rsid w:val="00FC59B4"/>
    <w:rsid w:val="00FC6081"/>
    <w:rsid w:val="00FC6304"/>
    <w:rsid w:val="00FC77A3"/>
    <w:rsid w:val="00FC7B2C"/>
    <w:rsid w:val="00FD071E"/>
    <w:rsid w:val="00FD112D"/>
    <w:rsid w:val="00FD1468"/>
    <w:rsid w:val="00FD1527"/>
    <w:rsid w:val="00FD174F"/>
    <w:rsid w:val="00FD288C"/>
    <w:rsid w:val="00FD28A4"/>
    <w:rsid w:val="00FD2EFD"/>
    <w:rsid w:val="00FD3A9E"/>
    <w:rsid w:val="00FD4299"/>
    <w:rsid w:val="00FD4597"/>
    <w:rsid w:val="00FD6B5E"/>
    <w:rsid w:val="00FD71DE"/>
    <w:rsid w:val="00FD76C5"/>
    <w:rsid w:val="00FD7850"/>
    <w:rsid w:val="00FE0216"/>
    <w:rsid w:val="00FE1196"/>
    <w:rsid w:val="00FE12EC"/>
    <w:rsid w:val="00FE151D"/>
    <w:rsid w:val="00FE15F6"/>
    <w:rsid w:val="00FE2102"/>
    <w:rsid w:val="00FE297E"/>
    <w:rsid w:val="00FE2DCC"/>
    <w:rsid w:val="00FE33BB"/>
    <w:rsid w:val="00FE37EE"/>
    <w:rsid w:val="00FE3BAE"/>
    <w:rsid w:val="00FE50FC"/>
    <w:rsid w:val="00FE594A"/>
    <w:rsid w:val="00FE6B65"/>
    <w:rsid w:val="00FE705E"/>
    <w:rsid w:val="00FE7BDA"/>
    <w:rsid w:val="00FE7C00"/>
    <w:rsid w:val="00FE7D15"/>
    <w:rsid w:val="00FF0D41"/>
    <w:rsid w:val="00FF0E89"/>
    <w:rsid w:val="00FF12CA"/>
    <w:rsid w:val="00FF15D2"/>
    <w:rsid w:val="00FF2807"/>
    <w:rsid w:val="00FF2C5A"/>
    <w:rsid w:val="00FF37B2"/>
    <w:rsid w:val="00FF39EB"/>
    <w:rsid w:val="00FF3FFD"/>
    <w:rsid w:val="00FF4DCF"/>
    <w:rsid w:val="00FF504D"/>
    <w:rsid w:val="00FF5A01"/>
    <w:rsid w:val="00FF62F2"/>
    <w:rsid w:val="00FF70F4"/>
    <w:rsid w:val="00FF73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C7C17"/>
  <w15:docId w15:val="{99A15B50-9886-424E-B3DF-F6C73AA0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3237"/>
    <w:pPr>
      <w:bidi/>
      <w:spacing w:after="0"/>
      <w:jc w:val="right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379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B380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379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0AD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379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0AD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379A"/>
    <w:rPr>
      <w:rFonts w:asciiTheme="majorHAnsi" w:eastAsiaTheme="majorEastAsia" w:hAnsiTheme="majorHAnsi" w:cstheme="majorBidi"/>
      <w:b/>
      <w:bCs/>
      <w:color w:val="B3800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379A"/>
    <w:rPr>
      <w:rFonts w:asciiTheme="majorHAnsi" w:eastAsiaTheme="majorEastAsia" w:hAnsiTheme="majorHAnsi" w:cstheme="majorBidi"/>
      <w:b/>
      <w:bCs/>
      <w:color w:val="F0AD0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79A"/>
    <w:rPr>
      <w:rFonts w:asciiTheme="majorHAnsi" w:eastAsiaTheme="majorEastAsia" w:hAnsiTheme="majorHAnsi" w:cstheme="majorBidi"/>
      <w:b/>
      <w:bCs/>
      <w:color w:val="F0AD00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83379A"/>
    <w:pPr>
      <w:pBdr>
        <w:bottom w:val="single" w:sz="8" w:space="4" w:color="F0AD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34959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379A"/>
    <w:rPr>
      <w:rFonts w:asciiTheme="majorHAnsi" w:eastAsiaTheme="majorEastAsia" w:hAnsiTheme="majorHAnsi" w:cstheme="majorBidi"/>
      <w:color w:val="434959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Title 2"/>
    <w:basedOn w:val="Normal"/>
    <w:next w:val="Normal"/>
    <w:link w:val="SubtitleChar"/>
    <w:uiPriority w:val="11"/>
    <w:qFormat/>
    <w:rsid w:val="0083379A"/>
    <w:pPr>
      <w:numPr>
        <w:ilvl w:val="1"/>
      </w:numPr>
    </w:pPr>
    <w:rPr>
      <w:rFonts w:asciiTheme="majorHAnsi" w:eastAsiaTheme="majorEastAsia" w:hAnsiTheme="majorHAnsi" w:cstheme="majorBidi"/>
      <w:i/>
      <w:iCs/>
      <w:color w:val="F0AD00" w:themeColor="accent1"/>
      <w:spacing w:val="15"/>
      <w:sz w:val="24"/>
      <w:szCs w:val="24"/>
    </w:rPr>
  </w:style>
  <w:style w:type="character" w:customStyle="1" w:styleId="SubtitleChar">
    <w:name w:val="Subtitle Char"/>
    <w:aliases w:val="Title 2 Char"/>
    <w:basedOn w:val="DefaultParagraphFont"/>
    <w:link w:val="Subtitle"/>
    <w:uiPriority w:val="11"/>
    <w:rsid w:val="0083379A"/>
    <w:rPr>
      <w:rFonts w:asciiTheme="majorHAnsi" w:eastAsiaTheme="majorEastAsia" w:hAnsiTheme="majorHAnsi" w:cstheme="majorBidi"/>
      <w:i/>
      <w:iCs/>
      <w:color w:val="F0AD00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83379A"/>
    <w:pPr>
      <w:ind w:left="720"/>
      <w:contextualSpacing/>
    </w:pPr>
  </w:style>
  <w:style w:type="character" w:styleId="SubtleEmphasis">
    <w:name w:val="Subtle Emphasis"/>
    <w:aliases w:val="Title 3"/>
    <w:uiPriority w:val="19"/>
    <w:qFormat/>
    <w:rsid w:val="0083379A"/>
    <w:rPr>
      <w:i/>
      <w:iCs/>
      <w:color w:val="808080" w:themeColor="text1" w:themeTint="7F"/>
    </w:rPr>
  </w:style>
  <w:style w:type="character" w:styleId="BookTitle">
    <w:name w:val="Book Title"/>
    <w:basedOn w:val="DefaultParagraphFont"/>
    <w:uiPriority w:val="33"/>
    <w:qFormat/>
    <w:rsid w:val="0083379A"/>
    <w:rPr>
      <w:b/>
      <w:bCs/>
      <w:smallCaps/>
      <w:spacing w:val="5"/>
    </w:rPr>
  </w:style>
  <w:style w:type="paragraph" w:customStyle="1" w:styleId="Title1">
    <w:name w:val="Title1"/>
    <w:basedOn w:val="Normal"/>
    <w:link w:val="Title1Char"/>
    <w:autoRedefine/>
    <w:qFormat/>
    <w:rsid w:val="00B0773C"/>
    <w:pPr>
      <w:numPr>
        <w:numId w:val="17"/>
      </w:numPr>
      <w:pBdr>
        <w:bottom w:val="single" w:sz="4" w:space="1" w:color="auto"/>
      </w:pBdr>
      <w:shd w:val="clear" w:color="auto" w:fill="DC9190" w:themeFill="accent6" w:themeFillTint="99"/>
      <w:spacing w:after="120"/>
      <w:jc w:val="left"/>
    </w:pPr>
    <w:rPr>
      <w:b/>
      <w:bCs/>
      <w:sz w:val="28"/>
      <w:szCs w:val="24"/>
      <w:lang w:bidi="fa-IR"/>
    </w:rPr>
  </w:style>
  <w:style w:type="paragraph" w:customStyle="1" w:styleId="Title2">
    <w:name w:val="Title2"/>
    <w:basedOn w:val="Title1"/>
    <w:autoRedefine/>
    <w:qFormat/>
    <w:rsid w:val="006F2626"/>
    <w:pPr>
      <w:numPr>
        <w:numId w:val="0"/>
      </w:numPr>
      <w:pBdr>
        <w:bottom w:val="none" w:sz="0" w:space="0" w:color="auto"/>
      </w:pBdr>
      <w:shd w:val="clear" w:color="auto" w:fill="A6D3A7" w:themeFill="accent4" w:themeFillTint="99"/>
      <w:spacing w:before="120"/>
      <w:ind w:left="792" w:hanging="360"/>
    </w:pPr>
    <w:rPr>
      <w:sz w:val="24"/>
    </w:rPr>
  </w:style>
  <w:style w:type="paragraph" w:customStyle="1" w:styleId="Title3">
    <w:name w:val="Title3"/>
    <w:basedOn w:val="Title2"/>
    <w:qFormat/>
    <w:rsid w:val="005219AD"/>
    <w:pPr>
      <w:shd w:val="clear" w:color="auto" w:fill="auto"/>
      <w:ind w:left="432" w:firstLine="0"/>
    </w:pPr>
    <w:rPr>
      <w:sz w:val="22"/>
      <w:szCs w:val="22"/>
    </w:rPr>
  </w:style>
  <w:style w:type="paragraph" w:customStyle="1" w:styleId="Title4">
    <w:name w:val="Title4"/>
    <w:basedOn w:val="Title3"/>
    <w:rsid w:val="006835AC"/>
  </w:style>
  <w:style w:type="table" w:styleId="TableGrid">
    <w:name w:val="Table Grid"/>
    <w:basedOn w:val="TableNormal"/>
    <w:uiPriority w:val="59"/>
    <w:rsid w:val="003C1DC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C1D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DC6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C1D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DC6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DC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DC6"/>
    <w:rPr>
      <w:rFonts w:ascii="Tahoma" w:hAnsi="Tahoma" w:cs="Tahoma"/>
      <w:sz w:val="16"/>
      <w:szCs w:val="16"/>
    </w:rPr>
  </w:style>
  <w:style w:type="table" w:styleId="LightGrid-Accent6">
    <w:name w:val="Light Grid Accent 6"/>
    <w:basedOn w:val="TableNormal"/>
    <w:uiPriority w:val="62"/>
    <w:rsid w:val="00B50D32"/>
    <w:pPr>
      <w:spacing w:after="0" w:line="240" w:lineRule="auto"/>
    </w:pPr>
    <w:tblPr>
      <w:tblStyleRowBandSize w:val="1"/>
      <w:tblStyleColBandSize w:val="1"/>
      <w:tblBorders>
        <w:top w:val="single" w:sz="8" w:space="0" w:color="C64847" w:themeColor="accent6"/>
        <w:left w:val="single" w:sz="8" w:space="0" w:color="C64847" w:themeColor="accent6"/>
        <w:bottom w:val="single" w:sz="8" w:space="0" w:color="C64847" w:themeColor="accent6"/>
        <w:right w:val="single" w:sz="8" w:space="0" w:color="C64847" w:themeColor="accent6"/>
        <w:insideH w:val="single" w:sz="8" w:space="0" w:color="C64847" w:themeColor="accent6"/>
        <w:insideV w:val="single" w:sz="8" w:space="0" w:color="C648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18" w:space="0" w:color="C64847" w:themeColor="accent6"/>
          <w:right w:val="single" w:sz="8" w:space="0" w:color="C64847" w:themeColor="accent6"/>
          <w:insideH w:val="nil"/>
          <w:insideV w:val="single" w:sz="8" w:space="0" w:color="C648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  <w:insideH w:val="nil"/>
          <w:insideV w:val="single" w:sz="8" w:space="0" w:color="C648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</w:tcPr>
    </w:tblStylePr>
    <w:tblStylePr w:type="band1Vert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</w:tcBorders>
        <w:shd w:val="clear" w:color="auto" w:fill="F1D1D1" w:themeFill="accent6" w:themeFillTint="3F"/>
      </w:tcPr>
    </w:tblStylePr>
    <w:tblStylePr w:type="band1Horz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  <w:insideV w:val="single" w:sz="8" w:space="0" w:color="C64847" w:themeColor="accent6"/>
        </w:tcBorders>
        <w:shd w:val="clear" w:color="auto" w:fill="F1D1D1" w:themeFill="accent6" w:themeFillTint="3F"/>
      </w:tcPr>
    </w:tblStylePr>
    <w:tblStylePr w:type="band2Horz">
      <w:tblPr/>
      <w:tcPr>
        <w:tcBorders>
          <w:top w:val="single" w:sz="8" w:space="0" w:color="C64847" w:themeColor="accent6"/>
          <w:left w:val="single" w:sz="8" w:space="0" w:color="C64847" w:themeColor="accent6"/>
          <w:bottom w:val="single" w:sz="8" w:space="0" w:color="C64847" w:themeColor="accent6"/>
          <w:right w:val="single" w:sz="8" w:space="0" w:color="C64847" w:themeColor="accent6"/>
          <w:insideV w:val="single" w:sz="8" w:space="0" w:color="C64847" w:themeColor="accent6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A84FEE"/>
    <w:pPr>
      <w:spacing w:line="240" w:lineRule="auto"/>
    </w:pPr>
    <w:rPr>
      <w:b/>
      <w:bCs/>
      <w:color w:val="F0AD00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1594"/>
    <w:pPr>
      <w:bidi w:val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A5A50"/>
    <w:pPr>
      <w:tabs>
        <w:tab w:val="left" w:pos="1971"/>
        <w:tab w:val="left" w:pos="5285"/>
        <w:tab w:val="right" w:leader="dot" w:pos="9350"/>
      </w:tabs>
      <w:spacing w:after="100"/>
      <w:jc w:val="left"/>
    </w:pPr>
    <w:rPr>
      <w:b/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rsid w:val="002E0022"/>
    <w:pPr>
      <w:tabs>
        <w:tab w:val="left" w:pos="5001"/>
        <w:tab w:val="right" w:leader="dot" w:pos="9350"/>
      </w:tabs>
      <w:spacing w:after="100"/>
      <w:ind w:left="220"/>
      <w:jc w:val="center"/>
    </w:pPr>
    <w:rPr>
      <w:b/>
      <w:bCs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0675D9"/>
    <w:pPr>
      <w:tabs>
        <w:tab w:val="left" w:pos="2788"/>
        <w:tab w:val="right" w:leader="dot" w:pos="9350"/>
      </w:tabs>
      <w:spacing w:after="100"/>
      <w:ind w:left="440"/>
      <w:jc w:val="both"/>
    </w:pPr>
  </w:style>
  <w:style w:type="character" w:styleId="Hyperlink">
    <w:name w:val="Hyperlink"/>
    <w:basedOn w:val="DefaultParagraphFont"/>
    <w:uiPriority w:val="99"/>
    <w:unhideWhenUsed/>
    <w:rsid w:val="00B5420E"/>
    <w:rPr>
      <w:color w:val="168BBA" w:themeColor="hyperlink"/>
      <w:u w:val="single"/>
    </w:rPr>
  </w:style>
  <w:style w:type="table" w:styleId="LightShading-Accent6">
    <w:name w:val="Light Shading Accent 6"/>
    <w:basedOn w:val="TableNormal"/>
    <w:uiPriority w:val="60"/>
    <w:rsid w:val="00351AD5"/>
    <w:pPr>
      <w:spacing w:after="0" w:line="240" w:lineRule="auto"/>
    </w:pPr>
    <w:rPr>
      <w:color w:val="99302F" w:themeColor="accent6" w:themeShade="BF"/>
    </w:rPr>
    <w:tblPr>
      <w:tblStyleRowBandSize w:val="1"/>
      <w:tblStyleColBandSize w:val="1"/>
      <w:tblBorders>
        <w:top w:val="single" w:sz="8" w:space="0" w:color="C64847" w:themeColor="accent6"/>
        <w:bottom w:val="single" w:sz="8" w:space="0" w:color="C648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4847" w:themeColor="accent6"/>
          <w:left w:val="nil"/>
          <w:bottom w:val="single" w:sz="8" w:space="0" w:color="C648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4847" w:themeColor="accent6"/>
          <w:left w:val="nil"/>
          <w:bottom w:val="single" w:sz="8" w:space="0" w:color="C648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D1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D1D1" w:themeFill="accent6" w:themeFillTint="3F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A30141"/>
  </w:style>
  <w:style w:type="character" w:styleId="CommentReference">
    <w:name w:val="annotation reference"/>
    <w:basedOn w:val="DefaultParagraphFont"/>
    <w:uiPriority w:val="99"/>
    <w:semiHidden/>
    <w:unhideWhenUsed/>
    <w:rsid w:val="004441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41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413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1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137"/>
    <w:rPr>
      <w:rFonts w:ascii="Arial" w:hAnsi="Arial" w:cs="Arial"/>
      <w:b/>
      <w:b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A44A7"/>
    <w:pPr>
      <w:bidi w:val="0"/>
      <w:spacing w:after="100"/>
      <w:ind w:left="660"/>
      <w:jc w:val="left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9A44A7"/>
    <w:pPr>
      <w:bidi w:val="0"/>
      <w:spacing w:after="100"/>
      <w:ind w:left="880"/>
      <w:jc w:val="left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9A44A7"/>
    <w:pPr>
      <w:bidi w:val="0"/>
      <w:spacing w:after="100"/>
      <w:ind w:left="1100"/>
      <w:jc w:val="left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9A44A7"/>
    <w:pPr>
      <w:bidi w:val="0"/>
      <w:spacing w:after="100"/>
      <w:ind w:left="1320"/>
      <w:jc w:val="left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9A44A7"/>
    <w:pPr>
      <w:bidi w:val="0"/>
      <w:spacing w:after="100"/>
      <w:ind w:left="1540"/>
      <w:jc w:val="left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9A44A7"/>
    <w:pPr>
      <w:bidi w:val="0"/>
      <w:spacing w:after="100"/>
      <w:ind w:left="1760"/>
      <w:jc w:val="left"/>
    </w:pPr>
    <w:rPr>
      <w:rFonts w:eastAsiaTheme="minorEastAsi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44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4446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444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1F401B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F401B"/>
    <w:rPr>
      <w:rFonts w:ascii="Arial" w:hAnsi="Arial" w:cs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F401B"/>
    <w:rPr>
      <w:vertAlign w:val="superscript"/>
    </w:rPr>
  </w:style>
  <w:style w:type="paragraph" w:styleId="NoSpacing">
    <w:name w:val="No Spacing"/>
    <w:uiPriority w:val="1"/>
    <w:qFormat/>
    <w:rsid w:val="00B54998"/>
    <w:pPr>
      <w:bidi/>
      <w:spacing w:after="0" w:line="240" w:lineRule="auto"/>
      <w:jc w:val="right"/>
    </w:pPr>
  </w:style>
  <w:style w:type="character" w:styleId="Strong">
    <w:name w:val="Strong"/>
    <w:basedOn w:val="DefaultParagraphFont"/>
    <w:uiPriority w:val="22"/>
    <w:qFormat/>
    <w:rsid w:val="0025157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51574"/>
    <w:pPr>
      <w:bidi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1Char">
    <w:name w:val="Title1 Char"/>
    <w:basedOn w:val="DefaultParagraphFont"/>
    <w:link w:val="Title1"/>
    <w:rsid w:val="00B0773C"/>
    <w:rPr>
      <w:b/>
      <w:bCs/>
      <w:sz w:val="28"/>
      <w:szCs w:val="24"/>
      <w:shd w:val="clear" w:color="auto" w:fill="DC9190" w:themeFill="accent6" w:themeFillTint="99"/>
      <w:lang w:bidi="fa-IR"/>
    </w:rPr>
  </w:style>
  <w:style w:type="paragraph" w:customStyle="1" w:styleId="Style1">
    <w:name w:val="Style1"/>
    <w:basedOn w:val="Title2"/>
    <w:qFormat/>
    <w:rsid w:val="003632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0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70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Module">
      <a:dk1>
        <a:sysClr val="windowText" lastClr="000000"/>
      </a:dk1>
      <a:lt1>
        <a:sysClr val="window" lastClr="FFFFFF"/>
      </a:lt1>
      <a:dk2>
        <a:srgbClr val="5A6378"/>
      </a:dk2>
      <a:lt2>
        <a:srgbClr val="D4D4D6"/>
      </a:lt2>
      <a:accent1>
        <a:srgbClr val="F0AD00"/>
      </a:accent1>
      <a:accent2>
        <a:srgbClr val="60B5CC"/>
      </a:accent2>
      <a:accent3>
        <a:srgbClr val="E66C7D"/>
      </a:accent3>
      <a:accent4>
        <a:srgbClr val="6BB76D"/>
      </a:accent4>
      <a:accent5>
        <a:srgbClr val="E88651"/>
      </a:accent5>
      <a:accent6>
        <a:srgbClr val="C64847"/>
      </a:accent6>
      <a:hlink>
        <a:srgbClr val="168BBA"/>
      </a:hlink>
      <a:folHlink>
        <a:srgbClr val="68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قوس سال ۱۳۹۷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A4D5A8-230D-4890-8AD6-B606EAEB9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زارش تولیدات برنج                                                                                                                                                     قوس سال ۱۳۹۸</vt:lpstr>
    </vt:vector>
  </TitlesOfParts>
  <Company>MAILریاست احصائیه زراعتی وتنظیم معلومات</Company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زارش تولیدات برنج                                                                                                                                                     قوس سال ۱۳۹۸</dc:title>
  <dc:creator>قوس سال ۱۳۹۸</dc:creator>
  <cp:lastModifiedBy>Administrator</cp:lastModifiedBy>
  <cp:revision>3</cp:revision>
  <cp:lastPrinted>2019-12-31T05:48:00Z</cp:lastPrinted>
  <dcterms:created xsi:type="dcterms:W3CDTF">2019-12-31T09:56:00Z</dcterms:created>
  <dcterms:modified xsi:type="dcterms:W3CDTF">2019-12-31T09:56:00Z</dcterms:modified>
</cp:coreProperties>
</file>